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863CB" w14:textId="5A03D042" w:rsidR="235FE45F" w:rsidRPr="003D296E" w:rsidRDefault="00494D34" w:rsidP="235FE45F">
      <w:pPr>
        <w:jc w:val="center"/>
        <w:rPr>
          <w:rFonts w:ascii="Verdana" w:hAnsi="Verdana"/>
          <w:sz w:val="22"/>
        </w:rPr>
      </w:pPr>
      <w:bookmarkStart w:id="0" w:name="_Hlk116468053"/>
      <w:r w:rsidRPr="003D296E">
        <w:rPr>
          <w:rFonts w:ascii="Verdana" w:hAnsi="Verdana"/>
          <w:noProof/>
          <w:sz w:val="22"/>
        </w:rPr>
        <w:drawing>
          <wp:anchor distT="0" distB="0" distL="114300" distR="114300" simplePos="0" relativeHeight="251646976"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3D296E" w:rsidRDefault="00182D91" w:rsidP="00182D91">
      <w:pPr>
        <w:jc w:val="center"/>
        <w:rPr>
          <w:rFonts w:ascii="Verdana" w:hAnsi="Verdana"/>
          <w:sz w:val="22"/>
        </w:rPr>
      </w:pPr>
      <w:r w:rsidRPr="003D296E">
        <w:rPr>
          <w:rFonts w:ascii="Verdana" w:hAnsi="Verdana"/>
          <w:noProof/>
          <w:sz w:val="22"/>
        </w:rPr>
        <w:drawing>
          <wp:anchor distT="0" distB="0" distL="114300" distR="114300" simplePos="0" relativeHeight="251649024"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296E">
        <w:rPr>
          <w:rFonts w:ascii="Verdana" w:hAnsi="Verdana"/>
          <w:sz w:val="22"/>
        </w:rPr>
        <w:t xml:space="preserve">                                </w:t>
      </w:r>
      <w:r w:rsidR="00C97433" w:rsidRPr="003D296E">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6pt;height:81pt">
            <v:imagedata r:id="rId13" o:title=""/>
          </v:shape>
        </w:pict>
      </w:r>
    </w:p>
    <w:bookmarkEnd w:id="0"/>
    <w:p w14:paraId="5098CAB1" w14:textId="20D20101" w:rsidR="000658F7" w:rsidRPr="003D296E" w:rsidRDefault="000658F7" w:rsidP="00B4471E">
      <w:pPr>
        <w:pStyle w:val="Title"/>
        <w:rPr>
          <w:rFonts w:ascii="Verdana" w:hAnsi="Verdana"/>
          <w:sz w:val="22"/>
          <w:szCs w:val="22"/>
        </w:rPr>
      </w:pPr>
      <w:r w:rsidRPr="003D296E">
        <w:rPr>
          <w:rFonts w:ascii="Verdana" w:hAnsi="Verdana"/>
          <w:sz w:val="22"/>
          <w:szCs w:val="22"/>
        </w:rPr>
        <w:t>Alfreton Town Council</w:t>
      </w:r>
    </w:p>
    <w:p w14:paraId="07D799C5" w14:textId="6BBFB229" w:rsidR="001E642E" w:rsidRPr="003D296E" w:rsidRDefault="001E642E" w:rsidP="00B4471E">
      <w:pPr>
        <w:pStyle w:val="Title"/>
        <w:rPr>
          <w:rFonts w:ascii="Verdana" w:hAnsi="Verdana"/>
          <w:sz w:val="22"/>
          <w:szCs w:val="22"/>
        </w:rPr>
      </w:pPr>
      <w:r w:rsidRPr="003D296E">
        <w:rPr>
          <w:rFonts w:ascii="Verdana" w:hAnsi="Verdana"/>
          <w:sz w:val="22"/>
          <w:szCs w:val="22"/>
        </w:rPr>
        <w:t>Finance and Personnel Committee</w:t>
      </w:r>
    </w:p>
    <w:p w14:paraId="10A4C4B1" w14:textId="2A983343" w:rsidR="000658F7" w:rsidRPr="003D296E" w:rsidRDefault="00FC24E3" w:rsidP="00FC24E3">
      <w:pPr>
        <w:pStyle w:val="Title"/>
        <w:tabs>
          <w:tab w:val="left" w:pos="476"/>
          <w:tab w:val="center" w:pos="4514"/>
        </w:tabs>
        <w:jc w:val="left"/>
        <w:rPr>
          <w:rFonts w:ascii="Verdana" w:hAnsi="Verdana"/>
          <w:sz w:val="22"/>
          <w:szCs w:val="22"/>
        </w:rPr>
      </w:pPr>
      <w:r w:rsidRPr="003D296E">
        <w:rPr>
          <w:rFonts w:ascii="Verdana" w:hAnsi="Verdana"/>
          <w:sz w:val="22"/>
          <w:szCs w:val="22"/>
        </w:rPr>
        <w:tab/>
      </w:r>
      <w:r w:rsidRPr="003D296E">
        <w:rPr>
          <w:rFonts w:ascii="Verdana" w:hAnsi="Verdana"/>
          <w:sz w:val="22"/>
          <w:szCs w:val="22"/>
        </w:rPr>
        <w:tab/>
      </w:r>
      <w:r w:rsidR="000658F7" w:rsidRPr="003D296E">
        <w:rPr>
          <w:rFonts w:ascii="Verdana" w:hAnsi="Verdana"/>
          <w:sz w:val="22"/>
          <w:szCs w:val="22"/>
        </w:rPr>
        <w:t xml:space="preserve">Agenda </w:t>
      </w:r>
      <w:r w:rsidR="00052ADC" w:rsidRPr="003D296E">
        <w:rPr>
          <w:rFonts w:ascii="Verdana" w:hAnsi="Verdana"/>
          <w:sz w:val="22"/>
          <w:szCs w:val="22"/>
        </w:rPr>
        <w:t xml:space="preserve">Tuesday </w:t>
      </w:r>
      <w:r w:rsidR="00BD1C7F" w:rsidRPr="003D296E">
        <w:rPr>
          <w:rFonts w:ascii="Verdana" w:hAnsi="Verdana"/>
          <w:sz w:val="22"/>
          <w:szCs w:val="22"/>
        </w:rPr>
        <w:t>25</w:t>
      </w:r>
      <w:r w:rsidR="00BD1C7F" w:rsidRPr="003D296E">
        <w:rPr>
          <w:rFonts w:ascii="Verdana" w:hAnsi="Verdana"/>
          <w:sz w:val="22"/>
          <w:szCs w:val="22"/>
          <w:vertAlign w:val="superscript"/>
        </w:rPr>
        <w:t>th</w:t>
      </w:r>
      <w:r w:rsidR="00BD1C7F" w:rsidRPr="003D296E">
        <w:rPr>
          <w:rFonts w:ascii="Verdana" w:hAnsi="Verdana"/>
          <w:sz w:val="22"/>
          <w:szCs w:val="22"/>
        </w:rPr>
        <w:t xml:space="preserve"> June 2024</w:t>
      </w:r>
    </w:p>
    <w:p w14:paraId="5B68C1E8" w14:textId="77777777" w:rsidR="000658F7" w:rsidRPr="003D296E" w:rsidRDefault="000658F7" w:rsidP="0052348D">
      <w:pPr>
        <w:rPr>
          <w:rFonts w:ascii="Verdana" w:hAnsi="Verdana"/>
          <w:sz w:val="22"/>
        </w:rPr>
      </w:pPr>
    </w:p>
    <w:p w14:paraId="4072525C" w14:textId="77777777" w:rsidR="000658F7" w:rsidRPr="003D296E" w:rsidRDefault="000658F7" w:rsidP="0052348D">
      <w:pPr>
        <w:rPr>
          <w:rFonts w:ascii="Verdana" w:hAnsi="Verdana"/>
          <w:sz w:val="22"/>
        </w:rPr>
      </w:pPr>
    </w:p>
    <w:p w14:paraId="15727885" w14:textId="2D8BE0BF" w:rsidR="000658F7" w:rsidRPr="003D296E" w:rsidRDefault="00E53290" w:rsidP="00513DB7">
      <w:pPr>
        <w:ind w:left="5760"/>
        <w:rPr>
          <w:rFonts w:ascii="Verdana" w:hAnsi="Verdana"/>
          <w:sz w:val="22"/>
        </w:rPr>
      </w:pPr>
      <w:r w:rsidRPr="003D296E">
        <w:rPr>
          <w:rFonts w:ascii="Verdana" w:hAnsi="Verdana"/>
          <w:sz w:val="22"/>
        </w:rPr>
        <w:t>Rodgers Lane,</w:t>
      </w:r>
    </w:p>
    <w:p w14:paraId="63864DDF" w14:textId="77777777" w:rsidR="000658F7" w:rsidRPr="003D296E" w:rsidRDefault="000658F7" w:rsidP="00513DB7">
      <w:pPr>
        <w:ind w:left="5760"/>
        <w:rPr>
          <w:rFonts w:ascii="Verdana" w:hAnsi="Verdana"/>
          <w:sz w:val="22"/>
        </w:rPr>
      </w:pPr>
      <w:r w:rsidRPr="003D296E">
        <w:rPr>
          <w:rFonts w:ascii="Verdana" w:hAnsi="Verdana"/>
          <w:sz w:val="22"/>
        </w:rPr>
        <w:t>Alfreton,</w:t>
      </w:r>
    </w:p>
    <w:p w14:paraId="104C0548" w14:textId="77777777" w:rsidR="00531AEE" w:rsidRPr="003D296E" w:rsidRDefault="000658F7" w:rsidP="00513DB7">
      <w:pPr>
        <w:ind w:left="5760"/>
        <w:rPr>
          <w:rFonts w:ascii="Verdana" w:hAnsi="Verdana"/>
          <w:sz w:val="22"/>
        </w:rPr>
      </w:pPr>
      <w:r w:rsidRPr="003D296E">
        <w:rPr>
          <w:rFonts w:ascii="Verdana" w:hAnsi="Verdana"/>
          <w:sz w:val="22"/>
        </w:rPr>
        <w:t xml:space="preserve">Derbyshire </w:t>
      </w:r>
    </w:p>
    <w:p w14:paraId="32664FC2" w14:textId="68514189" w:rsidR="000658F7" w:rsidRPr="003D296E" w:rsidRDefault="000658F7" w:rsidP="00513DB7">
      <w:pPr>
        <w:ind w:left="5760"/>
        <w:rPr>
          <w:rFonts w:ascii="Verdana" w:hAnsi="Verdana"/>
          <w:sz w:val="22"/>
        </w:rPr>
      </w:pPr>
      <w:r w:rsidRPr="003D296E">
        <w:rPr>
          <w:rFonts w:ascii="Verdana" w:hAnsi="Verdana"/>
          <w:sz w:val="22"/>
        </w:rPr>
        <w:t>DE55 7</w:t>
      </w:r>
      <w:r w:rsidR="00E53290" w:rsidRPr="003D296E">
        <w:rPr>
          <w:rFonts w:ascii="Verdana" w:hAnsi="Verdana"/>
          <w:sz w:val="22"/>
        </w:rPr>
        <w:t>FF</w:t>
      </w:r>
    </w:p>
    <w:p w14:paraId="489FD41F" w14:textId="77777777" w:rsidR="00E53290" w:rsidRPr="003D296E" w:rsidRDefault="000658F7" w:rsidP="00513DB7">
      <w:pPr>
        <w:ind w:left="5760"/>
        <w:rPr>
          <w:rFonts w:ascii="Verdana" w:hAnsi="Verdana"/>
          <w:sz w:val="22"/>
        </w:rPr>
      </w:pPr>
      <w:r w:rsidRPr="003D296E">
        <w:rPr>
          <w:rFonts w:ascii="Verdana" w:hAnsi="Verdana"/>
          <w:sz w:val="22"/>
        </w:rPr>
        <w:t xml:space="preserve">Telephone </w:t>
      </w:r>
    </w:p>
    <w:p w14:paraId="1A0EA6F6" w14:textId="6A39DB52" w:rsidR="000658F7" w:rsidRPr="003D296E" w:rsidRDefault="000658F7" w:rsidP="00513DB7">
      <w:pPr>
        <w:ind w:left="5760"/>
        <w:rPr>
          <w:rFonts w:ascii="Verdana" w:hAnsi="Verdana"/>
          <w:sz w:val="22"/>
        </w:rPr>
      </w:pPr>
      <w:r w:rsidRPr="003D296E">
        <w:rPr>
          <w:rFonts w:ascii="Verdana" w:hAnsi="Verdana"/>
          <w:sz w:val="22"/>
        </w:rPr>
        <w:t>01773 520032</w:t>
      </w:r>
    </w:p>
    <w:p w14:paraId="14540B42" w14:textId="77777777" w:rsidR="000658F7" w:rsidRPr="003D296E" w:rsidRDefault="000658F7" w:rsidP="0052348D">
      <w:pPr>
        <w:rPr>
          <w:rFonts w:ascii="Verdana" w:hAnsi="Verdana"/>
          <w:sz w:val="22"/>
        </w:rPr>
      </w:pPr>
    </w:p>
    <w:p w14:paraId="068A92C7" w14:textId="77777777" w:rsidR="000658F7" w:rsidRPr="003D296E" w:rsidRDefault="000658F7" w:rsidP="0052348D">
      <w:pPr>
        <w:rPr>
          <w:rFonts w:ascii="Verdana" w:hAnsi="Verdana"/>
          <w:sz w:val="22"/>
        </w:rPr>
      </w:pPr>
    </w:p>
    <w:p w14:paraId="33545A47" w14:textId="0AD2E3FF" w:rsidR="0052348D" w:rsidRPr="003D296E" w:rsidRDefault="00970977" w:rsidP="0052348D">
      <w:pPr>
        <w:rPr>
          <w:rFonts w:ascii="Verdana" w:hAnsi="Verdana"/>
          <w:sz w:val="22"/>
        </w:rPr>
      </w:pPr>
      <w:r w:rsidRPr="003D296E">
        <w:rPr>
          <w:rFonts w:ascii="Verdana" w:hAnsi="Verdana"/>
          <w:sz w:val="22"/>
        </w:rPr>
        <w:t>Committee Members:</w:t>
      </w:r>
    </w:p>
    <w:p w14:paraId="1C7124F0" w14:textId="085AD6EA" w:rsidR="00970977" w:rsidRPr="003D296E" w:rsidRDefault="00970977" w:rsidP="0052348D">
      <w:pPr>
        <w:rPr>
          <w:rFonts w:ascii="Verdana" w:hAnsi="Verdana"/>
          <w:sz w:val="22"/>
        </w:rPr>
      </w:pPr>
      <w:r w:rsidRPr="003D296E">
        <w:rPr>
          <w:rFonts w:ascii="Verdana" w:hAnsi="Verdana"/>
          <w:sz w:val="22"/>
        </w:rPr>
        <w:t>Lead Member: Councillor M Kerry</w:t>
      </w:r>
    </w:p>
    <w:p w14:paraId="7A788D0D" w14:textId="5987E850" w:rsidR="00970977" w:rsidRPr="003D296E" w:rsidRDefault="00970977" w:rsidP="0052348D">
      <w:pPr>
        <w:rPr>
          <w:rFonts w:ascii="Verdana" w:hAnsi="Verdana"/>
          <w:sz w:val="22"/>
        </w:rPr>
      </w:pPr>
      <w:r w:rsidRPr="003D296E">
        <w:rPr>
          <w:rFonts w:ascii="Verdana" w:hAnsi="Verdana"/>
          <w:sz w:val="22"/>
        </w:rPr>
        <w:t xml:space="preserve">Support Members:  Councillors </w:t>
      </w:r>
      <w:r w:rsidR="002D628F" w:rsidRPr="003D296E">
        <w:rPr>
          <w:rFonts w:ascii="Verdana" w:hAnsi="Verdana"/>
          <w:sz w:val="22"/>
        </w:rPr>
        <w:t>D Taylor, H Jowett-Frost, J Whetton, J Bate</w:t>
      </w:r>
    </w:p>
    <w:p w14:paraId="461821CF" w14:textId="77777777" w:rsidR="0052348D" w:rsidRPr="003D296E" w:rsidRDefault="0052348D" w:rsidP="0052348D">
      <w:pPr>
        <w:rPr>
          <w:rFonts w:ascii="Verdana" w:hAnsi="Verdana"/>
          <w:sz w:val="22"/>
        </w:rPr>
      </w:pPr>
      <w:r w:rsidRPr="003D296E">
        <w:rPr>
          <w:rFonts w:ascii="Verdana" w:hAnsi="Verdana"/>
          <w:sz w:val="22"/>
        </w:rPr>
        <w:t>Alfreton Town Council.</w:t>
      </w:r>
    </w:p>
    <w:p w14:paraId="6E4D9EA6" w14:textId="185342CD" w:rsidR="0361F3AE" w:rsidRPr="003D296E" w:rsidRDefault="00970977" w:rsidP="0FD31011">
      <w:pPr>
        <w:pStyle w:val="Title"/>
        <w:ind w:left="3600" w:firstLine="720"/>
        <w:rPr>
          <w:rFonts w:ascii="Verdana" w:hAnsi="Verdana"/>
          <w:bCs/>
          <w:sz w:val="22"/>
          <w:szCs w:val="22"/>
        </w:rPr>
      </w:pPr>
      <w:r w:rsidRPr="003D296E">
        <w:rPr>
          <w:rFonts w:ascii="Verdana" w:hAnsi="Verdana"/>
          <w:b w:val="0"/>
          <w:sz w:val="22"/>
          <w:szCs w:val="22"/>
        </w:rPr>
        <w:t>20</w:t>
      </w:r>
      <w:r w:rsidRPr="003D296E">
        <w:rPr>
          <w:rFonts w:ascii="Verdana" w:hAnsi="Verdana"/>
          <w:b w:val="0"/>
          <w:sz w:val="22"/>
          <w:szCs w:val="22"/>
          <w:vertAlign w:val="superscript"/>
        </w:rPr>
        <w:t>th</w:t>
      </w:r>
      <w:r w:rsidRPr="003D296E">
        <w:rPr>
          <w:rFonts w:ascii="Verdana" w:hAnsi="Verdana"/>
          <w:b w:val="0"/>
          <w:sz w:val="22"/>
          <w:szCs w:val="22"/>
        </w:rPr>
        <w:t xml:space="preserve"> June 2024</w:t>
      </w:r>
    </w:p>
    <w:p w14:paraId="741B3C34" w14:textId="7284E7D8" w:rsidR="0052348D" w:rsidRPr="003D296E" w:rsidRDefault="0052348D" w:rsidP="0052348D">
      <w:pPr>
        <w:tabs>
          <w:tab w:val="left" w:pos="142"/>
        </w:tabs>
        <w:rPr>
          <w:rFonts w:ascii="Verdana" w:hAnsi="Verdana"/>
          <w:sz w:val="22"/>
        </w:rPr>
      </w:pPr>
      <w:r w:rsidRPr="003D296E">
        <w:rPr>
          <w:rFonts w:ascii="Verdana" w:hAnsi="Verdana"/>
          <w:sz w:val="22"/>
        </w:rPr>
        <w:t xml:space="preserve">Dear </w:t>
      </w:r>
      <w:r w:rsidR="002D628F" w:rsidRPr="003D296E">
        <w:rPr>
          <w:rFonts w:ascii="Verdana" w:hAnsi="Verdana"/>
          <w:sz w:val="22"/>
        </w:rPr>
        <w:t xml:space="preserve">Committee </w:t>
      </w:r>
      <w:r w:rsidRPr="003D296E">
        <w:rPr>
          <w:rFonts w:ascii="Verdana" w:hAnsi="Verdana"/>
          <w:sz w:val="22"/>
        </w:rPr>
        <w:t>Member,</w:t>
      </w:r>
    </w:p>
    <w:p w14:paraId="53E17C6B" w14:textId="77777777" w:rsidR="0052348D" w:rsidRPr="003D296E" w:rsidRDefault="0052348D" w:rsidP="0052348D">
      <w:pPr>
        <w:tabs>
          <w:tab w:val="left" w:pos="3540"/>
        </w:tabs>
        <w:rPr>
          <w:rFonts w:ascii="Verdana" w:hAnsi="Verdana"/>
          <w:sz w:val="22"/>
        </w:rPr>
      </w:pPr>
      <w:r w:rsidRPr="003D296E">
        <w:rPr>
          <w:rFonts w:ascii="Verdana" w:hAnsi="Verdana"/>
          <w:sz w:val="22"/>
        </w:rPr>
        <w:tab/>
      </w:r>
    </w:p>
    <w:p w14:paraId="126CFA71" w14:textId="2B623EB5" w:rsidR="00B967BC" w:rsidRPr="003D296E" w:rsidRDefault="0052348D" w:rsidP="1B4F8B71">
      <w:pPr>
        <w:rPr>
          <w:rFonts w:ascii="Verdana" w:hAnsi="Verdana"/>
          <w:sz w:val="22"/>
        </w:rPr>
      </w:pPr>
      <w:r w:rsidRPr="003D296E">
        <w:rPr>
          <w:rFonts w:ascii="Verdana" w:hAnsi="Verdana"/>
          <w:sz w:val="22"/>
        </w:rPr>
        <w:t xml:space="preserve">I hereby give you notice that the next meeting of the </w:t>
      </w:r>
      <w:r w:rsidR="000D5CF6" w:rsidRPr="003D296E">
        <w:rPr>
          <w:rFonts w:ascii="Verdana" w:hAnsi="Verdana"/>
          <w:sz w:val="22"/>
        </w:rPr>
        <w:t>Finance and Personnel</w:t>
      </w:r>
      <w:r w:rsidR="003A4BAF" w:rsidRPr="003D296E">
        <w:rPr>
          <w:rFonts w:ascii="Verdana" w:hAnsi="Verdana"/>
          <w:sz w:val="22"/>
        </w:rPr>
        <w:t xml:space="preserve"> Committee</w:t>
      </w:r>
      <w:r w:rsidRPr="003D296E">
        <w:rPr>
          <w:rFonts w:ascii="Verdana" w:hAnsi="Verdana"/>
          <w:sz w:val="22"/>
        </w:rPr>
        <w:t xml:space="preserve"> will be held</w:t>
      </w:r>
      <w:r w:rsidR="00F4252A" w:rsidRPr="003D296E">
        <w:rPr>
          <w:rFonts w:ascii="Verdana" w:hAnsi="Verdana"/>
          <w:sz w:val="22"/>
        </w:rPr>
        <w:t xml:space="preserve"> </w:t>
      </w:r>
    </w:p>
    <w:p w14:paraId="2DC4B191" w14:textId="77777777" w:rsidR="00B967BC" w:rsidRPr="003D296E" w:rsidRDefault="00B967BC" w:rsidP="1B4F8B71">
      <w:pPr>
        <w:rPr>
          <w:rFonts w:ascii="Verdana" w:hAnsi="Verdana"/>
          <w:sz w:val="22"/>
        </w:rPr>
      </w:pPr>
    </w:p>
    <w:p w14:paraId="6E746635" w14:textId="10B76971" w:rsidR="00F4252A" w:rsidRPr="003D296E" w:rsidRDefault="00F4252A" w:rsidP="1B4F8B71">
      <w:pPr>
        <w:rPr>
          <w:rFonts w:ascii="Verdana" w:hAnsi="Verdana"/>
          <w:b/>
          <w:bCs/>
          <w:sz w:val="22"/>
        </w:rPr>
      </w:pPr>
      <w:r w:rsidRPr="003D296E">
        <w:rPr>
          <w:rFonts w:ascii="Verdana" w:hAnsi="Verdana"/>
          <w:sz w:val="22"/>
        </w:rPr>
        <w:t xml:space="preserve">at </w:t>
      </w:r>
      <w:r w:rsidR="002D628F" w:rsidRPr="003D296E">
        <w:rPr>
          <w:rFonts w:ascii="Verdana" w:hAnsi="Verdana"/>
          <w:b/>
          <w:bCs/>
          <w:sz w:val="22"/>
        </w:rPr>
        <w:t>Room 1, Alfreton House</w:t>
      </w:r>
    </w:p>
    <w:p w14:paraId="2C661302" w14:textId="77777777" w:rsidR="00B967BC" w:rsidRPr="003D296E" w:rsidRDefault="00B967BC" w:rsidP="1B4F8B71">
      <w:pPr>
        <w:rPr>
          <w:rFonts w:ascii="Verdana" w:hAnsi="Verdana"/>
          <w:color w:val="202124"/>
          <w:sz w:val="22"/>
        </w:rPr>
      </w:pPr>
    </w:p>
    <w:p w14:paraId="6D182CEE" w14:textId="00CDB659" w:rsidR="00AC251F" w:rsidRPr="003D296E" w:rsidRDefault="0052348D" w:rsidP="1B4F8B71">
      <w:pPr>
        <w:rPr>
          <w:rFonts w:ascii="Verdana" w:eastAsia="Arial" w:hAnsi="Verdana"/>
          <w:b/>
          <w:bCs/>
          <w:color w:val="000000" w:themeColor="text1"/>
          <w:sz w:val="22"/>
        </w:rPr>
      </w:pPr>
      <w:r w:rsidRPr="003D296E">
        <w:rPr>
          <w:rFonts w:ascii="Verdana" w:hAnsi="Verdana"/>
          <w:sz w:val="22"/>
        </w:rPr>
        <w:t>on:</w:t>
      </w:r>
      <w:r w:rsidR="00342D9D" w:rsidRPr="003D296E">
        <w:rPr>
          <w:rFonts w:ascii="Verdana" w:hAnsi="Verdana"/>
          <w:sz w:val="22"/>
        </w:rPr>
        <w:t xml:space="preserve"> </w:t>
      </w:r>
      <w:r w:rsidRPr="003D296E">
        <w:rPr>
          <w:rFonts w:ascii="Verdana" w:hAnsi="Verdana"/>
          <w:b/>
          <w:bCs/>
          <w:sz w:val="22"/>
        </w:rPr>
        <w:t xml:space="preserve">Tuesday </w:t>
      </w:r>
      <w:r w:rsidR="002D628F" w:rsidRPr="003D296E">
        <w:rPr>
          <w:rFonts w:ascii="Verdana" w:hAnsi="Verdana"/>
          <w:b/>
          <w:bCs/>
          <w:sz w:val="22"/>
        </w:rPr>
        <w:t>25</w:t>
      </w:r>
      <w:r w:rsidR="002D628F" w:rsidRPr="003D296E">
        <w:rPr>
          <w:rFonts w:ascii="Verdana" w:hAnsi="Verdana"/>
          <w:b/>
          <w:bCs/>
          <w:sz w:val="22"/>
          <w:vertAlign w:val="superscript"/>
        </w:rPr>
        <w:t>th</w:t>
      </w:r>
      <w:r w:rsidR="002D628F" w:rsidRPr="003D296E">
        <w:rPr>
          <w:rFonts w:ascii="Verdana" w:hAnsi="Verdana"/>
          <w:b/>
          <w:bCs/>
          <w:sz w:val="22"/>
        </w:rPr>
        <w:t xml:space="preserve"> June 2024 at 6pm</w:t>
      </w:r>
      <w:r w:rsidR="007816F2" w:rsidRPr="003D296E">
        <w:rPr>
          <w:rFonts w:ascii="Verdana" w:eastAsia="Arial" w:hAnsi="Verdana"/>
          <w:b/>
          <w:bCs/>
          <w:sz w:val="22"/>
        </w:rPr>
        <w:t xml:space="preserve"> </w:t>
      </w:r>
    </w:p>
    <w:p w14:paraId="357918D9" w14:textId="79762FC4" w:rsidR="1B4F8B71" w:rsidRPr="003D296E" w:rsidRDefault="1B4F8B71" w:rsidP="1B4F8B71">
      <w:pPr>
        <w:rPr>
          <w:rFonts w:ascii="Verdana" w:hAnsi="Verdana"/>
          <w:b/>
          <w:bCs/>
          <w:color w:val="000000" w:themeColor="text1"/>
          <w:sz w:val="22"/>
        </w:rPr>
      </w:pPr>
    </w:p>
    <w:p w14:paraId="52E642E6" w14:textId="4AEBA8BC" w:rsidR="0052348D" w:rsidRPr="003D296E" w:rsidRDefault="0052348D" w:rsidP="0052348D">
      <w:pPr>
        <w:rPr>
          <w:rFonts w:ascii="Verdana" w:hAnsi="Verdana"/>
          <w:sz w:val="22"/>
        </w:rPr>
      </w:pPr>
      <w:r w:rsidRPr="003D296E">
        <w:rPr>
          <w:rFonts w:ascii="Verdana" w:hAnsi="Verdana"/>
          <w:sz w:val="22"/>
        </w:rPr>
        <w:t xml:space="preserve">All Members of the </w:t>
      </w:r>
      <w:r w:rsidR="00E041E3" w:rsidRPr="003D296E">
        <w:rPr>
          <w:rFonts w:ascii="Verdana" w:hAnsi="Verdana"/>
          <w:sz w:val="22"/>
        </w:rPr>
        <w:t>Committee</w:t>
      </w:r>
      <w:r w:rsidRPr="003D296E">
        <w:rPr>
          <w:rFonts w:ascii="Verdana" w:hAnsi="Verdana"/>
          <w:sz w:val="22"/>
        </w:rPr>
        <w:t xml:space="preserve"> are summoned to attend for the purpose of considering and resolving the business to be transacted as set out in the following agenda.</w:t>
      </w:r>
    </w:p>
    <w:p w14:paraId="66A15582" w14:textId="77777777" w:rsidR="0052348D" w:rsidRPr="003D296E" w:rsidRDefault="0052348D" w:rsidP="0052348D">
      <w:pPr>
        <w:rPr>
          <w:rFonts w:ascii="Verdana" w:hAnsi="Verdana"/>
          <w:sz w:val="22"/>
        </w:rPr>
      </w:pPr>
    </w:p>
    <w:p w14:paraId="565A41E7" w14:textId="77777777" w:rsidR="0052348D" w:rsidRPr="003D296E" w:rsidRDefault="0052348D" w:rsidP="001F0DC6">
      <w:pPr>
        <w:rPr>
          <w:rFonts w:ascii="Verdana" w:hAnsi="Verdana"/>
          <w:sz w:val="22"/>
        </w:rPr>
      </w:pPr>
      <w:r w:rsidRPr="003D296E">
        <w:rPr>
          <w:rFonts w:ascii="Verdana" w:hAnsi="Verdana"/>
          <w:sz w:val="22"/>
        </w:rPr>
        <w:t>Yours sincerely,</w:t>
      </w:r>
    </w:p>
    <w:p w14:paraId="1D5E1661" w14:textId="5A539020" w:rsidR="0017471D" w:rsidRPr="009F32D2" w:rsidRDefault="004D7624" w:rsidP="0052348D">
      <w:pPr>
        <w:ind w:left="360"/>
        <w:rPr>
          <w:rFonts w:ascii="Bradley Hand ITC" w:hAnsi="Bradley Hand ITC"/>
          <w:sz w:val="22"/>
        </w:rPr>
      </w:pPr>
      <w:r w:rsidRPr="009F32D2">
        <w:rPr>
          <w:rFonts w:ascii="Bradley Hand ITC" w:hAnsi="Bradley Hand ITC"/>
          <w:sz w:val="22"/>
        </w:rPr>
        <w:t>Tina Crookes</w:t>
      </w:r>
    </w:p>
    <w:p w14:paraId="77B7E7F1" w14:textId="78EBC7E6" w:rsidR="0052348D" w:rsidRPr="003D296E" w:rsidRDefault="00145C5A" w:rsidP="001F0DC6">
      <w:pPr>
        <w:rPr>
          <w:rFonts w:ascii="Verdana" w:hAnsi="Verdana"/>
          <w:sz w:val="22"/>
        </w:rPr>
      </w:pPr>
      <w:r w:rsidRPr="003D296E">
        <w:rPr>
          <w:rFonts w:ascii="Verdana" w:hAnsi="Verdana"/>
          <w:sz w:val="22"/>
        </w:rPr>
        <w:t>Tina Crookes</w:t>
      </w:r>
    </w:p>
    <w:p w14:paraId="654A11F8" w14:textId="7007426B" w:rsidR="0052348D" w:rsidRDefault="00145C5A" w:rsidP="001F0DC6">
      <w:pPr>
        <w:rPr>
          <w:rFonts w:ascii="Verdana" w:hAnsi="Verdana"/>
          <w:sz w:val="22"/>
        </w:rPr>
      </w:pPr>
      <w:r w:rsidRPr="003D296E">
        <w:rPr>
          <w:rFonts w:ascii="Verdana" w:hAnsi="Verdana"/>
          <w:sz w:val="22"/>
        </w:rPr>
        <w:t>Town Clerk and Proper Officer</w:t>
      </w:r>
    </w:p>
    <w:p w14:paraId="2B555021" w14:textId="77777777" w:rsidR="00632FCB" w:rsidRPr="003D296E" w:rsidRDefault="00632FCB" w:rsidP="001F0DC6">
      <w:pPr>
        <w:rPr>
          <w:rFonts w:ascii="Verdana" w:hAnsi="Verdana"/>
          <w:sz w:val="22"/>
        </w:rPr>
      </w:pPr>
    </w:p>
    <w:p w14:paraId="293DD737" w14:textId="3699825A" w:rsidR="00762CDD" w:rsidRPr="003D296E" w:rsidRDefault="00762CDD" w:rsidP="0052348D">
      <w:pPr>
        <w:ind w:left="360"/>
        <w:rPr>
          <w:rFonts w:ascii="Verdana" w:hAnsi="Verdana"/>
          <w:sz w:val="22"/>
        </w:rPr>
      </w:pPr>
    </w:p>
    <w:p w14:paraId="7B9E7CBD" w14:textId="77777777" w:rsidR="00C50DB1" w:rsidRPr="003D296E" w:rsidRDefault="00C50DB1" w:rsidP="0052348D">
      <w:pPr>
        <w:ind w:left="360"/>
        <w:rPr>
          <w:rFonts w:ascii="Verdana" w:hAnsi="Verdana"/>
          <w:sz w:val="22"/>
        </w:rPr>
      </w:pPr>
    </w:p>
    <w:p w14:paraId="43541B06" w14:textId="77777777" w:rsidR="00C50DB1" w:rsidRPr="003D296E" w:rsidRDefault="00C50DB1" w:rsidP="0052348D">
      <w:pPr>
        <w:ind w:left="360"/>
        <w:rPr>
          <w:rFonts w:ascii="Verdana" w:hAnsi="Verdana"/>
          <w:sz w:val="22"/>
        </w:rPr>
      </w:pPr>
    </w:p>
    <w:p w14:paraId="11A47A17" w14:textId="77777777" w:rsidR="00C50DB1" w:rsidRPr="003D296E" w:rsidRDefault="00C50DB1" w:rsidP="0052348D">
      <w:pPr>
        <w:ind w:left="360"/>
        <w:rPr>
          <w:rFonts w:ascii="Verdana" w:hAnsi="Verdana"/>
          <w:sz w:val="22"/>
        </w:rPr>
      </w:pPr>
    </w:p>
    <w:p w14:paraId="01DD51FA" w14:textId="77777777" w:rsidR="006B1A3A" w:rsidRPr="003D296E" w:rsidRDefault="006B1A3A" w:rsidP="0052348D">
      <w:pPr>
        <w:ind w:left="360"/>
        <w:rPr>
          <w:rFonts w:ascii="Verdana" w:hAnsi="Verdana"/>
          <w:sz w:val="22"/>
        </w:rPr>
      </w:pPr>
    </w:p>
    <w:p w14:paraId="6F0EC391" w14:textId="77777777" w:rsidR="006B1A3A" w:rsidRPr="003D296E" w:rsidRDefault="006B1A3A" w:rsidP="0052348D">
      <w:pPr>
        <w:ind w:left="360"/>
        <w:rPr>
          <w:rFonts w:ascii="Verdana" w:hAnsi="Verdana"/>
          <w:sz w:val="22"/>
        </w:rPr>
      </w:pPr>
    </w:p>
    <w:p w14:paraId="348BAFC3" w14:textId="77777777" w:rsidR="006B1A3A" w:rsidRPr="003D296E" w:rsidRDefault="006B1A3A" w:rsidP="0052348D">
      <w:pPr>
        <w:ind w:left="360"/>
        <w:rPr>
          <w:rFonts w:ascii="Verdana" w:hAnsi="Verdana"/>
          <w:sz w:val="22"/>
        </w:rPr>
      </w:pPr>
    </w:p>
    <w:p w14:paraId="2896916E" w14:textId="77777777" w:rsidR="006B1A3A" w:rsidRPr="003D296E" w:rsidRDefault="006B1A3A" w:rsidP="0052348D">
      <w:pPr>
        <w:ind w:left="360"/>
        <w:rPr>
          <w:rFonts w:ascii="Verdana" w:hAnsi="Verdana"/>
          <w:sz w:val="22"/>
        </w:rPr>
      </w:pPr>
    </w:p>
    <w:p w14:paraId="3A2A8F69" w14:textId="77777777" w:rsidR="00E53290" w:rsidRPr="003D296E" w:rsidRDefault="00E53290" w:rsidP="0052348D">
      <w:pPr>
        <w:ind w:left="360"/>
        <w:rPr>
          <w:rFonts w:ascii="Verdana" w:hAnsi="Verdana"/>
          <w:sz w:val="22"/>
        </w:rPr>
      </w:pPr>
    </w:p>
    <w:p w14:paraId="65A03607" w14:textId="176E21B2" w:rsidR="0052348D" w:rsidRPr="003D296E" w:rsidRDefault="0073080A" w:rsidP="00342D9D">
      <w:pPr>
        <w:pStyle w:val="Heading1"/>
        <w:jc w:val="center"/>
        <w:rPr>
          <w:rFonts w:ascii="Verdana" w:hAnsi="Verdana" w:cs="Arial"/>
          <w:b/>
          <w:bCs/>
          <w:sz w:val="22"/>
          <w:szCs w:val="22"/>
        </w:rPr>
      </w:pPr>
      <w:r w:rsidRPr="003D296E">
        <w:rPr>
          <w:rFonts w:ascii="Verdana" w:hAnsi="Verdana" w:cs="Arial"/>
          <w:b/>
          <w:bCs/>
          <w:sz w:val="22"/>
          <w:szCs w:val="22"/>
        </w:rPr>
        <w:lastRenderedPageBreak/>
        <w:t>ME</w:t>
      </w:r>
      <w:r w:rsidR="0052348D" w:rsidRPr="003D296E">
        <w:rPr>
          <w:rFonts w:ascii="Verdana" w:hAnsi="Verdana" w:cs="Arial"/>
          <w:b/>
          <w:bCs/>
          <w:sz w:val="22"/>
          <w:szCs w:val="22"/>
        </w:rPr>
        <w:t>ETING OF ALFRETON TOWN COUNCIL</w:t>
      </w:r>
    </w:p>
    <w:p w14:paraId="6411477B" w14:textId="05F02F53" w:rsidR="00D24CD3" w:rsidRPr="003D296E" w:rsidRDefault="00D24CD3" w:rsidP="00D24CD3">
      <w:pPr>
        <w:rPr>
          <w:rFonts w:ascii="Verdana" w:hAnsi="Verdana"/>
          <w:sz w:val="22"/>
        </w:rPr>
      </w:pPr>
    </w:p>
    <w:p w14:paraId="4E4589B4" w14:textId="77777777" w:rsidR="0052348D" w:rsidRPr="003D296E" w:rsidRDefault="00C97433" w:rsidP="00342D9D">
      <w:pPr>
        <w:tabs>
          <w:tab w:val="left" w:pos="810"/>
        </w:tabs>
        <w:ind w:left="360"/>
        <w:jc w:val="center"/>
        <w:rPr>
          <w:rFonts w:ascii="Verdana" w:hAnsi="Verdana"/>
          <w:sz w:val="22"/>
        </w:rPr>
      </w:pPr>
      <w:r w:rsidRPr="003D296E">
        <w:rPr>
          <w:rFonts w:ascii="Verdana" w:hAnsi="Verdana"/>
          <w:sz w:val="22"/>
        </w:rPr>
        <w:pict w14:anchorId="5421DFD0">
          <v:rect id="_x0000_i1026" style="width:0;height:1.5pt" o:hralign="center" o:hrstd="t" o:hr="t" fillcolor="#284880" stroked="f"/>
        </w:pict>
      </w:r>
    </w:p>
    <w:p w14:paraId="5CC08C17" w14:textId="5B7E904A" w:rsidR="0052348D" w:rsidRPr="003D296E" w:rsidRDefault="0052348D" w:rsidP="00342D9D">
      <w:pPr>
        <w:pStyle w:val="Heading1"/>
        <w:jc w:val="center"/>
        <w:rPr>
          <w:rFonts w:ascii="Verdana" w:hAnsi="Verdana" w:cs="Arial"/>
          <w:b/>
          <w:bCs/>
          <w:sz w:val="22"/>
          <w:szCs w:val="22"/>
        </w:rPr>
      </w:pPr>
      <w:r w:rsidRPr="003D296E">
        <w:rPr>
          <w:rFonts w:ascii="Verdana" w:hAnsi="Verdana" w:cs="Arial"/>
          <w:b/>
          <w:bCs/>
          <w:sz w:val="22"/>
          <w:szCs w:val="22"/>
        </w:rPr>
        <w:t>ORDER OF BUSINESS</w:t>
      </w:r>
    </w:p>
    <w:p w14:paraId="21725CF9" w14:textId="3B657A20" w:rsidR="002C3943" w:rsidRPr="003D296E" w:rsidRDefault="002C3943" w:rsidP="002C3943">
      <w:pPr>
        <w:rPr>
          <w:rFonts w:ascii="Verdana" w:hAnsi="Verdana"/>
          <w:sz w:val="22"/>
        </w:rPr>
      </w:pPr>
    </w:p>
    <w:p w14:paraId="3F0AE3E8" w14:textId="1A8F2C96" w:rsidR="002C3943" w:rsidRPr="003D296E" w:rsidRDefault="000D5CF6" w:rsidP="0FD31011">
      <w:pPr>
        <w:pStyle w:val="Heading2"/>
        <w:rPr>
          <w:rFonts w:ascii="Verdana" w:hAnsi="Verdana" w:cs="Arial"/>
          <w:color w:val="FF0000"/>
          <w:sz w:val="22"/>
          <w:szCs w:val="22"/>
        </w:rPr>
      </w:pPr>
      <w:r w:rsidRPr="003D296E">
        <w:rPr>
          <w:rFonts w:ascii="Verdana" w:hAnsi="Verdana" w:cs="Arial"/>
          <w:sz w:val="22"/>
          <w:szCs w:val="22"/>
        </w:rPr>
        <w:t>01/2</w:t>
      </w:r>
      <w:r w:rsidR="002D628F" w:rsidRPr="003D296E">
        <w:rPr>
          <w:rFonts w:ascii="Verdana" w:hAnsi="Verdana" w:cs="Arial"/>
          <w:sz w:val="22"/>
          <w:szCs w:val="22"/>
        </w:rPr>
        <w:t>4</w:t>
      </w:r>
      <w:r w:rsidR="00BD1039" w:rsidRPr="003D296E">
        <w:rPr>
          <w:rFonts w:ascii="Verdana" w:hAnsi="Verdana" w:cs="Arial"/>
          <w:sz w:val="22"/>
          <w:szCs w:val="22"/>
        </w:rPr>
        <w:t>fp</w:t>
      </w:r>
      <w:r w:rsidR="002C3943" w:rsidRPr="003D296E">
        <w:rPr>
          <w:rFonts w:ascii="Verdana" w:hAnsi="Verdana" w:cs="Arial"/>
          <w:sz w:val="22"/>
          <w:szCs w:val="22"/>
        </w:rPr>
        <w:t xml:space="preserve"> To receive apologies for absence</w:t>
      </w:r>
      <w:r w:rsidR="007816F2" w:rsidRPr="003D296E">
        <w:rPr>
          <w:rFonts w:ascii="Verdana" w:hAnsi="Verdana" w:cs="Arial"/>
          <w:sz w:val="22"/>
          <w:szCs w:val="22"/>
        </w:rPr>
        <w:t xml:space="preserve"> </w:t>
      </w:r>
    </w:p>
    <w:p w14:paraId="38AA4FDB" w14:textId="78C65734" w:rsidR="005D2F13" w:rsidRPr="003D296E" w:rsidRDefault="005D2F13" w:rsidP="0010611D">
      <w:pPr>
        <w:rPr>
          <w:rFonts w:ascii="Verdana" w:hAnsi="Verdana"/>
          <w:color w:val="FF0000"/>
          <w:sz w:val="22"/>
        </w:rPr>
      </w:pPr>
    </w:p>
    <w:p w14:paraId="582816C7" w14:textId="65566E87" w:rsidR="002C3943" w:rsidRPr="003D296E" w:rsidRDefault="00BD1039" w:rsidP="0FD31011">
      <w:pPr>
        <w:pStyle w:val="Heading2"/>
        <w:rPr>
          <w:rFonts w:ascii="Verdana" w:hAnsi="Verdana" w:cs="Arial"/>
          <w:sz w:val="22"/>
          <w:szCs w:val="22"/>
        </w:rPr>
      </w:pPr>
      <w:r w:rsidRPr="003D296E">
        <w:rPr>
          <w:rFonts w:ascii="Verdana" w:hAnsi="Verdana" w:cs="Arial"/>
          <w:sz w:val="22"/>
          <w:szCs w:val="22"/>
        </w:rPr>
        <w:t>02/2</w:t>
      </w:r>
      <w:r w:rsidR="002D628F" w:rsidRPr="003D296E">
        <w:rPr>
          <w:rFonts w:ascii="Verdana" w:hAnsi="Verdana" w:cs="Arial"/>
          <w:sz w:val="22"/>
          <w:szCs w:val="22"/>
        </w:rPr>
        <w:t>4</w:t>
      </w:r>
      <w:r w:rsidRPr="003D296E">
        <w:rPr>
          <w:rFonts w:ascii="Verdana" w:hAnsi="Verdana" w:cs="Arial"/>
          <w:sz w:val="22"/>
          <w:szCs w:val="22"/>
        </w:rPr>
        <w:t>fp</w:t>
      </w:r>
      <w:r w:rsidR="002C3943" w:rsidRPr="003D296E">
        <w:rPr>
          <w:rFonts w:ascii="Verdana" w:hAnsi="Verdana" w:cs="Arial"/>
          <w:sz w:val="22"/>
          <w:szCs w:val="22"/>
        </w:rPr>
        <w:t xml:space="preserve"> To receive any declarations of interest from Members</w:t>
      </w:r>
    </w:p>
    <w:p w14:paraId="2F098D02" w14:textId="77777777" w:rsidR="00A42AD7" w:rsidRPr="003D296E" w:rsidRDefault="00A42AD7" w:rsidP="00A42AD7">
      <w:pPr>
        <w:rPr>
          <w:rFonts w:ascii="Verdana" w:hAnsi="Verdana"/>
          <w:sz w:val="22"/>
        </w:rPr>
      </w:pPr>
      <w:r w:rsidRPr="003D296E">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3D296E" w:rsidRDefault="002C3943" w:rsidP="002C3943">
      <w:pPr>
        <w:rPr>
          <w:rFonts w:ascii="Verdana" w:hAnsi="Verdana"/>
          <w:sz w:val="22"/>
        </w:rPr>
      </w:pPr>
    </w:p>
    <w:p w14:paraId="38720948" w14:textId="558D201C" w:rsidR="002C3943" w:rsidRPr="003D296E" w:rsidRDefault="00BD1039" w:rsidP="0FD31011">
      <w:pPr>
        <w:pStyle w:val="Heading2"/>
        <w:rPr>
          <w:rFonts w:ascii="Verdana" w:hAnsi="Verdana" w:cs="Arial"/>
          <w:sz w:val="22"/>
          <w:szCs w:val="22"/>
        </w:rPr>
      </w:pPr>
      <w:r w:rsidRPr="003D296E">
        <w:rPr>
          <w:rFonts w:ascii="Verdana" w:hAnsi="Verdana" w:cs="Arial"/>
          <w:sz w:val="22"/>
          <w:szCs w:val="22"/>
        </w:rPr>
        <w:t>03/2</w:t>
      </w:r>
      <w:r w:rsidR="002D628F" w:rsidRPr="003D296E">
        <w:rPr>
          <w:rFonts w:ascii="Verdana" w:hAnsi="Verdana" w:cs="Arial"/>
          <w:sz w:val="22"/>
          <w:szCs w:val="22"/>
        </w:rPr>
        <w:t>4</w:t>
      </w:r>
      <w:r w:rsidRPr="003D296E">
        <w:rPr>
          <w:rFonts w:ascii="Verdana" w:hAnsi="Verdana" w:cs="Arial"/>
          <w:sz w:val="22"/>
          <w:szCs w:val="22"/>
        </w:rPr>
        <w:t>fp</w:t>
      </w:r>
      <w:r w:rsidR="002C3943" w:rsidRPr="003D296E">
        <w:rPr>
          <w:rFonts w:ascii="Verdana" w:hAnsi="Verdana" w:cs="Arial"/>
          <w:sz w:val="22"/>
          <w:szCs w:val="22"/>
        </w:rPr>
        <w:t xml:space="preserve"> </w:t>
      </w:r>
      <w:r w:rsidR="0010611D" w:rsidRPr="003D296E">
        <w:rPr>
          <w:rFonts w:ascii="Verdana" w:hAnsi="Verdana" w:cs="Arial"/>
          <w:sz w:val="22"/>
          <w:szCs w:val="22"/>
        </w:rPr>
        <w:t>Recording and Filming of Council and Committee Meetings</w:t>
      </w:r>
    </w:p>
    <w:p w14:paraId="475B7A20" w14:textId="173A981D" w:rsidR="0010611D" w:rsidRPr="003D296E" w:rsidRDefault="0010611D" w:rsidP="0010611D">
      <w:pPr>
        <w:rPr>
          <w:rFonts w:ascii="Verdana" w:hAnsi="Verdana"/>
          <w:sz w:val="22"/>
        </w:rPr>
      </w:pPr>
      <w:r w:rsidRPr="003D296E">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Pr="003D296E" w:rsidRDefault="00155B31" w:rsidP="0010611D">
      <w:pPr>
        <w:rPr>
          <w:rFonts w:ascii="Verdana" w:hAnsi="Verdana"/>
          <w:sz w:val="22"/>
        </w:rPr>
      </w:pPr>
    </w:p>
    <w:p w14:paraId="27F40619" w14:textId="38B34FE1" w:rsidR="0010611D" w:rsidRPr="003D296E" w:rsidRDefault="00BD1039" w:rsidP="0FD31011">
      <w:pPr>
        <w:pStyle w:val="Heading2"/>
        <w:rPr>
          <w:rFonts w:ascii="Verdana" w:hAnsi="Verdana" w:cs="Arial"/>
          <w:sz w:val="22"/>
          <w:szCs w:val="22"/>
        </w:rPr>
      </w:pPr>
      <w:r w:rsidRPr="003D296E">
        <w:rPr>
          <w:rFonts w:ascii="Verdana" w:hAnsi="Verdana" w:cs="Arial"/>
          <w:sz w:val="22"/>
          <w:szCs w:val="22"/>
        </w:rPr>
        <w:t>04/2</w:t>
      </w:r>
      <w:r w:rsidR="002D628F" w:rsidRPr="003D296E">
        <w:rPr>
          <w:rFonts w:ascii="Verdana" w:hAnsi="Verdana" w:cs="Arial"/>
          <w:sz w:val="22"/>
          <w:szCs w:val="22"/>
        </w:rPr>
        <w:t>4</w:t>
      </w:r>
      <w:r w:rsidRPr="003D296E">
        <w:rPr>
          <w:rFonts w:ascii="Verdana" w:hAnsi="Verdana" w:cs="Arial"/>
          <w:sz w:val="22"/>
          <w:szCs w:val="22"/>
        </w:rPr>
        <w:t>fp</w:t>
      </w:r>
      <w:r w:rsidR="0010611D" w:rsidRPr="003D296E">
        <w:rPr>
          <w:rFonts w:ascii="Verdana" w:hAnsi="Verdana" w:cs="Arial"/>
          <w:sz w:val="22"/>
          <w:szCs w:val="22"/>
        </w:rPr>
        <w:t xml:space="preserve"> Public Participation</w:t>
      </w:r>
    </w:p>
    <w:p w14:paraId="3B115AF7" w14:textId="77777777" w:rsidR="0010611D" w:rsidRPr="003D296E" w:rsidRDefault="0010611D" w:rsidP="0010611D">
      <w:pPr>
        <w:rPr>
          <w:rFonts w:ascii="Verdana" w:hAnsi="Verdana"/>
          <w:sz w:val="22"/>
          <w:lang w:bidi="en-US"/>
        </w:rPr>
      </w:pPr>
      <w:r w:rsidRPr="003D296E">
        <w:rPr>
          <w:rFonts w:ascii="Verdana" w:hAnsi="Verdana"/>
          <w:sz w:val="22"/>
          <w:lang w:bidi="en-US"/>
        </w:rPr>
        <w:t xml:space="preserve">The </w:t>
      </w:r>
      <w:proofErr w:type="gramStart"/>
      <w:r w:rsidRPr="003D296E">
        <w:rPr>
          <w:rFonts w:ascii="Verdana" w:hAnsi="Verdana"/>
          <w:sz w:val="22"/>
          <w:lang w:bidi="en-US"/>
        </w:rPr>
        <w:t>period of time</w:t>
      </w:r>
      <w:proofErr w:type="gramEnd"/>
      <w:r w:rsidRPr="003D296E">
        <w:rPr>
          <w:rFonts w:ascii="Verdana" w:hAnsi="Verdana"/>
          <w:sz w:val="22"/>
          <w:lang w:bidi="en-US"/>
        </w:rPr>
        <w:t xml:space="preserve"> designated for public participation at a meeting shall not exceed 20 minutes, a member of the public shall not speak for more than 3 minutes, unless directed by the Town Mayor of the meeting. </w:t>
      </w:r>
    </w:p>
    <w:p w14:paraId="23DB7798" w14:textId="77777777" w:rsidR="0010611D" w:rsidRPr="003D296E" w:rsidRDefault="0010611D" w:rsidP="0010611D">
      <w:pPr>
        <w:rPr>
          <w:rFonts w:ascii="Verdana" w:hAnsi="Verdana"/>
          <w:sz w:val="22"/>
        </w:rPr>
      </w:pPr>
      <w:r w:rsidRPr="003D296E">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3D296E" w:rsidRDefault="0010611D" w:rsidP="0010611D">
      <w:pPr>
        <w:rPr>
          <w:rFonts w:ascii="Verdana" w:hAnsi="Verdana"/>
          <w:sz w:val="22"/>
          <w:lang w:bidi="en-US"/>
        </w:rPr>
      </w:pPr>
      <w:r w:rsidRPr="003D296E">
        <w:rPr>
          <w:rFonts w:ascii="Verdana" w:hAnsi="Verdana"/>
          <w:sz w:val="22"/>
          <w:lang w:bidi="en-US"/>
        </w:rPr>
        <w:t>A separate public participation procedure exists.</w:t>
      </w:r>
    </w:p>
    <w:p w14:paraId="4F56A812" w14:textId="6AE540C0" w:rsidR="0010611D" w:rsidRPr="003D296E" w:rsidRDefault="00C97433" w:rsidP="0010611D">
      <w:pPr>
        <w:rPr>
          <w:rStyle w:val="Hyperlink"/>
          <w:rFonts w:ascii="Verdana" w:hAnsi="Verdana"/>
          <w:b/>
          <w:sz w:val="22"/>
        </w:rPr>
      </w:pPr>
      <w:hyperlink r:id="rId14" w:history="1">
        <w:r w:rsidR="0010611D" w:rsidRPr="003D296E">
          <w:rPr>
            <w:rStyle w:val="Hyperlink"/>
            <w:rFonts w:ascii="Verdana" w:hAnsi="Verdana"/>
            <w:b/>
            <w:sz w:val="22"/>
          </w:rPr>
          <w:t>Link to Alfreton Town Council policies and procedures</w:t>
        </w:r>
      </w:hyperlink>
    </w:p>
    <w:p w14:paraId="77F1F265" w14:textId="17ECF538" w:rsidR="0010611D" w:rsidRPr="003D296E" w:rsidRDefault="0010611D" w:rsidP="0010611D">
      <w:pPr>
        <w:rPr>
          <w:rStyle w:val="Hyperlink"/>
          <w:rFonts w:ascii="Verdana" w:hAnsi="Verdana"/>
          <w:b/>
          <w:sz w:val="22"/>
        </w:rPr>
      </w:pPr>
    </w:p>
    <w:p w14:paraId="788827CD" w14:textId="6D3FD90C" w:rsidR="0010611D" w:rsidRPr="003D296E" w:rsidRDefault="00BD1039" w:rsidP="0FD31011">
      <w:pPr>
        <w:pStyle w:val="Heading2"/>
        <w:rPr>
          <w:rFonts w:ascii="Verdana" w:hAnsi="Verdana" w:cs="Arial"/>
          <w:sz w:val="22"/>
          <w:szCs w:val="22"/>
        </w:rPr>
      </w:pPr>
      <w:r w:rsidRPr="003D296E">
        <w:rPr>
          <w:rFonts w:ascii="Verdana" w:hAnsi="Verdana" w:cs="Arial"/>
          <w:sz w:val="22"/>
          <w:szCs w:val="22"/>
        </w:rPr>
        <w:t>05/2</w:t>
      </w:r>
      <w:r w:rsidR="007076ED" w:rsidRPr="003D296E">
        <w:rPr>
          <w:rFonts w:ascii="Verdana" w:hAnsi="Verdana" w:cs="Arial"/>
          <w:sz w:val="22"/>
          <w:szCs w:val="22"/>
        </w:rPr>
        <w:t>4</w:t>
      </w:r>
      <w:r w:rsidRPr="003D296E">
        <w:rPr>
          <w:rFonts w:ascii="Verdana" w:hAnsi="Verdana" w:cs="Arial"/>
          <w:sz w:val="22"/>
          <w:szCs w:val="22"/>
        </w:rPr>
        <w:t>fp</w:t>
      </w:r>
      <w:r w:rsidR="0010611D" w:rsidRPr="003D296E">
        <w:rPr>
          <w:rFonts w:ascii="Verdana" w:hAnsi="Verdana" w:cs="Arial"/>
          <w:sz w:val="22"/>
          <w:szCs w:val="22"/>
        </w:rPr>
        <w:t xml:space="preserve"> To consider any items which should be taken in exclusion of the press and public</w:t>
      </w:r>
    </w:p>
    <w:p w14:paraId="23F42CBF" w14:textId="51AC7B25" w:rsidR="00081E79" w:rsidRPr="003D296E" w:rsidRDefault="00DF3E7D" w:rsidP="0FD31011">
      <w:pPr>
        <w:jc w:val="both"/>
        <w:rPr>
          <w:rFonts w:ascii="Verdana" w:hAnsi="Verdana"/>
          <w:i/>
          <w:iCs/>
          <w:sz w:val="22"/>
        </w:rPr>
      </w:pPr>
      <w:r w:rsidRPr="003D296E">
        <w:rPr>
          <w:rFonts w:ascii="Verdana" w:hAnsi="Verdana"/>
          <w:sz w:val="22"/>
        </w:rPr>
        <w:t>If the Council decides to exclude the press and public it will be necessary to pass a resolution in the following</w:t>
      </w:r>
      <w:r w:rsidR="00400743" w:rsidRPr="003D296E">
        <w:rPr>
          <w:rFonts w:ascii="Verdana" w:hAnsi="Verdana"/>
          <w:sz w:val="22"/>
        </w:rPr>
        <w:t xml:space="preserve"> </w:t>
      </w:r>
      <w:r w:rsidRPr="003D296E">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3D296E">
        <w:rPr>
          <w:rFonts w:ascii="Verdana" w:hAnsi="Verdana"/>
          <w:sz w:val="22"/>
        </w:rPr>
        <w:t xml:space="preserve"> </w:t>
      </w:r>
      <w:r w:rsidRPr="003D296E">
        <w:rPr>
          <w:rFonts w:ascii="Verdana" w:hAnsi="Verdana"/>
          <w:i/>
          <w:iCs/>
          <w:sz w:val="22"/>
        </w:rPr>
        <w:t>A reason must be stated</w:t>
      </w:r>
    </w:p>
    <w:p w14:paraId="5C828806" w14:textId="77777777" w:rsidR="00AC24C1" w:rsidRPr="003D296E" w:rsidRDefault="00AC24C1" w:rsidP="0FD31011">
      <w:pPr>
        <w:jc w:val="both"/>
        <w:rPr>
          <w:rFonts w:ascii="Verdana" w:hAnsi="Verdana"/>
          <w:i/>
          <w:iCs/>
          <w:sz w:val="22"/>
        </w:rPr>
      </w:pPr>
    </w:p>
    <w:p w14:paraId="7DBF3559" w14:textId="77777777" w:rsidR="00ED3817" w:rsidRPr="003D296E" w:rsidRDefault="00ED3817" w:rsidP="00DF3E7D">
      <w:pPr>
        <w:rPr>
          <w:rFonts w:ascii="Verdana" w:hAnsi="Verdana"/>
          <w:sz w:val="22"/>
        </w:rPr>
      </w:pPr>
    </w:p>
    <w:p w14:paraId="117A07FE" w14:textId="1950C3D6" w:rsidR="007D1810" w:rsidRPr="003D296E" w:rsidRDefault="00363A77" w:rsidP="007D1810">
      <w:pPr>
        <w:rPr>
          <w:rFonts w:ascii="Verdana" w:hAnsi="Verdana"/>
          <w:b/>
          <w:bCs/>
          <w:sz w:val="22"/>
        </w:rPr>
      </w:pPr>
      <w:r w:rsidRPr="003D296E">
        <w:rPr>
          <w:rFonts w:ascii="Verdana" w:hAnsi="Verdana"/>
          <w:b/>
          <w:bCs/>
          <w:sz w:val="22"/>
        </w:rPr>
        <w:t>06/24fp</w:t>
      </w:r>
      <w:r w:rsidR="007D1810" w:rsidRPr="003D296E">
        <w:rPr>
          <w:rFonts w:ascii="Verdana" w:hAnsi="Verdana"/>
          <w:b/>
          <w:bCs/>
          <w:sz w:val="22"/>
        </w:rPr>
        <w:t xml:space="preserve"> To read and consider the Minutes of the Meeting of Alfreton Town Council held on Tuesday </w:t>
      </w:r>
      <w:r w:rsidR="00267198" w:rsidRPr="003D296E">
        <w:rPr>
          <w:rFonts w:ascii="Verdana" w:hAnsi="Verdana"/>
          <w:b/>
          <w:bCs/>
          <w:sz w:val="22"/>
        </w:rPr>
        <w:t>12</w:t>
      </w:r>
      <w:r w:rsidR="00267198" w:rsidRPr="003D296E">
        <w:rPr>
          <w:rFonts w:ascii="Verdana" w:hAnsi="Verdana"/>
          <w:b/>
          <w:bCs/>
          <w:sz w:val="22"/>
          <w:vertAlign w:val="superscript"/>
        </w:rPr>
        <w:t>th</w:t>
      </w:r>
      <w:r w:rsidR="00267198" w:rsidRPr="003D296E">
        <w:rPr>
          <w:rFonts w:ascii="Verdana" w:hAnsi="Verdana"/>
          <w:b/>
          <w:bCs/>
          <w:sz w:val="22"/>
        </w:rPr>
        <w:t xml:space="preserve"> September 2023</w:t>
      </w:r>
      <w:r w:rsidR="007D1810" w:rsidRPr="003D296E">
        <w:rPr>
          <w:rFonts w:ascii="Verdana" w:hAnsi="Verdana"/>
          <w:b/>
          <w:bCs/>
          <w:sz w:val="22"/>
        </w:rPr>
        <w:t xml:space="preserve"> copies have been circulated to each Member with the summons to attend the meeting; the Minutes may be taken as read. </w:t>
      </w:r>
    </w:p>
    <w:p w14:paraId="7C01E5B7" w14:textId="6C0ADB65" w:rsidR="00213156" w:rsidRPr="003D296E" w:rsidRDefault="00213156" w:rsidP="007D1810">
      <w:pPr>
        <w:rPr>
          <w:rFonts w:ascii="Verdana" w:hAnsi="Verdana"/>
          <w:sz w:val="22"/>
        </w:rPr>
      </w:pPr>
      <w:r w:rsidRPr="003D296E">
        <w:rPr>
          <w:rFonts w:ascii="Verdana" w:hAnsi="Verdana"/>
          <w:sz w:val="22"/>
        </w:rPr>
        <w:t xml:space="preserve">The </w:t>
      </w:r>
      <w:r w:rsidR="00DB16DD" w:rsidRPr="003D296E">
        <w:rPr>
          <w:rFonts w:ascii="Verdana" w:hAnsi="Verdana"/>
          <w:sz w:val="22"/>
        </w:rPr>
        <w:t xml:space="preserve">notes of the last meeting held on </w:t>
      </w:r>
      <w:r w:rsidR="005B4B92" w:rsidRPr="003D296E">
        <w:rPr>
          <w:rFonts w:ascii="Verdana" w:hAnsi="Verdana"/>
          <w:sz w:val="22"/>
        </w:rPr>
        <w:t>12/</w:t>
      </w:r>
      <w:r w:rsidR="00E94C74" w:rsidRPr="003D296E">
        <w:rPr>
          <w:rFonts w:ascii="Verdana" w:hAnsi="Verdana"/>
          <w:sz w:val="22"/>
        </w:rPr>
        <w:t>09/23 are attached.</w:t>
      </w:r>
    </w:p>
    <w:p w14:paraId="59D1879A" w14:textId="5543ECD7" w:rsidR="00E94C74" w:rsidRPr="003D296E" w:rsidRDefault="00E94C74" w:rsidP="007D1810">
      <w:pPr>
        <w:rPr>
          <w:rFonts w:ascii="Verdana" w:hAnsi="Verdana" w:cs="Times New Roman"/>
          <w:sz w:val="22"/>
        </w:rPr>
      </w:pPr>
      <w:r w:rsidRPr="003D296E">
        <w:rPr>
          <w:rFonts w:ascii="Verdana" w:hAnsi="Verdana"/>
          <w:sz w:val="22"/>
        </w:rPr>
        <w:t>These were approved at the Full Council Meeting held on</w:t>
      </w:r>
      <w:r w:rsidR="005E74A4" w:rsidRPr="003D296E">
        <w:rPr>
          <w:rFonts w:ascii="Verdana" w:hAnsi="Verdana"/>
          <w:sz w:val="22"/>
        </w:rPr>
        <w:t xml:space="preserve"> </w:t>
      </w:r>
      <w:r w:rsidR="00F84C86" w:rsidRPr="003D296E">
        <w:rPr>
          <w:rFonts w:ascii="Verdana" w:hAnsi="Verdana"/>
          <w:sz w:val="22"/>
        </w:rPr>
        <w:t>19/09/23</w:t>
      </w:r>
    </w:p>
    <w:p w14:paraId="53342116" w14:textId="11914B75" w:rsidR="00363A77" w:rsidRPr="003D296E" w:rsidRDefault="00363A77" w:rsidP="00DF3E7D">
      <w:pPr>
        <w:rPr>
          <w:rFonts w:ascii="Verdana" w:hAnsi="Verdana"/>
          <w:sz w:val="22"/>
        </w:rPr>
      </w:pPr>
    </w:p>
    <w:p w14:paraId="1B4ED3DD" w14:textId="77777777" w:rsidR="00363A77" w:rsidRPr="003D296E" w:rsidRDefault="00363A77" w:rsidP="00DF3E7D">
      <w:pPr>
        <w:rPr>
          <w:rFonts w:ascii="Verdana" w:hAnsi="Verdana"/>
          <w:sz w:val="22"/>
        </w:rPr>
      </w:pPr>
    </w:p>
    <w:p w14:paraId="4F00629E" w14:textId="2E471988" w:rsidR="00213156" w:rsidRPr="003D296E" w:rsidRDefault="00363A77" w:rsidP="00213156">
      <w:pPr>
        <w:pStyle w:val="Heading2"/>
        <w:rPr>
          <w:rFonts w:ascii="Verdana" w:hAnsi="Verdana" w:cs="Arial"/>
          <w:sz w:val="22"/>
          <w:szCs w:val="22"/>
        </w:rPr>
      </w:pPr>
      <w:r w:rsidRPr="003D296E">
        <w:rPr>
          <w:rFonts w:ascii="Verdana" w:hAnsi="Verdana"/>
          <w:sz w:val="22"/>
          <w:szCs w:val="22"/>
        </w:rPr>
        <w:lastRenderedPageBreak/>
        <w:t>07/24fp</w:t>
      </w:r>
      <w:r w:rsidR="00213156" w:rsidRPr="003D296E">
        <w:rPr>
          <w:rFonts w:ascii="Verdana" w:hAnsi="Verdana"/>
          <w:sz w:val="22"/>
          <w:szCs w:val="22"/>
        </w:rPr>
        <w:t xml:space="preserve"> </w:t>
      </w:r>
      <w:r w:rsidR="00213156" w:rsidRPr="003D296E">
        <w:rPr>
          <w:rFonts w:ascii="Verdana" w:hAnsi="Verdana" w:cs="Arial"/>
          <w:sz w:val="22"/>
          <w:szCs w:val="22"/>
        </w:rPr>
        <w:t xml:space="preserve">After consideration to approve the signature of the Meeting Minutes of Tuesday </w:t>
      </w:r>
      <w:r w:rsidR="00267198" w:rsidRPr="003D296E">
        <w:rPr>
          <w:rFonts w:ascii="Verdana" w:hAnsi="Verdana" w:cs="Arial"/>
          <w:sz w:val="22"/>
          <w:szCs w:val="22"/>
        </w:rPr>
        <w:t>12</w:t>
      </w:r>
      <w:r w:rsidR="00267198" w:rsidRPr="003D296E">
        <w:rPr>
          <w:rFonts w:ascii="Verdana" w:hAnsi="Verdana" w:cs="Arial"/>
          <w:sz w:val="22"/>
          <w:szCs w:val="22"/>
          <w:vertAlign w:val="superscript"/>
        </w:rPr>
        <w:t>th</w:t>
      </w:r>
      <w:r w:rsidR="00267198" w:rsidRPr="003D296E">
        <w:rPr>
          <w:rFonts w:ascii="Verdana" w:hAnsi="Verdana" w:cs="Arial"/>
          <w:sz w:val="22"/>
          <w:szCs w:val="22"/>
        </w:rPr>
        <w:t xml:space="preserve"> September 2023</w:t>
      </w:r>
      <w:r w:rsidR="00213156" w:rsidRPr="003D296E">
        <w:rPr>
          <w:rFonts w:ascii="Verdana" w:hAnsi="Verdana" w:cs="Arial"/>
          <w:sz w:val="22"/>
          <w:szCs w:val="22"/>
        </w:rPr>
        <w:t xml:space="preserve"> by the person presiding as a correct record</w:t>
      </w:r>
    </w:p>
    <w:p w14:paraId="7C40EFAA" w14:textId="5742C2DF" w:rsidR="00EF3E32" w:rsidRPr="003D296E" w:rsidRDefault="00EF3E32" w:rsidP="00EF3E32">
      <w:pPr>
        <w:rPr>
          <w:rFonts w:ascii="Verdana" w:hAnsi="Verdana"/>
          <w:sz w:val="22"/>
        </w:rPr>
      </w:pPr>
      <w:r w:rsidRPr="003D296E">
        <w:rPr>
          <w:rFonts w:ascii="Verdana" w:hAnsi="Verdana"/>
          <w:sz w:val="22"/>
        </w:rPr>
        <w:t>The notes were received and recommendations approved at the Full Council Meeting held on 19/09/23</w:t>
      </w:r>
    </w:p>
    <w:p w14:paraId="58B334AC" w14:textId="5CD42E6C" w:rsidR="00363A77" w:rsidRPr="003D296E" w:rsidRDefault="00363A77" w:rsidP="00DF3E7D">
      <w:pPr>
        <w:rPr>
          <w:rFonts w:ascii="Verdana" w:hAnsi="Verdana"/>
          <w:sz w:val="22"/>
        </w:rPr>
      </w:pPr>
    </w:p>
    <w:p w14:paraId="32C1F9E8" w14:textId="77777777" w:rsidR="00363A77" w:rsidRPr="003D296E" w:rsidRDefault="00363A77" w:rsidP="00DF3E7D">
      <w:pPr>
        <w:rPr>
          <w:rFonts w:ascii="Verdana" w:hAnsi="Verdana"/>
          <w:sz w:val="22"/>
        </w:rPr>
      </w:pPr>
    </w:p>
    <w:p w14:paraId="0301A2A1" w14:textId="5FB4A34F" w:rsidR="00DF3E7D" w:rsidRPr="003D296E" w:rsidRDefault="00DB0F12" w:rsidP="0FD31011">
      <w:pPr>
        <w:pStyle w:val="Heading2"/>
        <w:rPr>
          <w:rFonts w:ascii="Verdana" w:hAnsi="Verdana" w:cs="Arial"/>
          <w:sz w:val="22"/>
          <w:szCs w:val="22"/>
        </w:rPr>
      </w:pPr>
      <w:r w:rsidRPr="003D296E">
        <w:rPr>
          <w:rFonts w:ascii="Verdana" w:hAnsi="Verdana" w:cs="Arial"/>
          <w:sz w:val="22"/>
          <w:szCs w:val="22"/>
        </w:rPr>
        <w:t>0</w:t>
      </w:r>
      <w:r w:rsidR="00363A77" w:rsidRPr="003D296E">
        <w:rPr>
          <w:rFonts w:ascii="Verdana" w:hAnsi="Verdana" w:cs="Arial"/>
          <w:sz w:val="22"/>
          <w:szCs w:val="22"/>
        </w:rPr>
        <w:t>8</w:t>
      </w:r>
      <w:r w:rsidR="007816F2" w:rsidRPr="003D296E">
        <w:rPr>
          <w:rFonts w:ascii="Verdana" w:hAnsi="Verdana" w:cs="Arial"/>
          <w:sz w:val="22"/>
          <w:szCs w:val="22"/>
        </w:rPr>
        <w:t>/</w:t>
      </w:r>
      <w:r w:rsidR="7F4B87C0" w:rsidRPr="003D296E">
        <w:rPr>
          <w:rFonts w:ascii="Verdana" w:hAnsi="Verdana" w:cs="Arial"/>
          <w:sz w:val="22"/>
          <w:szCs w:val="22"/>
        </w:rPr>
        <w:t>2</w:t>
      </w:r>
      <w:r w:rsidR="007076ED" w:rsidRPr="003D296E">
        <w:rPr>
          <w:rFonts w:ascii="Verdana" w:hAnsi="Verdana" w:cs="Arial"/>
          <w:sz w:val="22"/>
          <w:szCs w:val="22"/>
        </w:rPr>
        <w:t>4</w:t>
      </w:r>
      <w:r w:rsidRPr="003D296E">
        <w:rPr>
          <w:rFonts w:ascii="Verdana" w:hAnsi="Verdana" w:cs="Arial"/>
          <w:sz w:val="22"/>
          <w:szCs w:val="22"/>
        </w:rPr>
        <w:t>fp</w:t>
      </w:r>
      <w:r w:rsidR="00DF3E7D" w:rsidRPr="003D296E">
        <w:rPr>
          <w:rFonts w:ascii="Verdana" w:hAnsi="Verdana" w:cs="Arial"/>
          <w:sz w:val="22"/>
          <w:szCs w:val="22"/>
        </w:rPr>
        <w:t xml:space="preserve"> To receive and consider agenda items in the order in which they have been notified.</w:t>
      </w:r>
    </w:p>
    <w:p w14:paraId="068FDF59" w14:textId="77777777" w:rsidR="00C92302" w:rsidRPr="003D296E" w:rsidRDefault="00C92302" w:rsidP="001D6A57">
      <w:pPr>
        <w:pStyle w:val="xxmsonormal"/>
        <w:numPr>
          <w:ilvl w:val="0"/>
          <w:numId w:val="3"/>
        </w:numPr>
        <w:rPr>
          <w:rFonts w:ascii="Verdana" w:hAnsi="Verdana"/>
        </w:rPr>
      </w:pPr>
      <w:r w:rsidRPr="003D296E">
        <w:rPr>
          <w:rFonts w:ascii="Verdana" w:hAnsi="Verdana"/>
        </w:rPr>
        <w:t>Review/Implement policies:</w:t>
      </w:r>
    </w:p>
    <w:p w14:paraId="2E192FE6" w14:textId="77777777" w:rsidR="00C925D9" w:rsidRPr="003D296E" w:rsidRDefault="00C925D9" w:rsidP="001D6A57">
      <w:pPr>
        <w:pStyle w:val="xxmsonormal"/>
        <w:numPr>
          <w:ilvl w:val="1"/>
          <w:numId w:val="4"/>
        </w:numPr>
        <w:rPr>
          <w:rFonts w:ascii="Verdana" w:hAnsi="Verdana"/>
        </w:rPr>
      </w:pPr>
      <w:r w:rsidRPr="003D296E">
        <w:rPr>
          <w:rFonts w:ascii="Verdana" w:hAnsi="Verdana"/>
        </w:rPr>
        <w:t>Mobile Phones</w:t>
      </w:r>
    </w:p>
    <w:p w14:paraId="58781C77" w14:textId="36F9F42D" w:rsidR="00C92302" w:rsidRPr="003D296E" w:rsidRDefault="00C92302" w:rsidP="001D6A57">
      <w:pPr>
        <w:pStyle w:val="xxmsonormal"/>
        <w:numPr>
          <w:ilvl w:val="1"/>
          <w:numId w:val="4"/>
        </w:numPr>
        <w:rPr>
          <w:rFonts w:ascii="Verdana" w:hAnsi="Verdana"/>
        </w:rPr>
      </w:pPr>
      <w:r w:rsidRPr="003D296E">
        <w:rPr>
          <w:rFonts w:ascii="Verdana" w:hAnsi="Verdana"/>
        </w:rPr>
        <w:t>Scheme of delegation</w:t>
      </w:r>
    </w:p>
    <w:p w14:paraId="17C17DE4" w14:textId="3DB82576" w:rsidR="00450D24" w:rsidRPr="003D296E" w:rsidRDefault="00450D24" w:rsidP="001D6A57">
      <w:pPr>
        <w:pStyle w:val="xxmsonormal"/>
        <w:numPr>
          <w:ilvl w:val="1"/>
          <w:numId w:val="4"/>
        </w:numPr>
        <w:rPr>
          <w:rFonts w:ascii="Verdana" w:hAnsi="Verdana"/>
        </w:rPr>
      </w:pPr>
      <w:r w:rsidRPr="003D296E">
        <w:rPr>
          <w:rFonts w:ascii="Verdana" w:hAnsi="Verdana"/>
        </w:rPr>
        <w:t>Grants policy – youth funds</w:t>
      </w:r>
    </w:p>
    <w:p w14:paraId="0CC2C936" w14:textId="57AF9243" w:rsidR="00212585" w:rsidRPr="003D296E" w:rsidRDefault="00212585" w:rsidP="001D6A57">
      <w:pPr>
        <w:pStyle w:val="xxmsonormal"/>
        <w:numPr>
          <w:ilvl w:val="1"/>
          <w:numId w:val="4"/>
        </w:numPr>
        <w:rPr>
          <w:rFonts w:ascii="Verdana" w:hAnsi="Verdana"/>
        </w:rPr>
      </w:pPr>
      <w:r w:rsidRPr="003D296E">
        <w:rPr>
          <w:rFonts w:ascii="Verdana" w:hAnsi="Verdana"/>
        </w:rPr>
        <w:t>Standing Orders</w:t>
      </w:r>
    </w:p>
    <w:p w14:paraId="3E9B1AFB" w14:textId="3D56D9DD" w:rsidR="00212585" w:rsidRPr="003D296E" w:rsidRDefault="00212585" w:rsidP="001D6A57">
      <w:pPr>
        <w:pStyle w:val="xxmsonormal"/>
        <w:numPr>
          <w:ilvl w:val="1"/>
          <w:numId w:val="4"/>
        </w:numPr>
        <w:rPr>
          <w:rFonts w:ascii="Verdana" w:hAnsi="Verdana"/>
        </w:rPr>
      </w:pPr>
      <w:r w:rsidRPr="003D296E">
        <w:rPr>
          <w:rFonts w:ascii="Verdana" w:hAnsi="Verdana"/>
        </w:rPr>
        <w:t>Code of Conduct</w:t>
      </w:r>
    </w:p>
    <w:p w14:paraId="7ACC43DF" w14:textId="2F3F5226" w:rsidR="00212585" w:rsidRPr="003D296E" w:rsidRDefault="00A22480" w:rsidP="001D6A57">
      <w:pPr>
        <w:pStyle w:val="xxmsonormal"/>
        <w:numPr>
          <w:ilvl w:val="1"/>
          <w:numId w:val="4"/>
        </w:numPr>
        <w:rPr>
          <w:rFonts w:ascii="Verdana" w:hAnsi="Verdana"/>
        </w:rPr>
      </w:pPr>
      <w:r w:rsidRPr="003D296E">
        <w:rPr>
          <w:rFonts w:ascii="Verdana" w:hAnsi="Verdana"/>
        </w:rPr>
        <w:t>Financial Regulations</w:t>
      </w:r>
    </w:p>
    <w:p w14:paraId="7E0C282F" w14:textId="6693BDB4" w:rsidR="00C92302" w:rsidRPr="003D296E" w:rsidRDefault="00C92302" w:rsidP="00C92302">
      <w:pPr>
        <w:pStyle w:val="xxmsonormal"/>
        <w:ind w:left="1440"/>
        <w:rPr>
          <w:rFonts w:ascii="Verdana" w:hAnsi="Verdana"/>
        </w:rPr>
      </w:pPr>
    </w:p>
    <w:p w14:paraId="492659C8" w14:textId="6B65F27A" w:rsidR="000D3210" w:rsidRPr="003D296E" w:rsidRDefault="00B63CE8" w:rsidP="001D6A57">
      <w:pPr>
        <w:pStyle w:val="xxmsonormal"/>
        <w:numPr>
          <w:ilvl w:val="0"/>
          <w:numId w:val="3"/>
        </w:numPr>
        <w:rPr>
          <w:rFonts w:ascii="Verdana" w:hAnsi="Verdana"/>
        </w:rPr>
      </w:pPr>
      <w:r w:rsidRPr="003D296E">
        <w:rPr>
          <w:rFonts w:ascii="Verdana" w:hAnsi="Verdana"/>
        </w:rPr>
        <w:t>To consider the aims and objectives of the council for publication</w:t>
      </w:r>
    </w:p>
    <w:p w14:paraId="0C852DD2" w14:textId="77777777" w:rsidR="00335B4C" w:rsidRPr="003D296E" w:rsidRDefault="00335B4C" w:rsidP="00335B4C">
      <w:pPr>
        <w:pStyle w:val="xxmsonormal"/>
        <w:ind w:left="1080"/>
        <w:rPr>
          <w:rFonts w:ascii="Verdana" w:hAnsi="Verdana"/>
        </w:rPr>
      </w:pPr>
    </w:p>
    <w:p w14:paraId="4C5D05FD" w14:textId="11556ED7" w:rsidR="00277B73" w:rsidRPr="003D296E" w:rsidRDefault="00245393" w:rsidP="00E56187">
      <w:pPr>
        <w:rPr>
          <w:rFonts w:ascii="Verdana" w:hAnsi="Verdana"/>
          <w:b/>
          <w:bCs/>
          <w:sz w:val="22"/>
          <w:vertAlign w:val="superscript"/>
        </w:rPr>
      </w:pPr>
      <w:r w:rsidRPr="003D296E">
        <w:rPr>
          <w:rFonts w:ascii="Verdana" w:hAnsi="Verdana"/>
          <w:b/>
          <w:bCs/>
          <w:sz w:val="22"/>
        </w:rPr>
        <w:t xml:space="preserve">Date of next meeting: </w:t>
      </w:r>
      <w:r w:rsidR="00DB0F12" w:rsidRPr="003D296E">
        <w:rPr>
          <w:rFonts w:ascii="Verdana" w:hAnsi="Verdana"/>
          <w:b/>
          <w:bCs/>
          <w:sz w:val="22"/>
        </w:rPr>
        <w:t>tbc</w:t>
      </w:r>
    </w:p>
    <w:sectPr w:rsidR="00277B73" w:rsidRPr="003D296E" w:rsidSect="00EF05AE">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238F7D" w14:textId="77777777" w:rsidR="00D46FFC" w:rsidRDefault="00D46FFC">
      <w:r>
        <w:separator/>
      </w:r>
    </w:p>
  </w:endnote>
  <w:endnote w:type="continuationSeparator" w:id="0">
    <w:p w14:paraId="3C4CA012" w14:textId="77777777" w:rsidR="00D46FFC" w:rsidRDefault="00D46FFC">
      <w:r>
        <w:continuationSeparator/>
      </w:r>
    </w:p>
  </w:endnote>
  <w:endnote w:type="continuationNotice" w:id="1">
    <w:p w14:paraId="074628C3" w14:textId="77777777" w:rsidR="00D46FFC" w:rsidRDefault="00D46F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Roman">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otham Bold">
    <w:altName w:val="Times New Roman"/>
    <w:panose1 w:val="00000000000000000000"/>
    <w:charset w:val="00"/>
    <w:family w:val="modern"/>
    <w:notTrueType/>
    <w:pitch w:val="variable"/>
    <w:sig w:usb0="A00002FF" w:usb1="4000005B"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63351E" w14:textId="77777777" w:rsidR="00C97433" w:rsidRDefault="00C974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48B75" w14:textId="7B5FA5B9" w:rsidR="009642E4" w:rsidRPr="009E63D6" w:rsidRDefault="00E36449" w:rsidP="002607A9">
    <w:pPr>
      <w:pStyle w:val="Footer"/>
      <w:rPr>
        <w:sz w:val="16"/>
        <w:lang w:val="en-GB"/>
      </w:rPr>
    </w:pPr>
    <w:r>
      <w:rPr>
        <w:sz w:val="16"/>
        <w:lang w:val="en-GB"/>
      </w:rPr>
      <w:t xml:space="preserve">Finance and Personnel Committee </w:t>
    </w:r>
    <w:r w:rsidR="002D628F">
      <w:rPr>
        <w:sz w:val="16"/>
        <w:lang w:val="en-GB"/>
      </w:rPr>
      <w:t>25/06/24</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5E871" w14:textId="77777777" w:rsidR="00C97433" w:rsidRDefault="00C974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C0B7E8" w14:textId="77777777" w:rsidR="00D46FFC" w:rsidRDefault="00D46FFC">
      <w:r>
        <w:separator/>
      </w:r>
    </w:p>
  </w:footnote>
  <w:footnote w:type="continuationSeparator" w:id="0">
    <w:p w14:paraId="0C310C74" w14:textId="77777777" w:rsidR="00D46FFC" w:rsidRDefault="00D46FFC">
      <w:r>
        <w:continuationSeparator/>
      </w:r>
    </w:p>
  </w:footnote>
  <w:footnote w:type="continuationNotice" w:id="1">
    <w:p w14:paraId="2AFB7023" w14:textId="77777777" w:rsidR="00D46FFC" w:rsidRDefault="00D46F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7BA691" w14:textId="7415BD76" w:rsidR="00C97433" w:rsidRDefault="00C97433">
    <w:pPr>
      <w:pStyle w:val="Header"/>
    </w:pPr>
    <w:r>
      <w:rPr>
        <w:noProof/>
      </w:rPr>
      <w:pict w14:anchorId="77B19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553094" o:spid="_x0000_s1026" type="#_x0000_t136" style="position:absolute;margin-left:0;margin-top:0;width:655.8pt;height:81.95pt;rotation:315;z-index:-251655168;mso-position-horizontal:center;mso-position-horizontal-relative:margin;mso-position-vertical:center;mso-position-vertical-relative:margin" o:allowincell="f" fillcolor="#d99594 [1941]" stroked="f">
          <v:fill opacity=".5"/>
          <v:textpath style="font-family:&quot;Arial&quot;;font-size:1pt" string="FOR INFO ONLY"/>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3C62A4" w14:textId="0D1A3F5D" w:rsidR="009642E4" w:rsidRDefault="00C97433" w:rsidP="00FC2B8A">
    <w:pPr>
      <w:pStyle w:val="Header"/>
      <w:tabs>
        <w:tab w:val="left" w:pos="1800"/>
      </w:tabs>
    </w:pPr>
    <w:r>
      <w:rPr>
        <w:noProof/>
      </w:rPr>
      <w:pict w14:anchorId="56516E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553095" o:spid="_x0000_s1027" type="#_x0000_t136" style="position:absolute;margin-left:0;margin-top:0;width:655.8pt;height:81.95pt;rotation:315;z-index:-251653120;mso-position-horizontal:center;mso-position-horizontal-relative:margin;mso-position-vertical:center;mso-position-vertical-relative:margin" o:allowincell="f" fillcolor="#d99594 [1941]" stroked="f">
          <v:fill opacity=".5"/>
          <v:textpath style="font-family:&quot;Arial&quot;;font-size:1pt" string="FOR INFO ONLY"/>
        </v:shape>
      </w:pict>
    </w:r>
    <w:r w:rsidR="009642E4">
      <w:tab/>
    </w:r>
    <w:r w:rsidR="009642E4">
      <w:tab/>
    </w:r>
  </w:p>
  <w:p w14:paraId="4DB8D556" w14:textId="77777777" w:rsidR="009642E4" w:rsidRDefault="009642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4A3AA" w14:textId="2760C5E3" w:rsidR="00C97433" w:rsidRDefault="00C97433">
    <w:pPr>
      <w:pStyle w:val="Header"/>
    </w:pPr>
    <w:r>
      <w:rPr>
        <w:noProof/>
      </w:rPr>
      <w:pict w14:anchorId="7C5A18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553093" o:spid="_x0000_s1025" type="#_x0000_t136" style="position:absolute;margin-left:0;margin-top:0;width:655.8pt;height:81.95pt;rotation:315;z-index:-251657216;mso-position-horizontal:center;mso-position-horizontal-relative:margin;mso-position-vertical:center;mso-position-vertical-relative:margin" o:allowincell="f" fillcolor="#d99594 [1941]" stroked="f">
          <v:fill opacity=".5"/>
          <v:textpath style="font-family:&quot;Arial&quot;;font-size:1pt" string="FOR INFO ONLY"/>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03B49"/>
    <w:multiLevelType w:val="hybridMultilevel"/>
    <w:tmpl w:val="07C44842"/>
    <w:lvl w:ilvl="0" w:tplc="6FD4A6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626214D"/>
    <w:multiLevelType w:val="hybridMultilevel"/>
    <w:tmpl w:val="7DD84F68"/>
    <w:lvl w:ilvl="0" w:tplc="287A446C">
      <w:start w:val="1"/>
      <w:numFmt w:val="lowerLetter"/>
      <w:lvlText w:val="%1"/>
      <w:lvlJc w:val="left"/>
      <w:pPr>
        <w:tabs>
          <w:tab w:val="num" w:pos="1287"/>
        </w:tabs>
        <w:ind w:left="128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4563C9"/>
    <w:multiLevelType w:val="hybridMultilevel"/>
    <w:tmpl w:val="D3DEA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C6F42"/>
    <w:multiLevelType w:val="hybridMultilevel"/>
    <w:tmpl w:val="43FC671C"/>
    <w:lvl w:ilvl="0" w:tplc="0809000F">
      <w:start w:val="1"/>
      <w:numFmt w:val="decimal"/>
      <w:lvlText w:val="%1."/>
      <w:lvlJc w:val="left"/>
      <w:pPr>
        <w:tabs>
          <w:tab w:val="num" w:pos="502"/>
        </w:tabs>
        <w:ind w:left="502" w:hanging="360"/>
      </w:pPr>
      <w:rPr>
        <w:rFonts w:hint="default"/>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B5D1F08"/>
    <w:multiLevelType w:val="hybridMultilevel"/>
    <w:tmpl w:val="63DEB526"/>
    <w:lvl w:ilvl="0" w:tplc="D42ADCB8">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E46191"/>
    <w:multiLevelType w:val="hybridMultilevel"/>
    <w:tmpl w:val="FACC054C"/>
    <w:lvl w:ilvl="0" w:tplc="D9DEA6EA">
      <w:start w:val="1"/>
      <w:numFmt w:val="lowerLetter"/>
      <w:lvlText w:val="%1"/>
      <w:lvlJc w:val="left"/>
      <w:pPr>
        <w:ind w:left="1134" w:hanging="56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582F02"/>
    <w:multiLevelType w:val="multilevel"/>
    <w:tmpl w:val="7C0C70BA"/>
    <w:lvl w:ilvl="0">
      <w:start w:val="1"/>
      <w:numFmt w:val="decimal"/>
      <w:lvlText w:val="%1."/>
      <w:lvlJc w:val="left"/>
      <w:pPr>
        <w:ind w:left="360" w:hanging="360"/>
      </w:pPr>
      <w:rPr>
        <w:rFonts w:hint="default"/>
      </w:rPr>
    </w:lvl>
    <w:lvl w:ilvl="1">
      <w:start w:val="1"/>
      <w:numFmt w:val="decimal"/>
      <w:lvlText w:val="%1.%2."/>
      <w:lvlJc w:val="left"/>
      <w:pPr>
        <w:ind w:left="851" w:hanging="511"/>
      </w:pPr>
      <w:rPr>
        <w:rFonts w:hint="default"/>
      </w:rPr>
    </w:lvl>
    <w:lvl w:ilvl="2">
      <w:start w:val="1"/>
      <w:numFmt w:val="lowerRoman"/>
      <w:lvlText w:val="%3."/>
      <w:lvlJc w:val="righ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0431169"/>
    <w:multiLevelType w:val="hybridMultilevel"/>
    <w:tmpl w:val="C3D6A60C"/>
    <w:lvl w:ilvl="0" w:tplc="41DC1532">
      <w:start w:val="1"/>
      <w:numFmt w:val="lowerLetter"/>
      <w:lvlText w:val="%1"/>
      <w:lvlJc w:val="left"/>
      <w:pPr>
        <w:tabs>
          <w:tab w:val="num" w:pos="1134"/>
        </w:tabs>
        <w:ind w:left="1134" w:hanging="567"/>
      </w:pPr>
      <w:rPr>
        <w:rFonts w:hint="default"/>
      </w:rPr>
    </w:lvl>
    <w:lvl w:ilvl="1" w:tplc="C66C972C">
      <w:numFmt w:val="bullet"/>
      <w:lvlText w:val="v"/>
      <w:lvlJc w:val="left"/>
      <w:pPr>
        <w:tabs>
          <w:tab w:val="num" w:pos="1785"/>
        </w:tabs>
        <w:ind w:left="1785" w:hanging="705"/>
      </w:pPr>
      <w:rPr>
        <w:rFonts w:ascii="HelveticaNeueLT-Roman" w:eastAsia="Times New Roman" w:hAnsi="HelveticaNeueLT-Roman" w:cs="HelveticaNeueLT-Roman"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13A18C9"/>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9" w15:restartNumberingAfterBreak="0">
    <w:nsid w:val="13ED3195"/>
    <w:multiLevelType w:val="hybridMultilevel"/>
    <w:tmpl w:val="D2CA4AB6"/>
    <w:lvl w:ilvl="0" w:tplc="DB40E852">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514562F"/>
    <w:multiLevelType w:val="hybridMultilevel"/>
    <w:tmpl w:val="9558E422"/>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65B50FC"/>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2" w15:restartNumberingAfterBreak="0">
    <w:nsid w:val="173A4167"/>
    <w:multiLevelType w:val="hybridMultilevel"/>
    <w:tmpl w:val="31B69310"/>
    <w:lvl w:ilvl="0" w:tplc="4E92A12A">
      <w:start w:val="1"/>
      <w:numFmt w:val="lowerLetter"/>
      <w:lvlText w:val="%1"/>
      <w:lvlJc w:val="left"/>
      <w:pPr>
        <w:tabs>
          <w:tab w:val="num" w:pos="1287"/>
        </w:tabs>
        <w:ind w:left="1287" w:hanging="567"/>
      </w:pPr>
      <w:rPr>
        <w:rFonts w:hint="default"/>
        <w:b w:val="0"/>
        <w:bCs w:val="0"/>
      </w:rPr>
    </w:lvl>
    <w:lvl w:ilvl="1" w:tplc="FFFFFFFF">
      <w:start w:val="1"/>
      <w:numFmt w:val="lowerLetter"/>
      <w:lvlText w:val="%2."/>
      <w:lvlJc w:val="left"/>
      <w:pPr>
        <w:tabs>
          <w:tab w:val="num" w:pos="1746"/>
        </w:tabs>
        <w:ind w:left="1746" w:hanging="360"/>
      </w:pPr>
    </w:lvl>
    <w:lvl w:ilvl="2" w:tplc="FFFFFFFF" w:tentative="1">
      <w:start w:val="1"/>
      <w:numFmt w:val="lowerRoman"/>
      <w:lvlText w:val="%3."/>
      <w:lvlJc w:val="right"/>
      <w:pPr>
        <w:tabs>
          <w:tab w:val="num" w:pos="2466"/>
        </w:tabs>
        <w:ind w:left="2466" w:hanging="180"/>
      </w:pPr>
    </w:lvl>
    <w:lvl w:ilvl="3" w:tplc="FFFFFFFF" w:tentative="1">
      <w:start w:val="1"/>
      <w:numFmt w:val="decimal"/>
      <w:lvlText w:val="%4."/>
      <w:lvlJc w:val="left"/>
      <w:pPr>
        <w:tabs>
          <w:tab w:val="num" w:pos="3186"/>
        </w:tabs>
        <w:ind w:left="3186" w:hanging="360"/>
      </w:pPr>
    </w:lvl>
    <w:lvl w:ilvl="4" w:tplc="FFFFFFFF" w:tentative="1">
      <w:start w:val="1"/>
      <w:numFmt w:val="lowerLetter"/>
      <w:lvlText w:val="%5."/>
      <w:lvlJc w:val="left"/>
      <w:pPr>
        <w:tabs>
          <w:tab w:val="num" w:pos="3906"/>
        </w:tabs>
        <w:ind w:left="3906" w:hanging="360"/>
      </w:pPr>
    </w:lvl>
    <w:lvl w:ilvl="5" w:tplc="FFFFFFFF" w:tentative="1">
      <w:start w:val="1"/>
      <w:numFmt w:val="lowerRoman"/>
      <w:lvlText w:val="%6."/>
      <w:lvlJc w:val="right"/>
      <w:pPr>
        <w:tabs>
          <w:tab w:val="num" w:pos="4626"/>
        </w:tabs>
        <w:ind w:left="4626" w:hanging="180"/>
      </w:pPr>
    </w:lvl>
    <w:lvl w:ilvl="6" w:tplc="FFFFFFFF" w:tentative="1">
      <w:start w:val="1"/>
      <w:numFmt w:val="decimal"/>
      <w:lvlText w:val="%7."/>
      <w:lvlJc w:val="left"/>
      <w:pPr>
        <w:tabs>
          <w:tab w:val="num" w:pos="5346"/>
        </w:tabs>
        <w:ind w:left="5346" w:hanging="360"/>
      </w:pPr>
    </w:lvl>
    <w:lvl w:ilvl="7" w:tplc="FFFFFFFF" w:tentative="1">
      <w:start w:val="1"/>
      <w:numFmt w:val="lowerLetter"/>
      <w:lvlText w:val="%8."/>
      <w:lvlJc w:val="left"/>
      <w:pPr>
        <w:tabs>
          <w:tab w:val="num" w:pos="6066"/>
        </w:tabs>
        <w:ind w:left="6066" w:hanging="360"/>
      </w:pPr>
    </w:lvl>
    <w:lvl w:ilvl="8" w:tplc="FFFFFFFF" w:tentative="1">
      <w:start w:val="1"/>
      <w:numFmt w:val="lowerRoman"/>
      <w:lvlText w:val="%9."/>
      <w:lvlJc w:val="right"/>
      <w:pPr>
        <w:tabs>
          <w:tab w:val="num" w:pos="6786"/>
        </w:tabs>
        <w:ind w:left="6786" w:hanging="180"/>
      </w:pPr>
    </w:lvl>
  </w:abstractNum>
  <w:abstractNum w:abstractNumId="13" w15:restartNumberingAfterBreak="0">
    <w:nsid w:val="17804728"/>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4" w15:restartNumberingAfterBreak="0">
    <w:nsid w:val="178F0087"/>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5" w15:restartNumberingAfterBreak="0">
    <w:nsid w:val="18CE3DCB"/>
    <w:multiLevelType w:val="multilevel"/>
    <w:tmpl w:val="F68AC16A"/>
    <w:lvl w:ilvl="0">
      <w:start w:val="6"/>
      <w:numFmt w:val="decimal"/>
      <w:lvlText w:val="%1."/>
      <w:lvlJc w:val="left"/>
      <w:pPr>
        <w:ind w:left="36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648" w:hanging="1080"/>
      </w:pPr>
      <w:rPr>
        <w:rFonts w:hint="default"/>
      </w:rPr>
    </w:lvl>
    <w:lvl w:ilvl="3">
      <w:start w:val="1"/>
      <w:numFmt w:val="decimal"/>
      <w:isLgl/>
      <w:lvlText w:val="%1.%2.%3.%4"/>
      <w:lvlJc w:val="left"/>
      <w:pPr>
        <w:ind w:left="2292" w:hanging="1440"/>
      </w:pPr>
      <w:rPr>
        <w:rFonts w:hint="default"/>
      </w:rPr>
    </w:lvl>
    <w:lvl w:ilvl="4">
      <w:start w:val="1"/>
      <w:numFmt w:val="decimal"/>
      <w:isLgl/>
      <w:lvlText w:val="%1.%2.%3.%4.%5"/>
      <w:lvlJc w:val="left"/>
      <w:pPr>
        <w:ind w:left="2576" w:hanging="1440"/>
      </w:pPr>
      <w:rPr>
        <w:rFonts w:hint="default"/>
      </w:rPr>
    </w:lvl>
    <w:lvl w:ilvl="5">
      <w:start w:val="1"/>
      <w:numFmt w:val="decimal"/>
      <w:isLgl/>
      <w:lvlText w:val="%1.%2.%3.%4.%5.%6"/>
      <w:lvlJc w:val="left"/>
      <w:pPr>
        <w:ind w:left="3220" w:hanging="1800"/>
      </w:pPr>
      <w:rPr>
        <w:rFonts w:hint="default"/>
      </w:rPr>
    </w:lvl>
    <w:lvl w:ilvl="6">
      <w:start w:val="1"/>
      <w:numFmt w:val="decimal"/>
      <w:isLgl/>
      <w:lvlText w:val="%1.%2.%3.%4.%5.%6.%7"/>
      <w:lvlJc w:val="left"/>
      <w:pPr>
        <w:ind w:left="3864" w:hanging="2160"/>
      </w:pPr>
      <w:rPr>
        <w:rFonts w:hint="default"/>
      </w:rPr>
    </w:lvl>
    <w:lvl w:ilvl="7">
      <w:start w:val="1"/>
      <w:numFmt w:val="decimal"/>
      <w:isLgl/>
      <w:lvlText w:val="%1.%2.%3.%4.%5.%6.%7.%8"/>
      <w:lvlJc w:val="left"/>
      <w:pPr>
        <w:ind w:left="4508" w:hanging="2520"/>
      </w:pPr>
      <w:rPr>
        <w:rFonts w:hint="default"/>
      </w:rPr>
    </w:lvl>
    <w:lvl w:ilvl="8">
      <w:start w:val="1"/>
      <w:numFmt w:val="decimal"/>
      <w:isLgl/>
      <w:lvlText w:val="%1.%2.%3.%4.%5.%6.%7.%8.%9"/>
      <w:lvlJc w:val="left"/>
      <w:pPr>
        <w:ind w:left="5152" w:hanging="2880"/>
      </w:pPr>
      <w:rPr>
        <w:rFonts w:hint="default"/>
      </w:rPr>
    </w:lvl>
  </w:abstractNum>
  <w:abstractNum w:abstractNumId="16" w15:restartNumberingAfterBreak="0">
    <w:nsid w:val="190F0792"/>
    <w:multiLevelType w:val="hybridMultilevel"/>
    <w:tmpl w:val="37FE9E82"/>
    <w:lvl w:ilvl="0" w:tplc="8B4A2E84">
      <w:start w:val="1"/>
      <w:numFmt w:val="lowerRoman"/>
      <w:lvlText w:val="%1."/>
      <w:lvlJc w:val="left"/>
      <w:pPr>
        <w:ind w:left="2424" w:hanging="360"/>
      </w:pPr>
      <w:rPr>
        <w:rFonts w:hint="default"/>
      </w:rPr>
    </w:lvl>
    <w:lvl w:ilvl="1" w:tplc="08090019">
      <w:start w:val="1"/>
      <w:numFmt w:val="lowerLetter"/>
      <w:lvlText w:val="%2."/>
      <w:lvlJc w:val="left"/>
      <w:pPr>
        <w:ind w:left="3144" w:hanging="360"/>
      </w:pPr>
    </w:lvl>
    <w:lvl w:ilvl="2" w:tplc="0809001B" w:tentative="1">
      <w:start w:val="1"/>
      <w:numFmt w:val="lowerRoman"/>
      <w:lvlText w:val="%3."/>
      <w:lvlJc w:val="right"/>
      <w:pPr>
        <w:ind w:left="3864" w:hanging="180"/>
      </w:pPr>
    </w:lvl>
    <w:lvl w:ilvl="3" w:tplc="0809000F" w:tentative="1">
      <w:start w:val="1"/>
      <w:numFmt w:val="decimal"/>
      <w:lvlText w:val="%4."/>
      <w:lvlJc w:val="left"/>
      <w:pPr>
        <w:ind w:left="4584" w:hanging="360"/>
      </w:pPr>
    </w:lvl>
    <w:lvl w:ilvl="4" w:tplc="08090019" w:tentative="1">
      <w:start w:val="1"/>
      <w:numFmt w:val="lowerLetter"/>
      <w:lvlText w:val="%5."/>
      <w:lvlJc w:val="left"/>
      <w:pPr>
        <w:ind w:left="5304" w:hanging="360"/>
      </w:pPr>
    </w:lvl>
    <w:lvl w:ilvl="5" w:tplc="0809001B" w:tentative="1">
      <w:start w:val="1"/>
      <w:numFmt w:val="lowerRoman"/>
      <w:lvlText w:val="%6."/>
      <w:lvlJc w:val="right"/>
      <w:pPr>
        <w:ind w:left="6024" w:hanging="180"/>
      </w:pPr>
    </w:lvl>
    <w:lvl w:ilvl="6" w:tplc="0809000F" w:tentative="1">
      <w:start w:val="1"/>
      <w:numFmt w:val="decimal"/>
      <w:lvlText w:val="%7."/>
      <w:lvlJc w:val="left"/>
      <w:pPr>
        <w:ind w:left="6744" w:hanging="360"/>
      </w:pPr>
    </w:lvl>
    <w:lvl w:ilvl="7" w:tplc="08090019" w:tentative="1">
      <w:start w:val="1"/>
      <w:numFmt w:val="lowerLetter"/>
      <w:lvlText w:val="%8."/>
      <w:lvlJc w:val="left"/>
      <w:pPr>
        <w:ind w:left="7464" w:hanging="360"/>
      </w:pPr>
    </w:lvl>
    <w:lvl w:ilvl="8" w:tplc="0809001B" w:tentative="1">
      <w:start w:val="1"/>
      <w:numFmt w:val="lowerRoman"/>
      <w:lvlText w:val="%9."/>
      <w:lvlJc w:val="right"/>
      <w:pPr>
        <w:ind w:left="8184" w:hanging="180"/>
      </w:pPr>
    </w:lvl>
  </w:abstractNum>
  <w:abstractNum w:abstractNumId="17" w15:restartNumberingAfterBreak="0">
    <w:nsid w:val="1A1F428D"/>
    <w:multiLevelType w:val="hybridMultilevel"/>
    <w:tmpl w:val="AE0C7F90"/>
    <w:lvl w:ilvl="0" w:tplc="41DC1532">
      <w:start w:val="1"/>
      <w:numFmt w:val="lowerLetter"/>
      <w:lvlText w:val="%1"/>
      <w:lvlJc w:val="left"/>
      <w:pPr>
        <w:tabs>
          <w:tab w:val="num" w:pos="1418"/>
        </w:tabs>
        <w:ind w:left="1418" w:hanging="567"/>
      </w:pPr>
      <w:rPr>
        <w:rFonts w:hint="default"/>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18" w15:restartNumberingAfterBreak="0">
    <w:nsid w:val="1A295242"/>
    <w:multiLevelType w:val="hybridMultilevel"/>
    <w:tmpl w:val="B0B0C064"/>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3CA2DB8"/>
    <w:multiLevelType w:val="hybridMultilevel"/>
    <w:tmpl w:val="D9A40922"/>
    <w:lvl w:ilvl="0" w:tplc="9F46D0C2">
      <w:start w:val="1"/>
      <w:numFmt w:val="decimal"/>
      <w:pStyle w:val="Heading21"/>
      <w:lvlText w:val="%1."/>
      <w:lvlJc w:val="left"/>
      <w:pPr>
        <w:tabs>
          <w:tab w:val="num" w:pos="1134"/>
        </w:tabs>
        <w:ind w:left="1134" w:hanging="851"/>
      </w:pPr>
      <w:rPr>
        <w:rFonts w:ascii="Calibri" w:hAnsi="Calibri" w:cs="Calibri" w:hint="default"/>
        <w:i w:val="0"/>
        <w:color w:val="808080"/>
        <w:sz w:val="44"/>
      </w:rPr>
    </w:lvl>
    <w:lvl w:ilvl="1" w:tplc="08090019" w:tentative="1">
      <w:start w:val="1"/>
      <w:numFmt w:val="lowerLetter"/>
      <w:lvlText w:val="%2."/>
      <w:lvlJc w:val="left"/>
      <w:pPr>
        <w:ind w:left="730" w:hanging="360"/>
      </w:pPr>
    </w:lvl>
    <w:lvl w:ilvl="2" w:tplc="0809001B" w:tentative="1">
      <w:start w:val="1"/>
      <w:numFmt w:val="lowerRoman"/>
      <w:lvlText w:val="%3."/>
      <w:lvlJc w:val="right"/>
      <w:pPr>
        <w:ind w:left="1450" w:hanging="180"/>
      </w:pPr>
    </w:lvl>
    <w:lvl w:ilvl="3" w:tplc="0809000F" w:tentative="1">
      <w:start w:val="1"/>
      <w:numFmt w:val="decimal"/>
      <w:lvlText w:val="%4."/>
      <w:lvlJc w:val="left"/>
      <w:pPr>
        <w:ind w:left="2170" w:hanging="360"/>
      </w:pPr>
    </w:lvl>
    <w:lvl w:ilvl="4" w:tplc="08090019" w:tentative="1">
      <w:start w:val="1"/>
      <w:numFmt w:val="lowerLetter"/>
      <w:lvlText w:val="%5."/>
      <w:lvlJc w:val="left"/>
      <w:pPr>
        <w:ind w:left="2890" w:hanging="360"/>
      </w:pPr>
    </w:lvl>
    <w:lvl w:ilvl="5" w:tplc="0809001B" w:tentative="1">
      <w:start w:val="1"/>
      <w:numFmt w:val="lowerRoman"/>
      <w:lvlText w:val="%6."/>
      <w:lvlJc w:val="right"/>
      <w:pPr>
        <w:ind w:left="3610" w:hanging="180"/>
      </w:pPr>
    </w:lvl>
    <w:lvl w:ilvl="6" w:tplc="0809000F" w:tentative="1">
      <w:start w:val="1"/>
      <w:numFmt w:val="decimal"/>
      <w:lvlText w:val="%7."/>
      <w:lvlJc w:val="left"/>
      <w:pPr>
        <w:ind w:left="4330" w:hanging="360"/>
      </w:pPr>
    </w:lvl>
    <w:lvl w:ilvl="7" w:tplc="08090019" w:tentative="1">
      <w:start w:val="1"/>
      <w:numFmt w:val="lowerLetter"/>
      <w:lvlText w:val="%8."/>
      <w:lvlJc w:val="left"/>
      <w:pPr>
        <w:ind w:left="5050" w:hanging="360"/>
      </w:pPr>
    </w:lvl>
    <w:lvl w:ilvl="8" w:tplc="0809001B" w:tentative="1">
      <w:start w:val="1"/>
      <w:numFmt w:val="lowerRoman"/>
      <w:lvlText w:val="%9."/>
      <w:lvlJc w:val="right"/>
      <w:pPr>
        <w:ind w:left="5770" w:hanging="180"/>
      </w:pPr>
    </w:lvl>
  </w:abstractNum>
  <w:abstractNum w:abstractNumId="20" w15:restartNumberingAfterBreak="0">
    <w:nsid w:val="240178F2"/>
    <w:multiLevelType w:val="hybridMultilevel"/>
    <w:tmpl w:val="5994087C"/>
    <w:lvl w:ilvl="0" w:tplc="08090001">
      <w:start w:val="1"/>
      <w:numFmt w:val="bullet"/>
      <w:lvlText w:val=""/>
      <w:lvlJc w:val="left"/>
      <w:pPr>
        <w:ind w:left="2629" w:hanging="360"/>
      </w:pPr>
      <w:rPr>
        <w:rFonts w:ascii="Symbol" w:hAnsi="Symbol"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21" w15:restartNumberingAfterBreak="0">
    <w:nsid w:val="24BE35B1"/>
    <w:multiLevelType w:val="hybridMultilevel"/>
    <w:tmpl w:val="FE0C9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5002BB5"/>
    <w:multiLevelType w:val="hybridMultilevel"/>
    <w:tmpl w:val="865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2A5493"/>
    <w:multiLevelType w:val="hybridMultilevel"/>
    <w:tmpl w:val="ADA8B61C"/>
    <w:lvl w:ilvl="0" w:tplc="F27292E4">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29D17E94"/>
    <w:multiLevelType w:val="hybridMultilevel"/>
    <w:tmpl w:val="BD8E65F4"/>
    <w:lvl w:ilvl="0" w:tplc="FFFFFFFF">
      <w:start w:val="1"/>
      <w:numFmt w:val="lowerLetter"/>
      <w:lvlText w:val="%1"/>
      <w:lvlJc w:val="left"/>
      <w:pPr>
        <w:ind w:left="1080" w:hanging="360"/>
      </w:pPr>
      <w:rPr>
        <w:rFonts w:hint="default"/>
      </w:rPr>
    </w:lvl>
    <w:lvl w:ilvl="1" w:tplc="08090019">
      <w:start w:val="1"/>
      <w:numFmt w:val="lowerLetter"/>
      <w:lvlText w:val="%2."/>
      <w:lvlJc w:val="left"/>
      <w:pPr>
        <w:ind w:left="216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B3E1E4E"/>
    <w:multiLevelType w:val="hybridMultilevel"/>
    <w:tmpl w:val="1CE613C8"/>
    <w:lvl w:ilvl="0" w:tplc="3F68C6E8">
      <w:start w:val="1"/>
      <w:numFmt w:val="lowerLetter"/>
      <w:lvlText w:val="%1"/>
      <w:lvlJc w:val="left"/>
      <w:pPr>
        <w:ind w:left="-392" w:hanging="360"/>
      </w:pPr>
      <w:rPr>
        <w:rFonts w:hint="default"/>
      </w:rPr>
    </w:lvl>
    <w:lvl w:ilvl="1" w:tplc="08090019">
      <w:start w:val="1"/>
      <w:numFmt w:val="lowerLetter"/>
      <w:lvlText w:val="%2."/>
      <w:lvlJc w:val="left"/>
      <w:pPr>
        <w:ind w:left="328" w:hanging="360"/>
      </w:pPr>
    </w:lvl>
    <w:lvl w:ilvl="2" w:tplc="0809001B">
      <w:start w:val="1"/>
      <w:numFmt w:val="lowerRoman"/>
      <w:lvlText w:val="%3."/>
      <w:lvlJc w:val="right"/>
      <w:pPr>
        <w:ind w:left="1048" w:hanging="180"/>
      </w:pPr>
    </w:lvl>
    <w:lvl w:ilvl="3" w:tplc="0809000F" w:tentative="1">
      <w:start w:val="1"/>
      <w:numFmt w:val="decimal"/>
      <w:lvlText w:val="%4."/>
      <w:lvlJc w:val="left"/>
      <w:pPr>
        <w:ind w:left="1768" w:hanging="360"/>
      </w:pPr>
    </w:lvl>
    <w:lvl w:ilvl="4" w:tplc="08090019" w:tentative="1">
      <w:start w:val="1"/>
      <w:numFmt w:val="lowerLetter"/>
      <w:lvlText w:val="%5."/>
      <w:lvlJc w:val="left"/>
      <w:pPr>
        <w:ind w:left="2488" w:hanging="360"/>
      </w:pPr>
    </w:lvl>
    <w:lvl w:ilvl="5" w:tplc="0809001B" w:tentative="1">
      <w:start w:val="1"/>
      <w:numFmt w:val="lowerRoman"/>
      <w:lvlText w:val="%6."/>
      <w:lvlJc w:val="right"/>
      <w:pPr>
        <w:ind w:left="3208" w:hanging="180"/>
      </w:pPr>
    </w:lvl>
    <w:lvl w:ilvl="6" w:tplc="0809000F" w:tentative="1">
      <w:start w:val="1"/>
      <w:numFmt w:val="decimal"/>
      <w:lvlText w:val="%7."/>
      <w:lvlJc w:val="left"/>
      <w:pPr>
        <w:ind w:left="3928" w:hanging="360"/>
      </w:pPr>
    </w:lvl>
    <w:lvl w:ilvl="7" w:tplc="08090019" w:tentative="1">
      <w:start w:val="1"/>
      <w:numFmt w:val="lowerLetter"/>
      <w:lvlText w:val="%8."/>
      <w:lvlJc w:val="left"/>
      <w:pPr>
        <w:ind w:left="4648" w:hanging="360"/>
      </w:pPr>
    </w:lvl>
    <w:lvl w:ilvl="8" w:tplc="0809001B" w:tentative="1">
      <w:start w:val="1"/>
      <w:numFmt w:val="lowerRoman"/>
      <w:lvlText w:val="%9."/>
      <w:lvlJc w:val="right"/>
      <w:pPr>
        <w:ind w:left="5368" w:hanging="180"/>
      </w:pPr>
    </w:lvl>
  </w:abstractNum>
  <w:abstractNum w:abstractNumId="26" w15:restartNumberingAfterBreak="0">
    <w:nsid w:val="2C642B96"/>
    <w:multiLevelType w:val="hybridMultilevel"/>
    <w:tmpl w:val="99E8F842"/>
    <w:lvl w:ilvl="0" w:tplc="08227890">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2F354316"/>
    <w:multiLevelType w:val="hybridMultilevel"/>
    <w:tmpl w:val="FFD09286"/>
    <w:lvl w:ilvl="0" w:tplc="0809001B">
      <w:start w:val="1"/>
      <w:numFmt w:val="lowerRoman"/>
      <w:lvlText w:val="%1."/>
      <w:lvlJc w:val="right"/>
      <w:pPr>
        <w:ind w:left="720" w:hanging="360"/>
      </w:pPr>
    </w:lvl>
    <w:lvl w:ilvl="1" w:tplc="8B4A2E84">
      <w:start w:val="1"/>
      <w:numFmt w:val="lowerRoman"/>
      <w:lvlText w:val="%2."/>
      <w:lvlJc w:val="left"/>
      <w:pPr>
        <w:ind w:left="1701" w:hanging="567"/>
      </w:pPr>
      <w:rPr>
        <w:rFonts w:hint="default"/>
      </w:rPr>
    </w:lvl>
    <w:lvl w:ilvl="2" w:tplc="BC06A59C">
      <w:start w:val="1"/>
      <w:numFmt w:val="lowerRoman"/>
      <w:lvlText w:val="%3."/>
      <w:lvlJc w:val="left"/>
      <w:pPr>
        <w:ind w:left="2160" w:hanging="180"/>
      </w:pPr>
      <w:rPr>
        <w:rFonts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0532472"/>
    <w:multiLevelType w:val="hybridMultilevel"/>
    <w:tmpl w:val="5C1AD4DE"/>
    <w:lvl w:ilvl="0" w:tplc="13B8C1EC">
      <w:start w:val="2"/>
      <w:numFmt w:val="bullet"/>
      <w:lvlText w:val=""/>
      <w:lvlJc w:val="left"/>
      <w:pPr>
        <w:ind w:left="1080" w:hanging="360"/>
      </w:pPr>
      <w:rPr>
        <w:rFonts w:ascii="Symbol" w:eastAsia="Times New Roman"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09E5B1C"/>
    <w:multiLevelType w:val="hybridMultilevel"/>
    <w:tmpl w:val="25660F42"/>
    <w:lvl w:ilvl="0" w:tplc="3180450C">
      <w:start w:val="1"/>
      <w:numFmt w:val="lowerLetter"/>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2912528"/>
    <w:multiLevelType w:val="hybridMultilevel"/>
    <w:tmpl w:val="6316BC0C"/>
    <w:lvl w:ilvl="0" w:tplc="DB40E852">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34416BA7"/>
    <w:multiLevelType w:val="hybridMultilevel"/>
    <w:tmpl w:val="DD384BF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34781E4E"/>
    <w:multiLevelType w:val="hybridMultilevel"/>
    <w:tmpl w:val="A1F6E6C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6046576"/>
    <w:multiLevelType w:val="hybridMultilevel"/>
    <w:tmpl w:val="74F0A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6370801"/>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35" w15:restartNumberingAfterBreak="0">
    <w:nsid w:val="372A769F"/>
    <w:multiLevelType w:val="hybridMultilevel"/>
    <w:tmpl w:val="0472C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73B06AA"/>
    <w:multiLevelType w:val="hybridMultilevel"/>
    <w:tmpl w:val="D1CC3282"/>
    <w:lvl w:ilvl="0" w:tplc="172439AE">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37476EDF"/>
    <w:multiLevelType w:val="hybridMultilevel"/>
    <w:tmpl w:val="0DB2D5F6"/>
    <w:lvl w:ilvl="0" w:tplc="13B8C1EC">
      <w:start w:val="2"/>
      <w:numFmt w:val="bullet"/>
      <w:lvlText w:val=""/>
      <w:lvlJc w:val="left"/>
      <w:pPr>
        <w:ind w:left="1080" w:hanging="360"/>
      </w:pPr>
      <w:rPr>
        <w:rFonts w:ascii="Symbol" w:eastAsia="Times New Roman"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37E625FA"/>
    <w:multiLevelType w:val="hybridMultilevel"/>
    <w:tmpl w:val="559827B8"/>
    <w:lvl w:ilvl="0" w:tplc="82CA1260">
      <w:start w:val="1"/>
      <w:numFmt w:val="lowerRoman"/>
      <w:lvlText w:val="%1."/>
      <w:lvlJc w:val="left"/>
      <w:pPr>
        <w:ind w:left="2367" w:hanging="360"/>
      </w:pPr>
      <w:rPr>
        <w:rFonts w:hint="default"/>
      </w:rPr>
    </w:lvl>
    <w:lvl w:ilvl="1" w:tplc="08090019" w:tentative="1">
      <w:start w:val="1"/>
      <w:numFmt w:val="lowerLetter"/>
      <w:lvlText w:val="%2."/>
      <w:lvlJc w:val="left"/>
      <w:pPr>
        <w:ind w:left="3087" w:hanging="360"/>
      </w:pPr>
    </w:lvl>
    <w:lvl w:ilvl="2" w:tplc="0809001B" w:tentative="1">
      <w:start w:val="1"/>
      <w:numFmt w:val="lowerRoman"/>
      <w:lvlText w:val="%3."/>
      <w:lvlJc w:val="right"/>
      <w:pPr>
        <w:ind w:left="3807" w:hanging="180"/>
      </w:pPr>
    </w:lvl>
    <w:lvl w:ilvl="3" w:tplc="0809000F" w:tentative="1">
      <w:start w:val="1"/>
      <w:numFmt w:val="decimal"/>
      <w:lvlText w:val="%4."/>
      <w:lvlJc w:val="left"/>
      <w:pPr>
        <w:ind w:left="4527" w:hanging="360"/>
      </w:pPr>
    </w:lvl>
    <w:lvl w:ilvl="4" w:tplc="08090019" w:tentative="1">
      <w:start w:val="1"/>
      <w:numFmt w:val="lowerLetter"/>
      <w:lvlText w:val="%5."/>
      <w:lvlJc w:val="left"/>
      <w:pPr>
        <w:ind w:left="5247" w:hanging="360"/>
      </w:pPr>
    </w:lvl>
    <w:lvl w:ilvl="5" w:tplc="0809001B" w:tentative="1">
      <w:start w:val="1"/>
      <w:numFmt w:val="lowerRoman"/>
      <w:lvlText w:val="%6."/>
      <w:lvlJc w:val="right"/>
      <w:pPr>
        <w:ind w:left="5967" w:hanging="180"/>
      </w:pPr>
    </w:lvl>
    <w:lvl w:ilvl="6" w:tplc="0809000F" w:tentative="1">
      <w:start w:val="1"/>
      <w:numFmt w:val="decimal"/>
      <w:lvlText w:val="%7."/>
      <w:lvlJc w:val="left"/>
      <w:pPr>
        <w:ind w:left="6687" w:hanging="360"/>
      </w:pPr>
    </w:lvl>
    <w:lvl w:ilvl="7" w:tplc="08090019" w:tentative="1">
      <w:start w:val="1"/>
      <w:numFmt w:val="lowerLetter"/>
      <w:lvlText w:val="%8."/>
      <w:lvlJc w:val="left"/>
      <w:pPr>
        <w:ind w:left="7407" w:hanging="360"/>
      </w:pPr>
    </w:lvl>
    <w:lvl w:ilvl="8" w:tplc="0809001B" w:tentative="1">
      <w:start w:val="1"/>
      <w:numFmt w:val="lowerRoman"/>
      <w:lvlText w:val="%9."/>
      <w:lvlJc w:val="right"/>
      <w:pPr>
        <w:ind w:left="8127" w:hanging="180"/>
      </w:pPr>
    </w:lvl>
  </w:abstractNum>
  <w:abstractNum w:abstractNumId="39" w15:restartNumberingAfterBreak="0">
    <w:nsid w:val="391E60E5"/>
    <w:multiLevelType w:val="hybridMultilevel"/>
    <w:tmpl w:val="EF8691C0"/>
    <w:lvl w:ilvl="0" w:tplc="CCA688C8">
      <w:start w:val="1"/>
      <w:numFmt w:val="lowerLetter"/>
      <w:lvlText w:val="%1"/>
      <w:lvlJc w:val="left"/>
      <w:pPr>
        <w:ind w:left="3708" w:hanging="567"/>
      </w:pPr>
      <w:rPr>
        <w:rFonts w:hint="default"/>
      </w:rPr>
    </w:lvl>
    <w:lvl w:ilvl="1" w:tplc="08090019">
      <w:start w:val="1"/>
      <w:numFmt w:val="lowerLetter"/>
      <w:lvlText w:val="%2."/>
      <w:lvlJc w:val="left"/>
      <w:pPr>
        <w:ind w:left="4014" w:hanging="360"/>
      </w:pPr>
    </w:lvl>
    <w:lvl w:ilvl="2" w:tplc="0809001B" w:tentative="1">
      <w:start w:val="1"/>
      <w:numFmt w:val="lowerRoman"/>
      <w:lvlText w:val="%3."/>
      <w:lvlJc w:val="right"/>
      <w:pPr>
        <w:ind w:left="4734" w:hanging="180"/>
      </w:pPr>
    </w:lvl>
    <w:lvl w:ilvl="3" w:tplc="0809000F" w:tentative="1">
      <w:start w:val="1"/>
      <w:numFmt w:val="decimal"/>
      <w:lvlText w:val="%4."/>
      <w:lvlJc w:val="left"/>
      <w:pPr>
        <w:ind w:left="5454" w:hanging="360"/>
      </w:pPr>
    </w:lvl>
    <w:lvl w:ilvl="4" w:tplc="08090019" w:tentative="1">
      <w:start w:val="1"/>
      <w:numFmt w:val="lowerLetter"/>
      <w:lvlText w:val="%5."/>
      <w:lvlJc w:val="left"/>
      <w:pPr>
        <w:ind w:left="6174" w:hanging="360"/>
      </w:pPr>
    </w:lvl>
    <w:lvl w:ilvl="5" w:tplc="0809001B" w:tentative="1">
      <w:start w:val="1"/>
      <w:numFmt w:val="lowerRoman"/>
      <w:lvlText w:val="%6."/>
      <w:lvlJc w:val="right"/>
      <w:pPr>
        <w:ind w:left="6894" w:hanging="180"/>
      </w:pPr>
    </w:lvl>
    <w:lvl w:ilvl="6" w:tplc="0809000F" w:tentative="1">
      <w:start w:val="1"/>
      <w:numFmt w:val="decimal"/>
      <w:lvlText w:val="%7."/>
      <w:lvlJc w:val="left"/>
      <w:pPr>
        <w:ind w:left="7614" w:hanging="360"/>
      </w:pPr>
    </w:lvl>
    <w:lvl w:ilvl="7" w:tplc="08090019" w:tentative="1">
      <w:start w:val="1"/>
      <w:numFmt w:val="lowerLetter"/>
      <w:lvlText w:val="%8."/>
      <w:lvlJc w:val="left"/>
      <w:pPr>
        <w:ind w:left="8334" w:hanging="360"/>
      </w:pPr>
    </w:lvl>
    <w:lvl w:ilvl="8" w:tplc="0809001B" w:tentative="1">
      <w:start w:val="1"/>
      <w:numFmt w:val="lowerRoman"/>
      <w:lvlText w:val="%9."/>
      <w:lvlJc w:val="right"/>
      <w:pPr>
        <w:ind w:left="9054" w:hanging="180"/>
      </w:pPr>
    </w:lvl>
  </w:abstractNum>
  <w:abstractNum w:abstractNumId="40" w15:restartNumberingAfterBreak="0">
    <w:nsid w:val="399E24FB"/>
    <w:multiLevelType w:val="hybridMultilevel"/>
    <w:tmpl w:val="F6105E64"/>
    <w:lvl w:ilvl="0" w:tplc="97B80232">
      <w:start w:val="1"/>
      <w:numFmt w:val="lowerLetter"/>
      <w:lvlText w:val="%1"/>
      <w:lvlJc w:val="left"/>
      <w:pPr>
        <w:ind w:left="1211" w:hanging="360"/>
      </w:pPr>
      <w:rPr>
        <w:rFonts w:hint="default"/>
        <w:b w:val="0"/>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1" w15:restartNumberingAfterBreak="0">
    <w:nsid w:val="39B46654"/>
    <w:multiLevelType w:val="hybridMultilevel"/>
    <w:tmpl w:val="DD941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A9B0D22"/>
    <w:multiLevelType w:val="hybridMultilevel"/>
    <w:tmpl w:val="B12A14DC"/>
    <w:lvl w:ilvl="0" w:tplc="EB4E9766">
      <w:start w:val="1"/>
      <w:numFmt w:val="lowerLetter"/>
      <w:lvlText w:val="%1"/>
      <w:lvlJc w:val="left"/>
      <w:pPr>
        <w:ind w:left="92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3" w15:restartNumberingAfterBreak="0">
    <w:nsid w:val="3B6E23BD"/>
    <w:multiLevelType w:val="hybridMultilevel"/>
    <w:tmpl w:val="8B30548C"/>
    <w:lvl w:ilvl="0" w:tplc="41DC1532">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4" w15:restartNumberingAfterBreak="0">
    <w:nsid w:val="3C606D78"/>
    <w:multiLevelType w:val="hybridMultilevel"/>
    <w:tmpl w:val="BB3ED6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CBC37E5"/>
    <w:multiLevelType w:val="multilevel"/>
    <w:tmpl w:val="D772DED4"/>
    <w:lvl w:ilvl="0">
      <w:start w:val="1"/>
      <w:numFmt w:val="decimal"/>
      <w:lvlText w:val="%1."/>
      <w:lvlJc w:val="left"/>
      <w:pPr>
        <w:ind w:left="360" w:hanging="360"/>
      </w:pPr>
      <w:rPr>
        <w:rFonts w:hint="default"/>
      </w:rPr>
    </w:lvl>
    <w:lvl w:ilvl="1">
      <w:start w:val="1"/>
      <w:numFmt w:val="decimal"/>
      <w:lvlText w:val="%2)"/>
      <w:lvlJc w:val="left"/>
      <w:pPr>
        <w:ind w:left="70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3E6B3D93"/>
    <w:multiLevelType w:val="hybridMultilevel"/>
    <w:tmpl w:val="C142916C"/>
    <w:lvl w:ilvl="0" w:tplc="07C80898">
      <w:start w:val="1"/>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47" w15:restartNumberingAfterBreak="0">
    <w:nsid w:val="40E257CA"/>
    <w:multiLevelType w:val="hybridMultilevel"/>
    <w:tmpl w:val="6F6A9E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124399D"/>
    <w:multiLevelType w:val="hybridMultilevel"/>
    <w:tmpl w:val="AE7C6AE2"/>
    <w:lvl w:ilvl="0" w:tplc="4DF65FE8">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2574"/>
        </w:tabs>
        <w:ind w:left="2574" w:hanging="360"/>
      </w:pPr>
    </w:lvl>
    <w:lvl w:ilvl="2" w:tplc="0809001B" w:tentative="1">
      <w:start w:val="1"/>
      <w:numFmt w:val="lowerRoman"/>
      <w:lvlText w:val="%3."/>
      <w:lvlJc w:val="right"/>
      <w:pPr>
        <w:tabs>
          <w:tab w:val="num" w:pos="3294"/>
        </w:tabs>
        <w:ind w:left="3294" w:hanging="180"/>
      </w:pPr>
    </w:lvl>
    <w:lvl w:ilvl="3" w:tplc="0809000F" w:tentative="1">
      <w:start w:val="1"/>
      <w:numFmt w:val="decimal"/>
      <w:lvlText w:val="%4."/>
      <w:lvlJc w:val="left"/>
      <w:pPr>
        <w:tabs>
          <w:tab w:val="num" w:pos="4014"/>
        </w:tabs>
        <w:ind w:left="4014" w:hanging="360"/>
      </w:pPr>
    </w:lvl>
    <w:lvl w:ilvl="4" w:tplc="08090019" w:tentative="1">
      <w:start w:val="1"/>
      <w:numFmt w:val="lowerLetter"/>
      <w:lvlText w:val="%5."/>
      <w:lvlJc w:val="left"/>
      <w:pPr>
        <w:tabs>
          <w:tab w:val="num" w:pos="4734"/>
        </w:tabs>
        <w:ind w:left="4734" w:hanging="360"/>
      </w:pPr>
    </w:lvl>
    <w:lvl w:ilvl="5" w:tplc="0809001B" w:tentative="1">
      <w:start w:val="1"/>
      <w:numFmt w:val="lowerRoman"/>
      <w:lvlText w:val="%6."/>
      <w:lvlJc w:val="right"/>
      <w:pPr>
        <w:tabs>
          <w:tab w:val="num" w:pos="5454"/>
        </w:tabs>
        <w:ind w:left="5454" w:hanging="180"/>
      </w:pPr>
    </w:lvl>
    <w:lvl w:ilvl="6" w:tplc="0809000F" w:tentative="1">
      <w:start w:val="1"/>
      <w:numFmt w:val="decimal"/>
      <w:lvlText w:val="%7."/>
      <w:lvlJc w:val="left"/>
      <w:pPr>
        <w:tabs>
          <w:tab w:val="num" w:pos="6174"/>
        </w:tabs>
        <w:ind w:left="6174" w:hanging="360"/>
      </w:pPr>
    </w:lvl>
    <w:lvl w:ilvl="7" w:tplc="08090019" w:tentative="1">
      <w:start w:val="1"/>
      <w:numFmt w:val="lowerLetter"/>
      <w:lvlText w:val="%8."/>
      <w:lvlJc w:val="left"/>
      <w:pPr>
        <w:tabs>
          <w:tab w:val="num" w:pos="6894"/>
        </w:tabs>
        <w:ind w:left="6894" w:hanging="360"/>
      </w:pPr>
    </w:lvl>
    <w:lvl w:ilvl="8" w:tplc="0809001B" w:tentative="1">
      <w:start w:val="1"/>
      <w:numFmt w:val="lowerRoman"/>
      <w:lvlText w:val="%9."/>
      <w:lvlJc w:val="right"/>
      <w:pPr>
        <w:tabs>
          <w:tab w:val="num" w:pos="7614"/>
        </w:tabs>
        <w:ind w:left="7614" w:hanging="180"/>
      </w:pPr>
    </w:lvl>
  </w:abstractNum>
  <w:abstractNum w:abstractNumId="49" w15:restartNumberingAfterBreak="0">
    <w:nsid w:val="419F3CC0"/>
    <w:multiLevelType w:val="hybridMultilevel"/>
    <w:tmpl w:val="A800A162"/>
    <w:lvl w:ilvl="0" w:tplc="8840946A">
      <w:start w:val="2"/>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1593"/>
        </w:tabs>
        <w:ind w:left="1593" w:hanging="360"/>
      </w:pPr>
    </w:lvl>
    <w:lvl w:ilvl="2" w:tplc="0809001B" w:tentative="1">
      <w:start w:val="1"/>
      <w:numFmt w:val="lowerRoman"/>
      <w:lvlText w:val="%3."/>
      <w:lvlJc w:val="right"/>
      <w:pPr>
        <w:tabs>
          <w:tab w:val="num" w:pos="2313"/>
        </w:tabs>
        <w:ind w:left="2313" w:hanging="180"/>
      </w:pPr>
    </w:lvl>
    <w:lvl w:ilvl="3" w:tplc="0809000F" w:tentative="1">
      <w:start w:val="1"/>
      <w:numFmt w:val="decimal"/>
      <w:lvlText w:val="%4."/>
      <w:lvlJc w:val="left"/>
      <w:pPr>
        <w:tabs>
          <w:tab w:val="num" w:pos="3033"/>
        </w:tabs>
        <w:ind w:left="3033" w:hanging="360"/>
      </w:pPr>
    </w:lvl>
    <w:lvl w:ilvl="4" w:tplc="08090019" w:tentative="1">
      <w:start w:val="1"/>
      <w:numFmt w:val="lowerLetter"/>
      <w:lvlText w:val="%5."/>
      <w:lvlJc w:val="left"/>
      <w:pPr>
        <w:tabs>
          <w:tab w:val="num" w:pos="3753"/>
        </w:tabs>
        <w:ind w:left="3753" w:hanging="360"/>
      </w:pPr>
    </w:lvl>
    <w:lvl w:ilvl="5" w:tplc="0809001B" w:tentative="1">
      <w:start w:val="1"/>
      <w:numFmt w:val="lowerRoman"/>
      <w:lvlText w:val="%6."/>
      <w:lvlJc w:val="right"/>
      <w:pPr>
        <w:tabs>
          <w:tab w:val="num" w:pos="4473"/>
        </w:tabs>
        <w:ind w:left="4473" w:hanging="180"/>
      </w:pPr>
    </w:lvl>
    <w:lvl w:ilvl="6" w:tplc="0809000F" w:tentative="1">
      <w:start w:val="1"/>
      <w:numFmt w:val="decimal"/>
      <w:lvlText w:val="%7."/>
      <w:lvlJc w:val="left"/>
      <w:pPr>
        <w:tabs>
          <w:tab w:val="num" w:pos="5193"/>
        </w:tabs>
        <w:ind w:left="5193" w:hanging="360"/>
      </w:pPr>
    </w:lvl>
    <w:lvl w:ilvl="7" w:tplc="08090019" w:tentative="1">
      <w:start w:val="1"/>
      <w:numFmt w:val="lowerLetter"/>
      <w:lvlText w:val="%8."/>
      <w:lvlJc w:val="left"/>
      <w:pPr>
        <w:tabs>
          <w:tab w:val="num" w:pos="5913"/>
        </w:tabs>
        <w:ind w:left="5913" w:hanging="360"/>
      </w:pPr>
    </w:lvl>
    <w:lvl w:ilvl="8" w:tplc="0809001B" w:tentative="1">
      <w:start w:val="1"/>
      <w:numFmt w:val="lowerRoman"/>
      <w:lvlText w:val="%9."/>
      <w:lvlJc w:val="right"/>
      <w:pPr>
        <w:tabs>
          <w:tab w:val="num" w:pos="6633"/>
        </w:tabs>
        <w:ind w:left="6633" w:hanging="180"/>
      </w:pPr>
    </w:lvl>
  </w:abstractNum>
  <w:abstractNum w:abstractNumId="50" w15:restartNumberingAfterBreak="0">
    <w:nsid w:val="41DE231F"/>
    <w:multiLevelType w:val="hybridMultilevel"/>
    <w:tmpl w:val="30522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246463F"/>
    <w:multiLevelType w:val="hybridMultilevel"/>
    <w:tmpl w:val="2DC8CE5A"/>
    <w:lvl w:ilvl="0" w:tplc="172439AE">
      <w:start w:val="1"/>
      <w:numFmt w:val="lowerLetter"/>
      <w:lvlText w:val="%1"/>
      <w:lvlJc w:val="left"/>
      <w:pPr>
        <w:tabs>
          <w:tab w:val="num" w:pos="1418"/>
        </w:tabs>
        <w:ind w:left="1418" w:hanging="567"/>
      </w:pPr>
      <w:rPr>
        <w:rFonts w:hint="default"/>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52" w15:restartNumberingAfterBreak="0">
    <w:nsid w:val="42E634AF"/>
    <w:multiLevelType w:val="hybridMultilevel"/>
    <w:tmpl w:val="2438C9AC"/>
    <w:lvl w:ilvl="0" w:tplc="3F68C6E8">
      <w:start w:val="1"/>
      <w:numFmt w:val="lowerLetter"/>
      <w:lvlText w:val="%1"/>
      <w:lvlJc w:val="left"/>
      <w:pPr>
        <w:ind w:left="720" w:hanging="360"/>
      </w:pPr>
      <w:rPr>
        <w:rFonts w:hint="default"/>
      </w:rPr>
    </w:lvl>
    <w:lvl w:ilvl="1" w:tplc="0809001B">
      <w:start w:val="1"/>
      <w:numFmt w:val="lowerRoman"/>
      <w:lvlText w:val="%2."/>
      <w:lvlJc w:val="right"/>
      <w:pPr>
        <w:ind w:left="180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5354F15"/>
    <w:multiLevelType w:val="multilevel"/>
    <w:tmpl w:val="AFA6EB3E"/>
    <w:lvl w:ilvl="0">
      <w:start w:val="1"/>
      <w:numFmt w:val="decimal"/>
      <w:pStyle w:val="Heading1111"/>
      <w:lvlText w:val="%1."/>
      <w:lvlJc w:val="left"/>
      <w:pPr>
        <w:tabs>
          <w:tab w:val="num" w:pos="567"/>
        </w:tabs>
        <w:ind w:left="567" w:hanging="567"/>
      </w:pPr>
      <w:rPr>
        <w:rFonts w:hint="default"/>
        <w:b/>
      </w:rPr>
    </w:lvl>
    <w:lvl w:ilvl="1">
      <w:start w:val="1"/>
      <w:numFmt w:val="decimal"/>
      <w:lvlText w:val="%1.%2."/>
      <w:lvlJc w:val="left"/>
      <w:pPr>
        <w:tabs>
          <w:tab w:val="num" w:pos="851"/>
        </w:tabs>
        <w:ind w:left="851" w:hanging="851"/>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45B31E05"/>
    <w:multiLevelType w:val="hybridMultilevel"/>
    <w:tmpl w:val="9BF2085C"/>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8CD1AE8"/>
    <w:multiLevelType w:val="hybridMultilevel"/>
    <w:tmpl w:val="E2E4F72C"/>
    <w:lvl w:ilvl="0" w:tplc="7F1CBA62">
      <w:start w:val="10"/>
      <w:numFmt w:val="bullet"/>
      <w:lvlText w:val="•"/>
      <w:lvlJc w:val="left"/>
      <w:pPr>
        <w:ind w:left="644" w:hanging="360"/>
      </w:pPr>
      <w:rPr>
        <w:rFonts w:ascii="Calibri" w:eastAsiaTheme="minorHAnsi" w:hAnsi="Calibri" w:cs="Calibri"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6"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4BA37559"/>
    <w:multiLevelType w:val="hybridMultilevel"/>
    <w:tmpl w:val="B77A74EA"/>
    <w:lvl w:ilvl="0" w:tplc="07C80898">
      <w:start w:val="1"/>
      <w:numFmt w:val="lowerLetter"/>
      <w:lvlText w:val="%1"/>
      <w:lvlJc w:val="left"/>
      <w:pPr>
        <w:tabs>
          <w:tab w:val="num" w:pos="1134"/>
        </w:tabs>
        <w:ind w:left="1134" w:hanging="567"/>
      </w:pPr>
      <w:rPr>
        <w:rFonts w:hint="default"/>
      </w:rPr>
    </w:lvl>
    <w:lvl w:ilvl="1" w:tplc="ADEE2702">
      <w:start w:val="1"/>
      <w:numFmt w:val="lowerRoman"/>
      <w:lvlText w:val="%2."/>
      <w:lvlJc w:val="left"/>
      <w:pPr>
        <w:tabs>
          <w:tab w:val="num" w:pos="1701"/>
        </w:tabs>
        <w:ind w:left="1701" w:hanging="567"/>
      </w:pPr>
      <w:rPr>
        <w:rFonts w:hint="default"/>
        <w:b w:val="0"/>
      </w:rPr>
    </w:lvl>
    <w:lvl w:ilvl="2" w:tplc="026AF282">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58" w15:restartNumberingAfterBreak="0">
    <w:nsid w:val="4BD9184D"/>
    <w:multiLevelType w:val="hybridMultilevel"/>
    <w:tmpl w:val="99365CD4"/>
    <w:lvl w:ilvl="0" w:tplc="0809001B">
      <w:start w:val="1"/>
      <w:numFmt w:val="lowerRoman"/>
      <w:lvlText w:val="%1."/>
      <w:lvlJc w:val="right"/>
      <w:pPr>
        <w:tabs>
          <w:tab w:val="num" w:pos="2007"/>
        </w:tabs>
        <w:ind w:left="2007" w:hanging="567"/>
      </w:pPr>
      <w:rPr>
        <w:rFonts w:hint="default"/>
      </w:rPr>
    </w:lvl>
    <w:lvl w:ilvl="1" w:tplc="FFFFFFFF">
      <w:start w:val="1"/>
      <w:numFmt w:val="lowerRoman"/>
      <w:lvlText w:val="%2."/>
      <w:lvlJc w:val="right"/>
      <w:pPr>
        <w:ind w:left="2313" w:hanging="360"/>
      </w:pPr>
    </w:lvl>
    <w:lvl w:ilvl="2" w:tplc="FFFFFFFF" w:tentative="1">
      <w:start w:val="1"/>
      <w:numFmt w:val="lowerRoman"/>
      <w:lvlText w:val="%3."/>
      <w:lvlJc w:val="right"/>
      <w:pPr>
        <w:tabs>
          <w:tab w:val="num" w:pos="3033"/>
        </w:tabs>
        <w:ind w:left="3033" w:hanging="180"/>
      </w:pPr>
    </w:lvl>
    <w:lvl w:ilvl="3" w:tplc="FFFFFFFF" w:tentative="1">
      <w:start w:val="1"/>
      <w:numFmt w:val="decimal"/>
      <w:lvlText w:val="%4."/>
      <w:lvlJc w:val="left"/>
      <w:pPr>
        <w:tabs>
          <w:tab w:val="num" w:pos="3753"/>
        </w:tabs>
        <w:ind w:left="3753" w:hanging="360"/>
      </w:pPr>
    </w:lvl>
    <w:lvl w:ilvl="4" w:tplc="FFFFFFFF" w:tentative="1">
      <w:start w:val="1"/>
      <w:numFmt w:val="lowerLetter"/>
      <w:lvlText w:val="%5."/>
      <w:lvlJc w:val="left"/>
      <w:pPr>
        <w:tabs>
          <w:tab w:val="num" w:pos="4473"/>
        </w:tabs>
        <w:ind w:left="4473" w:hanging="360"/>
      </w:pPr>
    </w:lvl>
    <w:lvl w:ilvl="5" w:tplc="FFFFFFFF" w:tentative="1">
      <w:start w:val="1"/>
      <w:numFmt w:val="lowerRoman"/>
      <w:lvlText w:val="%6."/>
      <w:lvlJc w:val="right"/>
      <w:pPr>
        <w:tabs>
          <w:tab w:val="num" w:pos="5193"/>
        </w:tabs>
        <w:ind w:left="5193" w:hanging="180"/>
      </w:pPr>
    </w:lvl>
    <w:lvl w:ilvl="6" w:tplc="FFFFFFFF" w:tentative="1">
      <w:start w:val="1"/>
      <w:numFmt w:val="decimal"/>
      <w:lvlText w:val="%7."/>
      <w:lvlJc w:val="left"/>
      <w:pPr>
        <w:tabs>
          <w:tab w:val="num" w:pos="5913"/>
        </w:tabs>
        <w:ind w:left="5913" w:hanging="360"/>
      </w:pPr>
    </w:lvl>
    <w:lvl w:ilvl="7" w:tplc="FFFFFFFF" w:tentative="1">
      <w:start w:val="1"/>
      <w:numFmt w:val="lowerLetter"/>
      <w:lvlText w:val="%8."/>
      <w:lvlJc w:val="left"/>
      <w:pPr>
        <w:tabs>
          <w:tab w:val="num" w:pos="6633"/>
        </w:tabs>
        <w:ind w:left="6633" w:hanging="360"/>
      </w:pPr>
    </w:lvl>
    <w:lvl w:ilvl="8" w:tplc="FFFFFFFF" w:tentative="1">
      <w:start w:val="1"/>
      <w:numFmt w:val="lowerRoman"/>
      <w:lvlText w:val="%9."/>
      <w:lvlJc w:val="right"/>
      <w:pPr>
        <w:tabs>
          <w:tab w:val="num" w:pos="7353"/>
        </w:tabs>
        <w:ind w:left="7353" w:hanging="180"/>
      </w:pPr>
    </w:lvl>
  </w:abstractNum>
  <w:abstractNum w:abstractNumId="59" w15:restartNumberingAfterBreak="0">
    <w:nsid w:val="4C982000"/>
    <w:multiLevelType w:val="hybridMultilevel"/>
    <w:tmpl w:val="6DF24DA2"/>
    <w:lvl w:ilvl="0" w:tplc="3F68C6E8">
      <w:start w:val="1"/>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1440"/>
        </w:tabs>
        <w:ind w:left="1440" w:hanging="360"/>
      </w:pPr>
    </w:lvl>
    <w:lvl w:ilvl="2" w:tplc="90A2FC7E">
      <w:start w:val="1"/>
      <w:numFmt w:val="lowerRoman"/>
      <w:lvlText w:val="%3."/>
      <w:lvlJc w:val="left"/>
      <w:pPr>
        <w:tabs>
          <w:tab w:val="num" w:pos="2490"/>
        </w:tabs>
        <w:ind w:left="2434" w:hanging="454"/>
      </w:pPr>
      <w:rPr>
        <w:rFonts w:hint="default"/>
        <w:b w:val="0"/>
        <w:sz w:val="24"/>
        <w:szCs w:val="20"/>
      </w:rPr>
    </w:lvl>
    <w:lvl w:ilvl="3" w:tplc="08090001">
      <w:start w:val="1"/>
      <w:numFmt w:val="bullet"/>
      <w:lvlText w:val=""/>
      <w:lvlJc w:val="left"/>
      <w:pPr>
        <w:ind w:left="3240" w:hanging="720"/>
      </w:pPr>
      <w:rPr>
        <w:rFonts w:ascii="Symbol" w:hAnsi="Symbol" w:hint="default"/>
      </w:rPr>
    </w:lvl>
    <w:lvl w:ilvl="4" w:tplc="08090019">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0" w15:restartNumberingAfterBreak="0">
    <w:nsid w:val="4D21206E"/>
    <w:multiLevelType w:val="hybridMultilevel"/>
    <w:tmpl w:val="9E3E5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B6609D"/>
    <w:multiLevelType w:val="hybridMultilevel"/>
    <w:tmpl w:val="4852C2DE"/>
    <w:lvl w:ilvl="0" w:tplc="C2860434">
      <w:start w:val="4"/>
      <w:numFmt w:val="lowerLetter"/>
      <w:lvlText w:val="%1"/>
      <w:lvlJc w:val="left"/>
      <w:pPr>
        <w:ind w:left="1211" w:hanging="360"/>
      </w:pPr>
      <w:rPr>
        <w:rFonts w:hint="default"/>
        <w:b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2" w15:restartNumberingAfterBreak="0">
    <w:nsid w:val="53DF689A"/>
    <w:multiLevelType w:val="hybridMultilevel"/>
    <w:tmpl w:val="744AD2F8"/>
    <w:lvl w:ilvl="0" w:tplc="2D06CA8C">
      <w:start w:val="1"/>
      <w:numFmt w:val="decimal"/>
      <w:lvlText w:val="%1."/>
      <w:lvlJc w:val="left"/>
      <w:pPr>
        <w:ind w:left="720" w:hanging="360"/>
      </w:pPr>
      <w:rPr>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5850605"/>
    <w:multiLevelType w:val="hybridMultilevel"/>
    <w:tmpl w:val="61883DC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8C12A84"/>
    <w:multiLevelType w:val="hybridMultilevel"/>
    <w:tmpl w:val="80C451D8"/>
    <w:lvl w:ilvl="0" w:tplc="97B80232">
      <w:start w:val="1"/>
      <w:numFmt w:val="lowerLetter"/>
      <w:lvlText w:val="%1"/>
      <w:lvlJc w:val="left"/>
      <w:pPr>
        <w:tabs>
          <w:tab w:val="num" w:pos="397"/>
        </w:tabs>
        <w:ind w:left="397" w:hanging="397"/>
      </w:pPr>
      <w:rPr>
        <w:rFonts w:hint="default"/>
        <w:b w:val="0"/>
      </w:rPr>
    </w:lvl>
    <w:lvl w:ilvl="1" w:tplc="AF1A10A2">
      <w:start w:val="1"/>
      <w:numFmt w:val="lowerRoman"/>
      <w:lvlText w:val="%2."/>
      <w:lvlJc w:val="left"/>
      <w:pPr>
        <w:ind w:left="1134" w:hanging="567"/>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5" w15:restartNumberingAfterBreak="0">
    <w:nsid w:val="58FA37B1"/>
    <w:multiLevelType w:val="hybridMultilevel"/>
    <w:tmpl w:val="3A8A40D8"/>
    <w:lvl w:ilvl="0" w:tplc="D5E0B21A">
      <w:start w:val="1"/>
      <w:numFmt w:val="lowerLetter"/>
      <w:lvlText w:val="%1"/>
      <w:lvlJc w:val="left"/>
      <w:pPr>
        <w:tabs>
          <w:tab w:val="num" w:pos="567"/>
        </w:tabs>
        <w:ind w:left="567"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66" w15:restartNumberingAfterBreak="0">
    <w:nsid w:val="590F549F"/>
    <w:multiLevelType w:val="hybridMultilevel"/>
    <w:tmpl w:val="1C903C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5B5E61E8"/>
    <w:multiLevelType w:val="hybridMultilevel"/>
    <w:tmpl w:val="A8E04A38"/>
    <w:lvl w:ilvl="0" w:tplc="3F0AC87A">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8" w15:restartNumberingAfterBreak="0">
    <w:nsid w:val="5B9B7FE7"/>
    <w:multiLevelType w:val="hybridMultilevel"/>
    <w:tmpl w:val="333615AE"/>
    <w:lvl w:ilvl="0" w:tplc="56C2E30A">
      <w:start w:val="1"/>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9" w15:restartNumberingAfterBreak="0">
    <w:nsid w:val="5BB90724"/>
    <w:multiLevelType w:val="hybridMultilevel"/>
    <w:tmpl w:val="98488F2A"/>
    <w:lvl w:ilvl="0" w:tplc="D9DEA6EA">
      <w:start w:val="1"/>
      <w:numFmt w:val="lowerLetter"/>
      <w:lvlText w:val="%1"/>
      <w:lvlJc w:val="left"/>
      <w:pPr>
        <w:ind w:left="1134" w:hanging="567"/>
      </w:pPr>
      <w:rPr>
        <w:rFonts w:hint="default"/>
      </w:rPr>
    </w:lvl>
    <w:lvl w:ilvl="1" w:tplc="462C7D40">
      <w:start w:val="1"/>
      <w:numFmt w:val="lowerRoman"/>
      <w:lvlText w:val="%2."/>
      <w:lvlJc w:val="left"/>
      <w:pPr>
        <w:ind w:left="1701"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5C4E6B37"/>
    <w:multiLevelType w:val="hybridMultilevel"/>
    <w:tmpl w:val="B902EF54"/>
    <w:lvl w:ilvl="0" w:tplc="08090001">
      <w:start w:val="1"/>
      <w:numFmt w:val="bullet"/>
      <w:lvlText w:val=""/>
      <w:lvlJc w:val="left"/>
      <w:pPr>
        <w:ind w:left="720" w:hanging="360"/>
      </w:pPr>
      <w:rPr>
        <w:rFonts w:ascii="Symbol" w:hAnsi="Symbol" w:hint="default"/>
      </w:rPr>
    </w:lvl>
    <w:lvl w:ilvl="1" w:tplc="AE6CE356">
      <w:numFmt w:val="bullet"/>
      <w:lvlText w:val="•"/>
      <w:lvlJc w:val="left"/>
      <w:pPr>
        <w:ind w:left="1440" w:hanging="360"/>
      </w:pPr>
      <w:rPr>
        <w:rFonts w:ascii="Calibri" w:eastAsia="Times New Roman"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D210D4E"/>
    <w:multiLevelType w:val="hybridMultilevel"/>
    <w:tmpl w:val="19401AC6"/>
    <w:lvl w:ilvl="0" w:tplc="41DC1532">
      <w:start w:val="1"/>
      <w:numFmt w:val="lowerLetter"/>
      <w:lvlText w:val="%1"/>
      <w:lvlJc w:val="left"/>
      <w:pPr>
        <w:tabs>
          <w:tab w:val="num" w:pos="3969"/>
        </w:tabs>
        <w:ind w:left="3969" w:hanging="567"/>
      </w:pPr>
      <w:rPr>
        <w:rFonts w:hint="default"/>
      </w:rPr>
    </w:lvl>
    <w:lvl w:ilvl="1" w:tplc="08090019">
      <w:start w:val="1"/>
      <w:numFmt w:val="lowerLetter"/>
      <w:lvlText w:val="%2."/>
      <w:lvlJc w:val="left"/>
      <w:pPr>
        <w:tabs>
          <w:tab w:val="num" w:pos="4275"/>
        </w:tabs>
        <w:ind w:left="4275" w:hanging="360"/>
      </w:pPr>
    </w:lvl>
    <w:lvl w:ilvl="2" w:tplc="0809001B" w:tentative="1">
      <w:start w:val="1"/>
      <w:numFmt w:val="lowerRoman"/>
      <w:lvlText w:val="%3."/>
      <w:lvlJc w:val="right"/>
      <w:pPr>
        <w:tabs>
          <w:tab w:val="num" w:pos="4995"/>
        </w:tabs>
        <w:ind w:left="4995" w:hanging="180"/>
      </w:pPr>
    </w:lvl>
    <w:lvl w:ilvl="3" w:tplc="0809000F" w:tentative="1">
      <w:start w:val="1"/>
      <w:numFmt w:val="decimal"/>
      <w:lvlText w:val="%4."/>
      <w:lvlJc w:val="left"/>
      <w:pPr>
        <w:tabs>
          <w:tab w:val="num" w:pos="5715"/>
        </w:tabs>
        <w:ind w:left="5715" w:hanging="360"/>
      </w:pPr>
    </w:lvl>
    <w:lvl w:ilvl="4" w:tplc="08090019" w:tentative="1">
      <w:start w:val="1"/>
      <w:numFmt w:val="lowerLetter"/>
      <w:lvlText w:val="%5."/>
      <w:lvlJc w:val="left"/>
      <w:pPr>
        <w:tabs>
          <w:tab w:val="num" w:pos="6435"/>
        </w:tabs>
        <w:ind w:left="6435" w:hanging="360"/>
      </w:pPr>
    </w:lvl>
    <w:lvl w:ilvl="5" w:tplc="0809001B" w:tentative="1">
      <w:start w:val="1"/>
      <w:numFmt w:val="lowerRoman"/>
      <w:lvlText w:val="%6."/>
      <w:lvlJc w:val="right"/>
      <w:pPr>
        <w:tabs>
          <w:tab w:val="num" w:pos="7155"/>
        </w:tabs>
        <w:ind w:left="7155" w:hanging="180"/>
      </w:pPr>
    </w:lvl>
    <w:lvl w:ilvl="6" w:tplc="0809000F" w:tentative="1">
      <w:start w:val="1"/>
      <w:numFmt w:val="decimal"/>
      <w:lvlText w:val="%7."/>
      <w:lvlJc w:val="left"/>
      <w:pPr>
        <w:tabs>
          <w:tab w:val="num" w:pos="7875"/>
        </w:tabs>
        <w:ind w:left="7875" w:hanging="360"/>
      </w:pPr>
    </w:lvl>
    <w:lvl w:ilvl="7" w:tplc="08090019" w:tentative="1">
      <w:start w:val="1"/>
      <w:numFmt w:val="lowerLetter"/>
      <w:lvlText w:val="%8."/>
      <w:lvlJc w:val="left"/>
      <w:pPr>
        <w:tabs>
          <w:tab w:val="num" w:pos="8595"/>
        </w:tabs>
        <w:ind w:left="8595" w:hanging="360"/>
      </w:pPr>
    </w:lvl>
    <w:lvl w:ilvl="8" w:tplc="0809001B" w:tentative="1">
      <w:start w:val="1"/>
      <w:numFmt w:val="lowerRoman"/>
      <w:lvlText w:val="%9."/>
      <w:lvlJc w:val="right"/>
      <w:pPr>
        <w:tabs>
          <w:tab w:val="num" w:pos="9315"/>
        </w:tabs>
        <w:ind w:left="9315" w:hanging="180"/>
      </w:pPr>
    </w:lvl>
  </w:abstractNum>
  <w:abstractNum w:abstractNumId="72" w15:restartNumberingAfterBreak="0">
    <w:nsid w:val="5E715133"/>
    <w:multiLevelType w:val="hybridMultilevel"/>
    <w:tmpl w:val="D4369D62"/>
    <w:lvl w:ilvl="0" w:tplc="04BCEBFC">
      <w:start w:val="1"/>
      <w:numFmt w:val="lowerLetter"/>
      <w:lvlText w:val="%1"/>
      <w:lvlJc w:val="left"/>
      <w:pPr>
        <w:tabs>
          <w:tab w:val="num" w:pos="1287"/>
        </w:tabs>
        <w:ind w:left="128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5F4948DE"/>
    <w:multiLevelType w:val="hybridMultilevel"/>
    <w:tmpl w:val="52D04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0167047"/>
    <w:multiLevelType w:val="hybridMultilevel"/>
    <w:tmpl w:val="2F9E2234"/>
    <w:lvl w:ilvl="0" w:tplc="07C80898">
      <w:start w:val="1"/>
      <w:numFmt w:val="lowerLetter"/>
      <w:lvlText w:val="%1"/>
      <w:lvlJc w:val="left"/>
      <w:pPr>
        <w:tabs>
          <w:tab w:val="num" w:pos="1134"/>
        </w:tabs>
        <w:ind w:left="1134" w:hanging="567"/>
      </w:pPr>
      <w:rPr>
        <w:rFonts w:hint="default"/>
      </w:rPr>
    </w:lvl>
    <w:lvl w:ilvl="1" w:tplc="3F0AC87A">
      <w:start w:val="1"/>
      <w:numFmt w:val="lowerRoman"/>
      <w:lvlText w:val="%2."/>
      <w:lvlJc w:val="left"/>
      <w:pPr>
        <w:tabs>
          <w:tab w:val="num" w:pos="1701"/>
        </w:tabs>
        <w:ind w:left="1701" w:hanging="567"/>
      </w:pPr>
      <w:rPr>
        <w:rFonts w:hint="default"/>
      </w:rPr>
    </w:lvl>
    <w:lvl w:ilvl="2" w:tplc="82CA1260">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75" w15:restartNumberingAfterBreak="0">
    <w:nsid w:val="608112B7"/>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76" w15:restartNumberingAfterBreak="0">
    <w:nsid w:val="62565465"/>
    <w:multiLevelType w:val="hybridMultilevel"/>
    <w:tmpl w:val="DDBE7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2B6247A"/>
    <w:multiLevelType w:val="hybridMultilevel"/>
    <w:tmpl w:val="596AC3AE"/>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8" w15:restartNumberingAfterBreak="0">
    <w:nsid w:val="65827F57"/>
    <w:multiLevelType w:val="hybridMultilevel"/>
    <w:tmpl w:val="1E68E3C0"/>
    <w:lvl w:ilvl="0" w:tplc="8842B16C">
      <w:start w:val="1"/>
      <w:numFmt w:val="lowerLetter"/>
      <w:lvlText w:val="%1"/>
      <w:lvlJc w:val="left"/>
      <w:pPr>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9" w15:restartNumberingAfterBreak="0">
    <w:nsid w:val="66966731"/>
    <w:multiLevelType w:val="multilevel"/>
    <w:tmpl w:val="21BCA71E"/>
    <w:lvl w:ilvl="0">
      <w:start w:val="1"/>
      <w:numFmt w:val="upperLetter"/>
      <w:pStyle w:val="ABackground"/>
      <w:lvlText w:val="(%1)"/>
      <w:lvlJc w:val="left"/>
      <w:pPr>
        <w:tabs>
          <w:tab w:val="num" w:pos="862"/>
        </w:tabs>
        <w:ind w:left="862" w:hanging="720"/>
      </w:pPr>
      <w:rPr>
        <w:rFonts w:ascii="Arial" w:hAnsi="Arial" w:cs="Arial" w:hint="default"/>
        <w:b w:val="0"/>
        <w:i w:val="0"/>
        <w:caps/>
        <w:sz w:val="24"/>
        <w:szCs w:val="24"/>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80" w15:restartNumberingAfterBreak="0">
    <w:nsid w:val="69F47A56"/>
    <w:multiLevelType w:val="hybridMultilevel"/>
    <w:tmpl w:val="2076A3AA"/>
    <w:lvl w:ilvl="0" w:tplc="BBC62044">
      <w:start w:val="1"/>
      <w:numFmt w:val="lowerLetter"/>
      <w:lvlText w:val="%1"/>
      <w:lvlJc w:val="left"/>
      <w:pPr>
        <w:tabs>
          <w:tab w:val="num" w:pos="1287"/>
        </w:tabs>
        <w:ind w:left="1287" w:hanging="567"/>
      </w:pPr>
      <w:rPr>
        <w:rFonts w:hint="default"/>
      </w:rPr>
    </w:lvl>
    <w:lvl w:ilvl="1" w:tplc="08090019" w:tentative="1">
      <w:start w:val="1"/>
      <w:numFmt w:val="lowerLetter"/>
      <w:lvlText w:val="%2."/>
      <w:lvlJc w:val="left"/>
      <w:pPr>
        <w:ind w:left="1593" w:hanging="360"/>
      </w:pPr>
    </w:lvl>
    <w:lvl w:ilvl="2" w:tplc="0809001B" w:tentative="1">
      <w:start w:val="1"/>
      <w:numFmt w:val="lowerRoman"/>
      <w:lvlText w:val="%3."/>
      <w:lvlJc w:val="right"/>
      <w:pPr>
        <w:ind w:left="2313" w:hanging="180"/>
      </w:pPr>
    </w:lvl>
    <w:lvl w:ilvl="3" w:tplc="0809000F" w:tentative="1">
      <w:start w:val="1"/>
      <w:numFmt w:val="decimal"/>
      <w:lvlText w:val="%4."/>
      <w:lvlJc w:val="left"/>
      <w:pPr>
        <w:ind w:left="3033" w:hanging="360"/>
      </w:pPr>
    </w:lvl>
    <w:lvl w:ilvl="4" w:tplc="08090019" w:tentative="1">
      <w:start w:val="1"/>
      <w:numFmt w:val="lowerLetter"/>
      <w:lvlText w:val="%5."/>
      <w:lvlJc w:val="left"/>
      <w:pPr>
        <w:ind w:left="3753" w:hanging="360"/>
      </w:pPr>
    </w:lvl>
    <w:lvl w:ilvl="5" w:tplc="0809001B" w:tentative="1">
      <w:start w:val="1"/>
      <w:numFmt w:val="lowerRoman"/>
      <w:lvlText w:val="%6."/>
      <w:lvlJc w:val="right"/>
      <w:pPr>
        <w:ind w:left="4473" w:hanging="180"/>
      </w:pPr>
    </w:lvl>
    <w:lvl w:ilvl="6" w:tplc="0809000F" w:tentative="1">
      <w:start w:val="1"/>
      <w:numFmt w:val="decimal"/>
      <w:lvlText w:val="%7."/>
      <w:lvlJc w:val="left"/>
      <w:pPr>
        <w:ind w:left="5193" w:hanging="360"/>
      </w:pPr>
    </w:lvl>
    <w:lvl w:ilvl="7" w:tplc="08090019" w:tentative="1">
      <w:start w:val="1"/>
      <w:numFmt w:val="lowerLetter"/>
      <w:lvlText w:val="%8."/>
      <w:lvlJc w:val="left"/>
      <w:pPr>
        <w:ind w:left="5913" w:hanging="360"/>
      </w:pPr>
    </w:lvl>
    <w:lvl w:ilvl="8" w:tplc="0809001B" w:tentative="1">
      <w:start w:val="1"/>
      <w:numFmt w:val="lowerRoman"/>
      <w:lvlText w:val="%9."/>
      <w:lvlJc w:val="right"/>
      <w:pPr>
        <w:ind w:left="6633" w:hanging="180"/>
      </w:pPr>
    </w:lvl>
  </w:abstractNum>
  <w:abstractNum w:abstractNumId="81" w15:restartNumberingAfterBreak="0">
    <w:nsid w:val="6C61025B"/>
    <w:multiLevelType w:val="multilevel"/>
    <w:tmpl w:val="22F8DC0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2" w15:restartNumberingAfterBreak="0">
    <w:nsid w:val="6CC872B3"/>
    <w:multiLevelType w:val="hybridMultilevel"/>
    <w:tmpl w:val="F90280E8"/>
    <w:lvl w:ilvl="0" w:tplc="3F68C6E8">
      <w:start w:val="1"/>
      <w:numFmt w:val="lowerLetter"/>
      <w:lvlText w:val="%1"/>
      <w:lvlJc w:val="left"/>
      <w:pPr>
        <w:ind w:left="10539" w:hanging="360"/>
      </w:pPr>
      <w:rPr>
        <w:rFonts w:hint="default"/>
      </w:rPr>
    </w:lvl>
    <w:lvl w:ilvl="1" w:tplc="08090019" w:tentative="1">
      <w:start w:val="1"/>
      <w:numFmt w:val="lowerLetter"/>
      <w:lvlText w:val="%2."/>
      <w:lvlJc w:val="left"/>
      <w:pPr>
        <w:ind w:left="11259" w:hanging="360"/>
      </w:pPr>
    </w:lvl>
    <w:lvl w:ilvl="2" w:tplc="0809001B" w:tentative="1">
      <w:start w:val="1"/>
      <w:numFmt w:val="lowerRoman"/>
      <w:lvlText w:val="%3."/>
      <w:lvlJc w:val="right"/>
      <w:pPr>
        <w:ind w:left="11979" w:hanging="180"/>
      </w:pPr>
    </w:lvl>
    <w:lvl w:ilvl="3" w:tplc="0809000F" w:tentative="1">
      <w:start w:val="1"/>
      <w:numFmt w:val="decimal"/>
      <w:lvlText w:val="%4."/>
      <w:lvlJc w:val="left"/>
      <w:pPr>
        <w:ind w:left="12699" w:hanging="360"/>
      </w:pPr>
    </w:lvl>
    <w:lvl w:ilvl="4" w:tplc="08090019" w:tentative="1">
      <w:start w:val="1"/>
      <w:numFmt w:val="lowerLetter"/>
      <w:lvlText w:val="%5."/>
      <w:lvlJc w:val="left"/>
      <w:pPr>
        <w:ind w:left="13419" w:hanging="360"/>
      </w:pPr>
    </w:lvl>
    <w:lvl w:ilvl="5" w:tplc="0809001B" w:tentative="1">
      <w:start w:val="1"/>
      <w:numFmt w:val="lowerRoman"/>
      <w:lvlText w:val="%6."/>
      <w:lvlJc w:val="right"/>
      <w:pPr>
        <w:ind w:left="14139" w:hanging="180"/>
      </w:pPr>
    </w:lvl>
    <w:lvl w:ilvl="6" w:tplc="0809000F" w:tentative="1">
      <w:start w:val="1"/>
      <w:numFmt w:val="decimal"/>
      <w:lvlText w:val="%7."/>
      <w:lvlJc w:val="left"/>
      <w:pPr>
        <w:ind w:left="14859" w:hanging="360"/>
      </w:pPr>
    </w:lvl>
    <w:lvl w:ilvl="7" w:tplc="08090019" w:tentative="1">
      <w:start w:val="1"/>
      <w:numFmt w:val="lowerLetter"/>
      <w:lvlText w:val="%8."/>
      <w:lvlJc w:val="left"/>
      <w:pPr>
        <w:ind w:left="15579" w:hanging="360"/>
      </w:pPr>
    </w:lvl>
    <w:lvl w:ilvl="8" w:tplc="0809001B" w:tentative="1">
      <w:start w:val="1"/>
      <w:numFmt w:val="lowerRoman"/>
      <w:lvlText w:val="%9."/>
      <w:lvlJc w:val="right"/>
      <w:pPr>
        <w:ind w:left="16299" w:hanging="180"/>
      </w:pPr>
    </w:lvl>
  </w:abstractNum>
  <w:abstractNum w:abstractNumId="83" w15:restartNumberingAfterBreak="0">
    <w:nsid w:val="6E72543B"/>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84" w15:restartNumberingAfterBreak="0">
    <w:nsid w:val="72794EB3"/>
    <w:multiLevelType w:val="hybridMultilevel"/>
    <w:tmpl w:val="BE82F4D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73572AB0"/>
    <w:multiLevelType w:val="hybridMultilevel"/>
    <w:tmpl w:val="BDDE65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742451E9"/>
    <w:multiLevelType w:val="hybridMultilevel"/>
    <w:tmpl w:val="47B6A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44B250B"/>
    <w:multiLevelType w:val="multilevel"/>
    <w:tmpl w:val="5998A418"/>
    <w:lvl w:ilvl="0">
      <w:start w:val="8"/>
      <w:numFmt w:val="decimal"/>
      <w:lvlText w:val="%1."/>
      <w:lvlJc w:val="left"/>
      <w:pPr>
        <w:ind w:left="360" w:hanging="360"/>
      </w:pPr>
      <w:rPr>
        <w:rFonts w:hint="default"/>
      </w:rPr>
    </w:lvl>
    <w:lvl w:ilvl="1">
      <w:start w:val="1"/>
      <w:numFmt w:val="decimal"/>
      <w:isLgl/>
      <w:lvlText w:val="%1.%2"/>
      <w:lvlJc w:val="left"/>
      <w:pPr>
        <w:ind w:left="1004" w:hanging="720"/>
      </w:pPr>
      <w:rPr>
        <w:rFonts w:hint="default"/>
        <w:b/>
      </w:rPr>
    </w:lvl>
    <w:lvl w:ilvl="2">
      <w:start w:val="1"/>
      <w:numFmt w:val="decimal"/>
      <w:isLgl/>
      <w:lvlText w:val="%1.%2.%3"/>
      <w:lvlJc w:val="left"/>
      <w:pPr>
        <w:ind w:left="1648" w:hanging="1080"/>
      </w:pPr>
      <w:rPr>
        <w:rFonts w:hint="default"/>
        <w:b/>
      </w:rPr>
    </w:lvl>
    <w:lvl w:ilvl="3">
      <w:start w:val="1"/>
      <w:numFmt w:val="decimal"/>
      <w:isLgl/>
      <w:lvlText w:val="%1.%2.%3.%4"/>
      <w:lvlJc w:val="left"/>
      <w:pPr>
        <w:ind w:left="1932" w:hanging="1080"/>
      </w:pPr>
      <w:rPr>
        <w:rFonts w:hint="default"/>
        <w:b/>
      </w:rPr>
    </w:lvl>
    <w:lvl w:ilvl="4">
      <w:start w:val="1"/>
      <w:numFmt w:val="decimal"/>
      <w:isLgl/>
      <w:lvlText w:val="%1.%2.%3.%4.%5"/>
      <w:lvlJc w:val="left"/>
      <w:pPr>
        <w:ind w:left="2576" w:hanging="1440"/>
      </w:pPr>
      <w:rPr>
        <w:rFonts w:hint="default"/>
        <w:b/>
      </w:rPr>
    </w:lvl>
    <w:lvl w:ilvl="5">
      <w:start w:val="1"/>
      <w:numFmt w:val="decimal"/>
      <w:isLgl/>
      <w:lvlText w:val="%1.%2.%3.%4.%5.%6"/>
      <w:lvlJc w:val="left"/>
      <w:pPr>
        <w:ind w:left="3220" w:hanging="1800"/>
      </w:pPr>
      <w:rPr>
        <w:rFonts w:hint="default"/>
        <w:b/>
      </w:rPr>
    </w:lvl>
    <w:lvl w:ilvl="6">
      <w:start w:val="1"/>
      <w:numFmt w:val="decimal"/>
      <w:isLgl/>
      <w:lvlText w:val="%1.%2.%3.%4.%5.%6.%7"/>
      <w:lvlJc w:val="left"/>
      <w:pPr>
        <w:ind w:left="3864" w:hanging="2160"/>
      </w:pPr>
      <w:rPr>
        <w:rFonts w:hint="default"/>
        <w:b/>
      </w:rPr>
    </w:lvl>
    <w:lvl w:ilvl="7">
      <w:start w:val="1"/>
      <w:numFmt w:val="decimal"/>
      <w:isLgl/>
      <w:lvlText w:val="%1.%2.%3.%4.%5.%6.%7.%8"/>
      <w:lvlJc w:val="left"/>
      <w:pPr>
        <w:ind w:left="4508" w:hanging="2520"/>
      </w:pPr>
      <w:rPr>
        <w:rFonts w:hint="default"/>
        <w:b/>
      </w:rPr>
    </w:lvl>
    <w:lvl w:ilvl="8">
      <w:start w:val="1"/>
      <w:numFmt w:val="decimal"/>
      <w:isLgl/>
      <w:lvlText w:val="%1.%2.%3.%4.%5.%6.%7.%8.%9"/>
      <w:lvlJc w:val="left"/>
      <w:pPr>
        <w:ind w:left="4792" w:hanging="2520"/>
      </w:pPr>
      <w:rPr>
        <w:rFonts w:hint="default"/>
        <w:b/>
      </w:rPr>
    </w:lvl>
  </w:abstractNum>
  <w:abstractNum w:abstractNumId="88" w15:restartNumberingAfterBreak="0">
    <w:nsid w:val="7637792C"/>
    <w:multiLevelType w:val="hybridMultilevel"/>
    <w:tmpl w:val="AA2038A0"/>
    <w:lvl w:ilvl="0" w:tplc="0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77024739"/>
    <w:multiLevelType w:val="hybridMultilevel"/>
    <w:tmpl w:val="98A69130"/>
    <w:lvl w:ilvl="0" w:tplc="0809000F">
      <w:start w:val="1"/>
      <w:numFmt w:val="decimal"/>
      <w:lvlText w:val="%1."/>
      <w:lvlJc w:val="left"/>
      <w:pPr>
        <w:ind w:left="1069" w:hanging="360"/>
      </w:pPr>
      <w:rPr>
        <w:rFonts w:hint="default"/>
      </w:rPr>
    </w:lvl>
    <w:lvl w:ilvl="1" w:tplc="7CA415F8">
      <w:start w:val="1"/>
      <w:numFmt w:val="upp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0" w15:restartNumberingAfterBreak="0">
    <w:nsid w:val="771777AD"/>
    <w:multiLevelType w:val="multilevel"/>
    <w:tmpl w:val="285CC262"/>
    <w:lvl w:ilvl="0">
      <w:start w:val="1"/>
      <w:numFmt w:val="decimal"/>
      <w:pStyle w:val="1Parties"/>
      <w:lvlText w:val="(%1)"/>
      <w:lvlJc w:val="left"/>
      <w:pPr>
        <w:tabs>
          <w:tab w:val="num" w:pos="720"/>
        </w:tabs>
        <w:ind w:left="720" w:hanging="720"/>
      </w:pPr>
      <w:rPr>
        <w:b/>
      </w:r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1" w15:restartNumberingAfterBreak="0">
    <w:nsid w:val="79C55A1D"/>
    <w:multiLevelType w:val="hybridMultilevel"/>
    <w:tmpl w:val="2D081594"/>
    <w:lvl w:ilvl="0" w:tplc="D2F48858">
      <w:start w:val="1"/>
      <w:numFmt w:val="lowerLetter"/>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7A4F7F43"/>
    <w:multiLevelType w:val="multilevel"/>
    <w:tmpl w:val="85D6067C"/>
    <w:lvl w:ilvl="0">
      <w:start w:val="1"/>
      <w:numFmt w:val="decimal"/>
      <w:lvlText w:val="%1."/>
      <w:lvlJc w:val="left"/>
      <w:pPr>
        <w:ind w:left="360" w:hanging="360"/>
      </w:pPr>
      <w:rPr>
        <w:rFonts w:hint="default"/>
      </w:rPr>
    </w:lvl>
    <w:lvl w:ilvl="1">
      <w:start w:val="1"/>
      <w:numFmt w:val="decimal"/>
      <w:lvlText w:val="%1.%2."/>
      <w:lvlJc w:val="left"/>
      <w:pPr>
        <w:ind w:left="851" w:hanging="511"/>
      </w:pPr>
      <w:rPr>
        <w:rFonts w:hint="default"/>
      </w:rPr>
    </w:lvl>
    <w:lvl w:ilvl="2">
      <w:start w:val="1"/>
      <w:numFmt w:val="lowerRoman"/>
      <w:lvlText w:val="%3."/>
      <w:lvlJc w:val="righ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7AAF6E67"/>
    <w:multiLevelType w:val="hybridMultilevel"/>
    <w:tmpl w:val="E4DC539E"/>
    <w:lvl w:ilvl="0" w:tplc="0809001B">
      <w:start w:val="1"/>
      <w:numFmt w:val="lowerRoman"/>
      <w:lvlText w:val="%1."/>
      <w:lvlJc w:val="right"/>
      <w:pPr>
        <w:ind w:left="1800" w:hanging="360"/>
      </w:pPr>
      <w:rPr>
        <w:rFonts w:hint="default"/>
      </w:rPr>
    </w:lvl>
    <w:lvl w:ilvl="1" w:tplc="08090019">
      <w:start w:val="1"/>
      <w:numFmt w:val="lowerLetter"/>
      <w:lvlText w:val="%2."/>
      <w:lvlJc w:val="left"/>
      <w:pPr>
        <w:ind w:left="2520" w:hanging="360"/>
      </w:pPr>
    </w:lvl>
    <w:lvl w:ilvl="2" w:tplc="9228A902">
      <w:start w:val="1"/>
      <w:numFmt w:val="lowerRoman"/>
      <w:lvlText w:val="%3."/>
      <w:lvlJc w:val="left"/>
      <w:pPr>
        <w:ind w:left="3240" w:hanging="180"/>
      </w:pPr>
      <w:rPr>
        <w:rFonts w:hint="default"/>
      </w:rPr>
    </w:lvl>
    <w:lvl w:ilvl="3" w:tplc="0809000F">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4" w15:restartNumberingAfterBreak="0">
    <w:nsid w:val="7AD225D6"/>
    <w:multiLevelType w:val="hybridMultilevel"/>
    <w:tmpl w:val="5F9C4B2E"/>
    <w:lvl w:ilvl="0" w:tplc="08E6B156">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5" w15:restartNumberingAfterBreak="0">
    <w:nsid w:val="7B0721CF"/>
    <w:multiLevelType w:val="hybridMultilevel"/>
    <w:tmpl w:val="84F0663C"/>
    <w:lvl w:ilvl="0" w:tplc="442C9B2A">
      <w:start w:val="1"/>
      <w:numFmt w:val="lowerLetter"/>
      <w:lvlText w:val="%1"/>
      <w:lvlJc w:val="left"/>
      <w:pPr>
        <w:ind w:left="1211"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7CF80D02"/>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97" w15:restartNumberingAfterBreak="0">
    <w:nsid w:val="7DD818D0"/>
    <w:multiLevelType w:val="hybridMultilevel"/>
    <w:tmpl w:val="116CB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E87669D"/>
    <w:multiLevelType w:val="hybridMultilevel"/>
    <w:tmpl w:val="A3183BCC"/>
    <w:lvl w:ilvl="0" w:tplc="82CA1260">
      <w:start w:val="1"/>
      <w:numFmt w:val="lowerRoman"/>
      <w:lvlText w:val="%1."/>
      <w:lvlJc w:val="left"/>
      <w:pPr>
        <w:ind w:left="1701" w:hanging="567"/>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155144663">
    <w:abstractNumId w:val="56"/>
  </w:num>
  <w:num w:numId="2" w16cid:durableId="540435015">
    <w:abstractNumId w:val="10"/>
  </w:num>
  <w:num w:numId="3" w16cid:durableId="689258631">
    <w:abstractNumId w:val="29"/>
  </w:num>
  <w:num w:numId="4" w16cid:durableId="1610118990">
    <w:abstractNumId w:val="54"/>
  </w:num>
  <w:num w:numId="5" w16cid:durableId="1721397651">
    <w:abstractNumId w:val="88"/>
  </w:num>
  <w:num w:numId="6" w16cid:durableId="1900626559">
    <w:abstractNumId w:val="63"/>
  </w:num>
  <w:num w:numId="7" w16cid:durableId="47803695">
    <w:abstractNumId w:val="84"/>
  </w:num>
  <w:num w:numId="8" w16cid:durableId="1706558919">
    <w:abstractNumId w:val="18"/>
  </w:num>
  <w:num w:numId="9" w16cid:durableId="154037413">
    <w:abstractNumId w:val="50"/>
  </w:num>
  <w:num w:numId="10" w16cid:durableId="1706099371">
    <w:abstractNumId w:val="2"/>
  </w:num>
  <w:num w:numId="11" w16cid:durableId="2006013498">
    <w:abstractNumId w:val="76"/>
  </w:num>
  <w:num w:numId="12" w16cid:durableId="1135951479">
    <w:abstractNumId w:val="73"/>
  </w:num>
  <w:num w:numId="13" w16cid:durableId="1325282753">
    <w:abstractNumId w:val="22"/>
  </w:num>
  <w:num w:numId="14" w16cid:durableId="1345207724">
    <w:abstractNumId w:val="66"/>
  </w:num>
  <w:num w:numId="15" w16cid:durableId="367491997">
    <w:abstractNumId w:val="35"/>
  </w:num>
  <w:num w:numId="16" w16cid:durableId="933586001">
    <w:abstractNumId w:val="33"/>
  </w:num>
  <w:num w:numId="17" w16cid:durableId="1136802262">
    <w:abstractNumId w:val="86"/>
  </w:num>
  <w:num w:numId="18" w16cid:durableId="724642968">
    <w:abstractNumId w:val="21"/>
  </w:num>
  <w:num w:numId="19" w16cid:durableId="521667932">
    <w:abstractNumId w:val="97"/>
  </w:num>
  <w:num w:numId="20" w16cid:durableId="1958753222">
    <w:abstractNumId w:val="32"/>
  </w:num>
  <w:num w:numId="21" w16cid:durableId="1612665755">
    <w:abstractNumId w:val="53"/>
  </w:num>
  <w:num w:numId="22" w16cid:durableId="773474160">
    <w:abstractNumId w:val="70"/>
  </w:num>
  <w:num w:numId="23" w16cid:durableId="741488438">
    <w:abstractNumId w:val="81"/>
  </w:num>
  <w:num w:numId="24" w16cid:durableId="457841420">
    <w:abstractNumId w:val="30"/>
  </w:num>
  <w:num w:numId="25" w16cid:durableId="22676715">
    <w:abstractNumId w:val="57"/>
  </w:num>
  <w:num w:numId="26" w16cid:durableId="593703651">
    <w:abstractNumId w:val="41"/>
  </w:num>
  <w:num w:numId="27" w16cid:durableId="1115176995">
    <w:abstractNumId w:val="60"/>
  </w:num>
  <w:num w:numId="28" w16cid:durableId="278534440">
    <w:abstractNumId w:val="47"/>
  </w:num>
  <w:num w:numId="29" w16cid:durableId="1176193605">
    <w:abstractNumId w:val="77"/>
  </w:num>
  <w:num w:numId="30" w16cid:durableId="1169711750">
    <w:abstractNumId w:val="85"/>
  </w:num>
  <w:num w:numId="31" w16cid:durableId="1260525276">
    <w:abstractNumId w:val="37"/>
  </w:num>
  <w:num w:numId="32" w16cid:durableId="1590625975">
    <w:abstractNumId w:val="89"/>
  </w:num>
  <w:num w:numId="33" w16cid:durableId="306129064">
    <w:abstractNumId w:val="28"/>
  </w:num>
  <w:num w:numId="34" w16cid:durableId="1148128745">
    <w:abstractNumId w:val="44"/>
  </w:num>
  <w:num w:numId="35" w16cid:durableId="1457989674">
    <w:abstractNumId w:val="3"/>
  </w:num>
  <w:num w:numId="36" w16cid:durableId="582374848">
    <w:abstractNumId w:val="26"/>
  </w:num>
  <w:num w:numId="37" w16cid:durableId="1378435196">
    <w:abstractNumId w:val="90"/>
  </w:num>
  <w:num w:numId="38" w16cid:durableId="1518274917">
    <w:abstractNumId w:val="79"/>
  </w:num>
  <w:num w:numId="39" w16cid:durableId="1845780198">
    <w:abstractNumId w:val="64"/>
  </w:num>
  <w:num w:numId="40" w16cid:durableId="2056612895">
    <w:abstractNumId w:val="59"/>
  </w:num>
  <w:num w:numId="41" w16cid:durableId="819732484">
    <w:abstractNumId w:val="74"/>
  </w:num>
  <w:num w:numId="42" w16cid:durableId="1879394362">
    <w:abstractNumId w:val="48"/>
  </w:num>
  <w:num w:numId="43" w16cid:durableId="165095802">
    <w:abstractNumId w:val="46"/>
  </w:num>
  <w:num w:numId="44" w16cid:durableId="1567840371">
    <w:abstractNumId w:val="65"/>
  </w:num>
  <w:num w:numId="45" w16cid:durableId="201283515">
    <w:abstractNumId w:val="67"/>
  </w:num>
  <w:num w:numId="46" w16cid:durableId="2090879936">
    <w:abstractNumId w:val="42"/>
  </w:num>
  <w:num w:numId="47" w16cid:durableId="1451709313">
    <w:abstractNumId w:val="78"/>
  </w:num>
  <w:num w:numId="48" w16cid:durableId="1391884850">
    <w:abstractNumId w:val="23"/>
  </w:num>
  <w:num w:numId="49" w16cid:durableId="843907324">
    <w:abstractNumId w:val="36"/>
  </w:num>
  <w:num w:numId="50" w16cid:durableId="1717394749">
    <w:abstractNumId w:val="51"/>
  </w:num>
  <w:num w:numId="51" w16cid:durableId="705105733">
    <w:abstractNumId w:val="68"/>
  </w:num>
  <w:num w:numId="52" w16cid:durableId="1842112416">
    <w:abstractNumId w:val="43"/>
  </w:num>
  <w:num w:numId="53" w16cid:durableId="611478272">
    <w:abstractNumId w:val="71"/>
  </w:num>
  <w:num w:numId="54" w16cid:durableId="873543842">
    <w:abstractNumId w:val="17"/>
  </w:num>
  <w:num w:numId="55" w16cid:durableId="1832328099">
    <w:abstractNumId w:val="7"/>
  </w:num>
  <w:num w:numId="56" w16cid:durableId="207842366">
    <w:abstractNumId w:val="9"/>
  </w:num>
  <w:num w:numId="57" w16cid:durableId="1576016671">
    <w:abstractNumId w:val="49"/>
  </w:num>
  <w:num w:numId="58" w16cid:durableId="535778006">
    <w:abstractNumId w:val="94"/>
  </w:num>
  <w:num w:numId="59" w16cid:durableId="817116205">
    <w:abstractNumId w:val="98"/>
  </w:num>
  <w:num w:numId="60" w16cid:durableId="1647658178">
    <w:abstractNumId w:val="27"/>
  </w:num>
  <w:num w:numId="61" w16cid:durableId="334265348">
    <w:abstractNumId w:val="39"/>
  </w:num>
  <w:num w:numId="62" w16cid:durableId="2144035666">
    <w:abstractNumId w:val="91"/>
  </w:num>
  <w:num w:numId="63" w16cid:durableId="2105301755">
    <w:abstractNumId w:val="5"/>
  </w:num>
  <w:num w:numId="64" w16cid:durableId="375550828">
    <w:abstractNumId w:val="69"/>
  </w:num>
  <w:num w:numId="65" w16cid:durableId="600920851">
    <w:abstractNumId w:val="82"/>
  </w:num>
  <w:num w:numId="66" w16cid:durableId="1363240459">
    <w:abstractNumId w:val="52"/>
  </w:num>
  <w:num w:numId="67" w16cid:durableId="285699159">
    <w:abstractNumId w:val="16"/>
  </w:num>
  <w:num w:numId="68" w16cid:durableId="202987027">
    <w:abstractNumId w:val="25"/>
  </w:num>
  <w:num w:numId="69" w16cid:durableId="1808087805">
    <w:abstractNumId w:val="93"/>
  </w:num>
  <w:num w:numId="70" w16cid:durableId="1099524069">
    <w:abstractNumId w:val="19"/>
  </w:num>
  <w:num w:numId="71" w16cid:durableId="240876369">
    <w:abstractNumId w:val="38"/>
  </w:num>
  <w:num w:numId="72" w16cid:durableId="835271382">
    <w:abstractNumId w:val="62"/>
  </w:num>
  <w:num w:numId="73" w16cid:durableId="1410034700">
    <w:abstractNumId w:val="61"/>
  </w:num>
  <w:num w:numId="74" w16cid:durableId="1442647122">
    <w:abstractNumId w:val="40"/>
  </w:num>
  <w:num w:numId="75" w16cid:durableId="1297105438">
    <w:abstractNumId w:val="58"/>
  </w:num>
  <w:num w:numId="76" w16cid:durableId="1254970262">
    <w:abstractNumId w:val="95"/>
  </w:num>
  <w:num w:numId="77" w16cid:durableId="1472017415">
    <w:abstractNumId w:val="80"/>
  </w:num>
  <w:num w:numId="78" w16cid:durableId="779841269">
    <w:abstractNumId w:val="12"/>
  </w:num>
  <w:num w:numId="79" w16cid:durableId="1851724753">
    <w:abstractNumId w:val="1"/>
  </w:num>
  <w:num w:numId="80" w16cid:durableId="1595239782">
    <w:abstractNumId w:val="72"/>
  </w:num>
  <w:num w:numId="81" w16cid:durableId="743723847">
    <w:abstractNumId w:val="24"/>
  </w:num>
  <w:num w:numId="82" w16cid:durableId="1693802612">
    <w:abstractNumId w:val="55"/>
  </w:num>
  <w:num w:numId="83" w16cid:durableId="846217589">
    <w:abstractNumId w:val="31"/>
  </w:num>
  <w:num w:numId="84" w16cid:durableId="279996049">
    <w:abstractNumId w:val="4"/>
  </w:num>
  <w:num w:numId="85" w16cid:durableId="165681564">
    <w:abstractNumId w:val="15"/>
  </w:num>
  <w:num w:numId="86" w16cid:durableId="15275278">
    <w:abstractNumId w:val="87"/>
  </w:num>
  <w:num w:numId="87" w16cid:durableId="384917310">
    <w:abstractNumId w:val="14"/>
  </w:num>
  <w:num w:numId="88" w16cid:durableId="282810589">
    <w:abstractNumId w:val="75"/>
  </w:num>
  <w:num w:numId="89" w16cid:durableId="1801798886">
    <w:abstractNumId w:val="96"/>
  </w:num>
  <w:num w:numId="90" w16cid:durableId="657147635">
    <w:abstractNumId w:val="11"/>
  </w:num>
  <w:num w:numId="91" w16cid:durableId="2094204088">
    <w:abstractNumId w:val="34"/>
  </w:num>
  <w:num w:numId="92" w16cid:durableId="1801344378">
    <w:abstractNumId w:val="83"/>
  </w:num>
  <w:num w:numId="93" w16cid:durableId="263346165">
    <w:abstractNumId w:val="13"/>
  </w:num>
  <w:num w:numId="94" w16cid:durableId="199054915">
    <w:abstractNumId w:val="8"/>
  </w:num>
  <w:num w:numId="95" w16cid:durableId="515117097">
    <w:abstractNumId w:val="20"/>
  </w:num>
  <w:num w:numId="96" w16cid:durableId="1058213">
    <w:abstractNumId w:val="45"/>
  </w:num>
  <w:num w:numId="97" w16cid:durableId="164562702">
    <w:abstractNumId w:val="92"/>
  </w:num>
  <w:num w:numId="98" w16cid:durableId="449594527">
    <w:abstractNumId w:val="6"/>
  </w:num>
  <w:num w:numId="99" w16cid:durableId="611133540">
    <w:abstractNumId w:val="0"/>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7"/>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NKkFAAHenpgtAAAA"/>
  </w:docVars>
  <w:rsids>
    <w:rsidRoot w:val="0052348D"/>
    <w:rsid w:val="00001FE1"/>
    <w:rsid w:val="00003A89"/>
    <w:rsid w:val="000058B4"/>
    <w:rsid w:val="00005ED2"/>
    <w:rsid w:val="0000698C"/>
    <w:rsid w:val="000102A8"/>
    <w:rsid w:val="00012406"/>
    <w:rsid w:val="00012B73"/>
    <w:rsid w:val="000139DA"/>
    <w:rsid w:val="00013F6A"/>
    <w:rsid w:val="00013FAD"/>
    <w:rsid w:val="00014089"/>
    <w:rsid w:val="000145FF"/>
    <w:rsid w:val="000156BE"/>
    <w:rsid w:val="00017B89"/>
    <w:rsid w:val="000207F0"/>
    <w:rsid w:val="0002499D"/>
    <w:rsid w:val="0002559A"/>
    <w:rsid w:val="00026691"/>
    <w:rsid w:val="00027419"/>
    <w:rsid w:val="00031AF1"/>
    <w:rsid w:val="000348EC"/>
    <w:rsid w:val="0003594F"/>
    <w:rsid w:val="000400B5"/>
    <w:rsid w:val="00041C7A"/>
    <w:rsid w:val="00041E5E"/>
    <w:rsid w:val="00042A65"/>
    <w:rsid w:val="000431DB"/>
    <w:rsid w:val="00044439"/>
    <w:rsid w:val="00044BCA"/>
    <w:rsid w:val="00052545"/>
    <w:rsid w:val="00052ADC"/>
    <w:rsid w:val="0005344C"/>
    <w:rsid w:val="000543AA"/>
    <w:rsid w:val="0005583B"/>
    <w:rsid w:val="00056755"/>
    <w:rsid w:val="00056CF3"/>
    <w:rsid w:val="0005773B"/>
    <w:rsid w:val="00063878"/>
    <w:rsid w:val="000658F7"/>
    <w:rsid w:val="00066477"/>
    <w:rsid w:val="000671ED"/>
    <w:rsid w:val="00067895"/>
    <w:rsid w:val="00067FF7"/>
    <w:rsid w:val="00073960"/>
    <w:rsid w:val="00081B75"/>
    <w:rsid w:val="00081E79"/>
    <w:rsid w:val="00085168"/>
    <w:rsid w:val="00087BE6"/>
    <w:rsid w:val="00090253"/>
    <w:rsid w:val="000902E5"/>
    <w:rsid w:val="000903E3"/>
    <w:rsid w:val="00092972"/>
    <w:rsid w:val="00096A1C"/>
    <w:rsid w:val="000A3C81"/>
    <w:rsid w:val="000A5128"/>
    <w:rsid w:val="000A77EA"/>
    <w:rsid w:val="000B1F88"/>
    <w:rsid w:val="000B43BC"/>
    <w:rsid w:val="000C2EF7"/>
    <w:rsid w:val="000C3D2C"/>
    <w:rsid w:val="000C458A"/>
    <w:rsid w:val="000C6795"/>
    <w:rsid w:val="000C6A6E"/>
    <w:rsid w:val="000C6F3B"/>
    <w:rsid w:val="000D0A9E"/>
    <w:rsid w:val="000D3210"/>
    <w:rsid w:val="000D3CBC"/>
    <w:rsid w:val="000D45E9"/>
    <w:rsid w:val="000D4DE8"/>
    <w:rsid w:val="000D5A15"/>
    <w:rsid w:val="000D5CF6"/>
    <w:rsid w:val="000D75A1"/>
    <w:rsid w:val="000D7F27"/>
    <w:rsid w:val="000E17EB"/>
    <w:rsid w:val="000E1F04"/>
    <w:rsid w:val="000E642D"/>
    <w:rsid w:val="000E7C9B"/>
    <w:rsid w:val="000F09CC"/>
    <w:rsid w:val="000F15AE"/>
    <w:rsid w:val="000F1919"/>
    <w:rsid w:val="000F33E4"/>
    <w:rsid w:val="000F477E"/>
    <w:rsid w:val="000F4E71"/>
    <w:rsid w:val="0010611D"/>
    <w:rsid w:val="00111785"/>
    <w:rsid w:val="0011192C"/>
    <w:rsid w:val="0011257E"/>
    <w:rsid w:val="00112635"/>
    <w:rsid w:val="001134AC"/>
    <w:rsid w:val="00117C2E"/>
    <w:rsid w:val="001250FD"/>
    <w:rsid w:val="00131FB9"/>
    <w:rsid w:val="0013301A"/>
    <w:rsid w:val="0013553B"/>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8FC"/>
    <w:rsid w:val="00181A50"/>
    <w:rsid w:val="00182D91"/>
    <w:rsid w:val="0018485D"/>
    <w:rsid w:val="00184900"/>
    <w:rsid w:val="00185A26"/>
    <w:rsid w:val="00186D39"/>
    <w:rsid w:val="00190352"/>
    <w:rsid w:val="001907AC"/>
    <w:rsid w:val="00192E39"/>
    <w:rsid w:val="00195183"/>
    <w:rsid w:val="00195208"/>
    <w:rsid w:val="00195544"/>
    <w:rsid w:val="001A03E9"/>
    <w:rsid w:val="001A0FD3"/>
    <w:rsid w:val="001A13B3"/>
    <w:rsid w:val="001A294D"/>
    <w:rsid w:val="001A4D77"/>
    <w:rsid w:val="001B23D1"/>
    <w:rsid w:val="001B3369"/>
    <w:rsid w:val="001B6FD3"/>
    <w:rsid w:val="001C2169"/>
    <w:rsid w:val="001C3725"/>
    <w:rsid w:val="001C3C5C"/>
    <w:rsid w:val="001C3E69"/>
    <w:rsid w:val="001C707E"/>
    <w:rsid w:val="001D080E"/>
    <w:rsid w:val="001D29DA"/>
    <w:rsid w:val="001D2EF5"/>
    <w:rsid w:val="001D3028"/>
    <w:rsid w:val="001D346D"/>
    <w:rsid w:val="001D5C8C"/>
    <w:rsid w:val="001D6A57"/>
    <w:rsid w:val="001E1C74"/>
    <w:rsid w:val="001E27AC"/>
    <w:rsid w:val="001E2D26"/>
    <w:rsid w:val="001E4FB0"/>
    <w:rsid w:val="001E642E"/>
    <w:rsid w:val="001E70DA"/>
    <w:rsid w:val="001F0D40"/>
    <w:rsid w:val="001F0DC6"/>
    <w:rsid w:val="001F441C"/>
    <w:rsid w:val="001F74B2"/>
    <w:rsid w:val="001F758D"/>
    <w:rsid w:val="001F7C66"/>
    <w:rsid w:val="00204384"/>
    <w:rsid w:val="00207832"/>
    <w:rsid w:val="00210B89"/>
    <w:rsid w:val="00212585"/>
    <w:rsid w:val="00213156"/>
    <w:rsid w:val="00213282"/>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457C"/>
    <w:rsid w:val="00245393"/>
    <w:rsid w:val="00245EDA"/>
    <w:rsid w:val="0025231B"/>
    <w:rsid w:val="002546CC"/>
    <w:rsid w:val="002548FC"/>
    <w:rsid w:val="002555FA"/>
    <w:rsid w:val="002607A9"/>
    <w:rsid w:val="00261161"/>
    <w:rsid w:val="002611CB"/>
    <w:rsid w:val="00263181"/>
    <w:rsid w:val="00267198"/>
    <w:rsid w:val="002710B3"/>
    <w:rsid w:val="002716CC"/>
    <w:rsid w:val="00273F1B"/>
    <w:rsid w:val="002741FC"/>
    <w:rsid w:val="002745CE"/>
    <w:rsid w:val="002761AE"/>
    <w:rsid w:val="0027741E"/>
    <w:rsid w:val="00277B73"/>
    <w:rsid w:val="00280FB1"/>
    <w:rsid w:val="002813BE"/>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28F"/>
    <w:rsid w:val="002D6456"/>
    <w:rsid w:val="002D658E"/>
    <w:rsid w:val="002D6605"/>
    <w:rsid w:val="002D700A"/>
    <w:rsid w:val="002D76C1"/>
    <w:rsid w:val="002E15AF"/>
    <w:rsid w:val="002E4C32"/>
    <w:rsid w:val="002E666C"/>
    <w:rsid w:val="002E77E3"/>
    <w:rsid w:val="002F0BEB"/>
    <w:rsid w:val="002F0DFE"/>
    <w:rsid w:val="002F4263"/>
    <w:rsid w:val="002F7C3E"/>
    <w:rsid w:val="003019AE"/>
    <w:rsid w:val="00303339"/>
    <w:rsid w:val="003052E4"/>
    <w:rsid w:val="00305725"/>
    <w:rsid w:val="00305866"/>
    <w:rsid w:val="00305976"/>
    <w:rsid w:val="00307143"/>
    <w:rsid w:val="00310AC5"/>
    <w:rsid w:val="003119A6"/>
    <w:rsid w:val="00314AD2"/>
    <w:rsid w:val="003164A2"/>
    <w:rsid w:val="003219E1"/>
    <w:rsid w:val="00322740"/>
    <w:rsid w:val="00326F4B"/>
    <w:rsid w:val="003301A2"/>
    <w:rsid w:val="00330425"/>
    <w:rsid w:val="00332777"/>
    <w:rsid w:val="00333E9E"/>
    <w:rsid w:val="00335050"/>
    <w:rsid w:val="00335B4C"/>
    <w:rsid w:val="00336E1A"/>
    <w:rsid w:val="00337A36"/>
    <w:rsid w:val="00337C05"/>
    <w:rsid w:val="00342D9D"/>
    <w:rsid w:val="00343ECE"/>
    <w:rsid w:val="00346427"/>
    <w:rsid w:val="00347180"/>
    <w:rsid w:val="00353098"/>
    <w:rsid w:val="003531D4"/>
    <w:rsid w:val="003616B1"/>
    <w:rsid w:val="00363A77"/>
    <w:rsid w:val="00367204"/>
    <w:rsid w:val="0037008A"/>
    <w:rsid w:val="00371D3A"/>
    <w:rsid w:val="00371FAD"/>
    <w:rsid w:val="0037371C"/>
    <w:rsid w:val="00376EE4"/>
    <w:rsid w:val="00381047"/>
    <w:rsid w:val="00384D9A"/>
    <w:rsid w:val="003850CC"/>
    <w:rsid w:val="0038573E"/>
    <w:rsid w:val="0039058F"/>
    <w:rsid w:val="00393C7C"/>
    <w:rsid w:val="00394C01"/>
    <w:rsid w:val="003951BE"/>
    <w:rsid w:val="003961A8"/>
    <w:rsid w:val="003A3259"/>
    <w:rsid w:val="003A4BAF"/>
    <w:rsid w:val="003B17CA"/>
    <w:rsid w:val="003B4B32"/>
    <w:rsid w:val="003B5BA0"/>
    <w:rsid w:val="003B6B70"/>
    <w:rsid w:val="003B7FCF"/>
    <w:rsid w:val="003C03DD"/>
    <w:rsid w:val="003C0A9E"/>
    <w:rsid w:val="003C335B"/>
    <w:rsid w:val="003C45E3"/>
    <w:rsid w:val="003C5017"/>
    <w:rsid w:val="003C57EC"/>
    <w:rsid w:val="003D01E5"/>
    <w:rsid w:val="003D1160"/>
    <w:rsid w:val="003D1266"/>
    <w:rsid w:val="003D1E1E"/>
    <w:rsid w:val="003D296E"/>
    <w:rsid w:val="003D2B60"/>
    <w:rsid w:val="003D5A13"/>
    <w:rsid w:val="003D5A73"/>
    <w:rsid w:val="003E1DF1"/>
    <w:rsid w:val="003E1FAD"/>
    <w:rsid w:val="003E33C0"/>
    <w:rsid w:val="003E42E2"/>
    <w:rsid w:val="003E523E"/>
    <w:rsid w:val="003E5E6C"/>
    <w:rsid w:val="003E60F7"/>
    <w:rsid w:val="003E6937"/>
    <w:rsid w:val="003F0ACC"/>
    <w:rsid w:val="003F1FE6"/>
    <w:rsid w:val="003F2440"/>
    <w:rsid w:val="003F2F1B"/>
    <w:rsid w:val="003F3654"/>
    <w:rsid w:val="003F5326"/>
    <w:rsid w:val="00400743"/>
    <w:rsid w:val="00400B8C"/>
    <w:rsid w:val="0040244B"/>
    <w:rsid w:val="004040F8"/>
    <w:rsid w:val="00404FCA"/>
    <w:rsid w:val="00411C00"/>
    <w:rsid w:val="00415373"/>
    <w:rsid w:val="00420BF4"/>
    <w:rsid w:val="00420E89"/>
    <w:rsid w:val="004220B8"/>
    <w:rsid w:val="00422850"/>
    <w:rsid w:val="00424FD3"/>
    <w:rsid w:val="00425C41"/>
    <w:rsid w:val="004276AE"/>
    <w:rsid w:val="00430D7E"/>
    <w:rsid w:val="00431171"/>
    <w:rsid w:val="00431DDF"/>
    <w:rsid w:val="0043294F"/>
    <w:rsid w:val="00433591"/>
    <w:rsid w:val="00433F7D"/>
    <w:rsid w:val="004379A6"/>
    <w:rsid w:val="00440AC4"/>
    <w:rsid w:val="004450BA"/>
    <w:rsid w:val="004450F2"/>
    <w:rsid w:val="00447997"/>
    <w:rsid w:val="00450D24"/>
    <w:rsid w:val="004515AB"/>
    <w:rsid w:val="00452440"/>
    <w:rsid w:val="004528E0"/>
    <w:rsid w:val="00454690"/>
    <w:rsid w:val="004556AC"/>
    <w:rsid w:val="00456034"/>
    <w:rsid w:val="00456DCD"/>
    <w:rsid w:val="0045709A"/>
    <w:rsid w:val="004630FF"/>
    <w:rsid w:val="004639BF"/>
    <w:rsid w:val="004641C2"/>
    <w:rsid w:val="004646A8"/>
    <w:rsid w:val="00464A06"/>
    <w:rsid w:val="00464B85"/>
    <w:rsid w:val="00465DFE"/>
    <w:rsid w:val="0047176A"/>
    <w:rsid w:val="00476783"/>
    <w:rsid w:val="004768B3"/>
    <w:rsid w:val="00477B48"/>
    <w:rsid w:val="00482C65"/>
    <w:rsid w:val="00483979"/>
    <w:rsid w:val="004840D6"/>
    <w:rsid w:val="00485FF7"/>
    <w:rsid w:val="004867C4"/>
    <w:rsid w:val="0049035A"/>
    <w:rsid w:val="004917F3"/>
    <w:rsid w:val="00493013"/>
    <w:rsid w:val="00494D34"/>
    <w:rsid w:val="004A0CA3"/>
    <w:rsid w:val="004A0EFA"/>
    <w:rsid w:val="004A1016"/>
    <w:rsid w:val="004A498D"/>
    <w:rsid w:val="004A649C"/>
    <w:rsid w:val="004B0F57"/>
    <w:rsid w:val="004B1597"/>
    <w:rsid w:val="004B1E37"/>
    <w:rsid w:val="004B24FA"/>
    <w:rsid w:val="004B30BF"/>
    <w:rsid w:val="004B5952"/>
    <w:rsid w:val="004B59C2"/>
    <w:rsid w:val="004B6BD0"/>
    <w:rsid w:val="004B7E09"/>
    <w:rsid w:val="004C146E"/>
    <w:rsid w:val="004C32A8"/>
    <w:rsid w:val="004D2EA5"/>
    <w:rsid w:val="004D3222"/>
    <w:rsid w:val="004D39BA"/>
    <w:rsid w:val="004D7624"/>
    <w:rsid w:val="004D7A16"/>
    <w:rsid w:val="004E00CA"/>
    <w:rsid w:val="004E0BEE"/>
    <w:rsid w:val="004E14F5"/>
    <w:rsid w:val="004E2997"/>
    <w:rsid w:val="004E29E8"/>
    <w:rsid w:val="004E2B5D"/>
    <w:rsid w:val="004E5FD4"/>
    <w:rsid w:val="004F1684"/>
    <w:rsid w:val="004F4798"/>
    <w:rsid w:val="004F4CA7"/>
    <w:rsid w:val="004F6DC1"/>
    <w:rsid w:val="004F7CDC"/>
    <w:rsid w:val="00502F0C"/>
    <w:rsid w:val="00504C1B"/>
    <w:rsid w:val="005079F3"/>
    <w:rsid w:val="00511912"/>
    <w:rsid w:val="00511D06"/>
    <w:rsid w:val="00513082"/>
    <w:rsid w:val="00513DB7"/>
    <w:rsid w:val="00520343"/>
    <w:rsid w:val="005213E4"/>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EC6"/>
    <w:rsid w:val="005508C0"/>
    <w:rsid w:val="00552169"/>
    <w:rsid w:val="00552A95"/>
    <w:rsid w:val="005565D8"/>
    <w:rsid w:val="00557D43"/>
    <w:rsid w:val="00560FE5"/>
    <w:rsid w:val="00562852"/>
    <w:rsid w:val="00563583"/>
    <w:rsid w:val="00563C0B"/>
    <w:rsid w:val="005668C1"/>
    <w:rsid w:val="005702FE"/>
    <w:rsid w:val="00574B0B"/>
    <w:rsid w:val="00577473"/>
    <w:rsid w:val="00577B1F"/>
    <w:rsid w:val="005805FF"/>
    <w:rsid w:val="00580E86"/>
    <w:rsid w:val="0058216C"/>
    <w:rsid w:val="00582DB8"/>
    <w:rsid w:val="0058618A"/>
    <w:rsid w:val="005868CB"/>
    <w:rsid w:val="005876A2"/>
    <w:rsid w:val="0059005C"/>
    <w:rsid w:val="005920AD"/>
    <w:rsid w:val="0059773A"/>
    <w:rsid w:val="00597802"/>
    <w:rsid w:val="005A1F56"/>
    <w:rsid w:val="005A24D6"/>
    <w:rsid w:val="005A72D3"/>
    <w:rsid w:val="005A77BE"/>
    <w:rsid w:val="005B0A27"/>
    <w:rsid w:val="005B1D91"/>
    <w:rsid w:val="005B1E38"/>
    <w:rsid w:val="005B287E"/>
    <w:rsid w:val="005B2CA3"/>
    <w:rsid w:val="005B4B92"/>
    <w:rsid w:val="005B5B5B"/>
    <w:rsid w:val="005C42CB"/>
    <w:rsid w:val="005C6025"/>
    <w:rsid w:val="005C70E0"/>
    <w:rsid w:val="005D039D"/>
    <w:rsid w:val="005D080E"/>
    <w:rsid w:val="005D2F13"/>
    <w:rsid w:val="005D5766"/>
    <w:rsid w:val="005D6003"/>
    <w:rsid w:val="005D689D"/>
    <w:rsid w:val="005D7366"/>
    <w:rsid w:val="005E01BD"/>
    <w:rsid w:val="005E1565"/>
    <w:rsid w:val="005E56B4"/>
    <w:rsid w:val="005E5CDA"/>
    <w:rsid w:val="005E6862"/>
    <w:rsid w:val="005E74A4"/>
    <w:rsid w:val="005F076E"/>
    <w:rsid w:val="005F448D"/>
    <w:rsid w:val="005F4A2C"/>
    <w:rsid w:val="005F4D39"/>
    <w:rsid w:val="005F5225"/>
    <w:rsid w:val="005F6610"/>
    <w:rsid w:val="0060029A"/>
    <w:rsid w:val="0060205A"/>
    <w:rsid w:val="00607697"/>
    <w:rsid w:val="00607C78"/>
    <w:rsid w:val="00610EA8"/>
    <w:rsid w:val="00611D8E"/>
    <w:rsid w:val="00613295"/>
    <w:rsid w:val="00615629"/>
    <w:rsid w:val="0061577C"/>
    <w:rsid w:val="0061647C"/>
    <w:rsid w:val="00620243"/>
    <w:rsid w:val="00623D51"/>
    <w:rsid w:val="00624C73"/>
    <w:rsid w:val="00627FB4"/>
    <w:rsid w:val="006301F0"/>
    <w:rsid w:val="0063054E"/>
    <w:rsid w:val="00632FCB"/>
    <w:rsid w:val="00633A60"/>
    <w:rsid w:val="00633A93"/>
    <w:rsid w:val="00637709"/>
    <w:rsid w:val="0064136D"/>
    <w:rsid w:val="00643273"/>
    <w:rsid w:val="0064374A"/>
    <w:rsid w:val="006440ED"/>
    <w:rsid w:val="0064410B"/>
    <w:rsid w:val="006443C9"/>
    <w:rsid w:val="0064716F"/>
    <w:rsid w:val="00652B1E"/>
    <w:rsid w:val="006542AC"/>
    <w:rsid w:val="00656E00"/>
    <w:rsid w:val="00660CA7"/>
    <w:rsid w:val="00660EEE"/>
    <w:rsid w:val="00662037"/>
    <w:rsid w:val="006644F5"/>
    <w:rsid w:val="00664883"/>
    <w:rsid w:val="00665399"/>
    <w:rsid w:val="00665DEE"/>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A3A"/>
    <w:rsid w:val="006B3869"/>
    <w:rsid w:val="006B4662"/>
    <w:rsid w:val="006B577C"/>
    <w:rsid w:val="006B6521"/>
    <w:rsid w:val="006B6761"/>
    <w:rsid w:val="006C2D16"/>
    <w:rsid w:val="006C33D4"/>
    <w:rsid w:val="006C348B"/>
    <w:rsid w:val="006C37A8"/>
    <w:rsid w:val="006C4146"/>
    <w:rsid w:val="006C7A8A"/>
    <w:rsid w:val="006D0108"/>
    <w:rsid w:val="006D0897"/>
    <w:rsid w:val="006D1E5A"/>
    <w:rsid w:val="006D2D29"/>
    <w:rsid w:val="006D4EE3"/>
    <w:rsid w:val="006D5CAD"/>
    <w:rsid w:val="006D7708"/>
    <w:rsid w:val="006E29C5"/>
    <w:rsid w:val="006E77F2"/>
    <w:rsid w:val="006F00B9"/>
    <w:rsid w:val="006F1172"/>
    <w:rsid w:val="006F2AC8"/>
    <w:rsid w:val="006F3340"/>
    <w:rsid w:val="006F57F2"/>
    <w:rsid w:val="006F61E4"/>
    <w:rsid w:val="006F65FC"/>
    <w:rsid w:val="006F7EC8"/>
    <w:rsid w:val="00700806"/>
    <w:rsid w:val="00701D71"/>
    <w:rsid w:val="00702BD4"/>
    <w:rsid w:val="00702FE7"/>
    <w:rsid w:val="00703082"/>
    <w:rsid w:val="00704EB1"/>
    <w:rsid w:val="007076ED"/>
    <w:rsid w:val="0071071B"/>
    <w:rsid w:val="00711F95"/>
    <w:rsid w:val="00714163"/>
    <w:rsid w:val="00720BF8"/>
    <w:rsid w:val="00722209"/>
    <w:rsid w:val="007276BA"/>
    <w:rsid w:val="00727C07"/>
    <w:rsid w:val="0073080A"/>
    <w:rsid w:val="00730977"/>
    <w:rsid w:val="00731052"/>
    <w:rsid w:val="007313F1"/>
    <w:rsid w:val="007368DB"/>
    <w:rsid w:val="0074001E"/>
    <w:rsid w:val="00740DF4"/>
    <w:rsid w:val="00741D8B"/>
    <w:rsid w:val="007441AC"/>
    <w:rsid w:val="007471FE"/>
    <w:rsid w:val="0074754C"/>
    <w:rsid w:val="00751EB6"/>
    <w:rsid w:val="00752FBE"/>
    <w:rsid w:val="00753E04"/>
    <w:rsid w:val="00755121"/>
    <w:rsid w:val="007553D3"/>
    <w:rsid w:val="00755E2F"/>
    <w:rsid w:val="007563D9"/>
    <w:rsid w:val="007569C6"/>
    <w:rsid w:val="00762CDD"/>
    <w:rsid w:val="00763F59"/>
    <w:rsid w:val="007651D1"/>
    <w:rsid w:val="0076545D"/>
    <w:rsid w:val="007656B9"/>
    <w:rsid w:val="007665D8"/>
    <w:rsid w:val="007667D5"/>
    <w:rsid w:val="00767446"/>
    <w:rsid w:val="007716E2"/>
    <w:rsid w:val="007730DD"/>
    <w:rsid w:val="0077335F"/>
    <w:rsid w:val="0077508A"/>
    <w:rsid w:val="007816F2"/>
    <w:rsid w:val="007836BE"/>
    <w:rsid w:val="007849ED"/>
    <w:rsid w:val="00784E7D"/>
    <w:rsid w:val="00786EAF"/>
    <w:rsid w:val="0079258B"/>
    <w:rsid w:val="007A06DD"/>
    <w:rsid w:val="007A1C81"/>
    <w:rsid w:val="007A27C1"/>
    <w:rsid w:val="007A324F"/>
    <w:rsid w:val="007A5616"/>
    <w:rsid w:val="007A6E0F"/>
    <w:rsid w:val="007A70EC"/>
    <w:rsid w:val="007A7BFD"/>
    <w:rsid w:val="007B0348"/>
    <w:rsid w:val="007B0900"/>
    <w:rsid w:val="007B0C18"/>
    <w:rsid w:val="007B204A"/>
    <w:rsid w:val="007B2911"/>
    <w:rsid w:val="007B79CF"/>
    <w:rsid w:val="007C0EAE"/>
    <w:rsid w:val="007C13B9"/>
    <w:rsid w:val="007C1D0A"/>
    <w:rsid w:val="007C3A86"/>
    <w:rsid w:val="007C6F5F"/>
    <w:rsid w:val="007C7610"/>
    <w:rsid w:val="007C765D"/>
    <w:rsid w:val="007D005F"/>
    <w:rsid w:val="007D1810"/>
    <w:rsid w:val="007D30B6"/>
    <w:rsid w:val="007D6670"/>
    <w:rsid w:val="007D6FE7"/>
    <w:rsid w:val="007E1F98"/>
    <w:rsid w:val="007E2AA2"/>
    <w:rsid w:val="007E2B06"/>
    <w:rsid w:val="007E2CF8"/>
    <w:rsid w:val="007E39A2"/>
    <w:rsid w:val="007E4AC0"/>
    <w:rsid w:val="007E7B35"/>
    <w:rsid w:val="007F2C64"/>
    <w:rsid w:val="007F563B"/>
    <w:rsid w:val="007F5B2D"/>
    <w:rsid w:val="007F6357"/>
    <w:rsid w:val="008015DD"/>
    <w:rsid w:val="008027B0"/>
    <w:rsid w:val="00802A6A"/>
    <w:rsid w:val="0080344A"/>
    <w:rsid w:val="008037B5"/>
    <w:rsid w:val="008042E6"/>
    <w:rsid w:val="00804BE1"/>
    <w:rsid w:val="008079B0"/>
    <w:rsid w:val="008079F9"/>
    <w:rsid w:val="00813B02"/>
    <w:rsid w:val="00814F89"/>
    <w:rsid w:val="008214EA"/>
    <w:rsid w:val="00825B07"/>
    <w:rsid w:val="00825F17"/>
    <w:rsid w:val="008270F1"/>
    <w:rsid w:val="0083055B"/>
    <w:rsid w:val="00831FFE"/>
    <w:rsid w:val="008324F3"/>
    <w:rsid w:val="00834848"/>
    <w:rsid w:val="00835DFB"/>
    <w:rsid w:val="00836F00"/>
    <w:rsid w:val="00836FB3"/>
    <w:rsid w:val="008427B2"/>
    <w:rsid w:val="00842C18"/>
    <w:rsid w:val="00842ED0"/>
    <w:rsid w:val="00843087"/>
    <w:rsid w:val="0084344C"/>
    <w:rsid w:val="0084480F"/>
    <w:rsid w:val="00845AA0"/>
    <w:rsid w:val="00850EC0"/>
    <w:rsid w:val="00850F88"/>
    <w:rsid w:val="008533F7"/>
    <w:rsid w:val="00854E99"/>
    <w:rsid w:val="00854F46"/>
    <w:rsid w:val="008559CD"/>
    <w:rsid w:val="00855EA6"/>
    <w:rsid w:val="0085767A"/>
    <w:rsid w:val="00857F83"/>
    <w:rsid w:val="00861B0B"/>
    <w:rsid w:val="00862321"/>
    <w:rsid w:val="008642FE"/>
    <w:rsid w:val="00866D3F"/>
    <w:rsid w:val="00867514"/>
    <w:rsid w:val="0087237E"/>
    <w:rsid w:val="0087250D"/>
    <w:rsid w:val="00872727"/>
    <w:rsid w:val="0087335B"/>
    <w:rsid w:val="008737CB"/>
    <w:rsid w:val="00877A4C"/>
    <w:rsid w:val="008801CA"/>
    <w:rsid w:val="008803B7"/>
    <w:rsid w:val="00880BAD"/>
    <w:rsid w:val="00884365"/>
    <w:rsid w:val="00884FB8"/>
    <w:rsid w:val="00885E6E"/>
    <w:rsid w:val="0089089E"/>
    <w:rsid w:val="00891611"/>
    <w:rsid w:val="00892359"/>
    <w:rsid w:val="0089399D"/>
    <w:rsid w:val="0089472C"/>
    <w:rsid w:val="008973E2"/>
    <w:rsid w:val="008A1118"/>
    <w:rsid w:val="008A27BA"/>
    <w:rsid w:val="008B0E3F"/>
    <w:rsid w:val="008B12DD"/>
    <w:rsid w:val="008B333F"/>
    <w:rsid w:val="008B46B0"/>
    <w:rsid w:val="008C03FD"/>
    <w:rsid w:val="008C310F"/>
    <w:rsid w:val="008C51D1"/>
    <w:rsid w:val="008C60C6"/>
    <w:rsid w:val="008C66DF"/>
    <w:rsid w:val="008D07DE"/>
    <w:rsid w:val="008D0FDC"/>
    <w:rsid w:val="008D1713"/>
    <w:rsid w:val="008D17E0"/>
    <w:rsid w:val="008D1DEA"/>
    <w:rsid w:val="008D569B"/>
    <w:rsid w:val="008D66A0"/>
    <w:rsid w:val="008D7534"/>
    <w:rsid w:val="008D7973"/>
    <w:rsid w:val="008E1639"/>
    <w:rsid w:val="008E4DAD"/>
    <w:rsid w:val="008E5F2D"/>
    <w:rsid w:val="008E66C3"/>
    <w:rsid w:val="008F3691"/>
    <w:rsid w:val="008F76F7"/>
    <w:rsid w:val="00901278"/>
    <w:rsid w:val="00902B11"/>
    <w:rsid w:val="00906ECF"/>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6058"/>
    <w:rsid w:val="009534D7"/>
    <w:rsid w:val="0095500B"/>
    <w:rsid w:val="0095559C"/>
    <w:rsid w:val="00955F22"/>
    <w:rsid w:val="00960F1D"/>
    <w:rsid w:val="00961F7A"/>
    <w:rsid w:val="0096285D"/>
    <w:rsid w:val="009642E4"/>
    <w:rsid w:val="009660A3"/>
    <w:rsid w:val="00967BFD"/>
    <w:rsid w:val="00970977"/>
    <w:rsid w:val="00970E1D"/>
    <w:rsid w:val="0097108D"/>
    <w:rsid w:val="00971D71"/>
    <w:rsid w:val="00971FE5"/>
    <w:rsid w:val="00972DF1"/>
    <w:rsid w:val="009733BC"/>
    <w:rsid w:val="00974ACE"/>
    <w:rsid w:val="009814EF"/>
    <w:rsid w:val="00981F4C"/>
    <w:rsid w:val="009846F7"/>
    <w:rsid w:val="00985922"/>
    <w:rsid w:val="00990149"/>
    <w:rsid w:val="009914CE"/>
    <w:rsid w:val="009928A6"/>
    <w:rsid w:val="0099657C"/>
    <w:rsid w:val="0099797C"/>
    <w:rsid w:val="009A51C8"/>
    <w:rsid w:val="009A78DD"/>
    <w:rsid w:val="009A797C"/>
    <w:rsid w:val="009B3B76"/>
    <w:rsid w:val="009B69BF"/>
    <w:rsid w:val="009B6E7E"/>
    <w:rsid w:val="009B746E"/>
    <w:rsid w:val="009C2FD9"/>
    <w:rsid w:val="009C7E4E"/>
    <w:rsid w:val="009D0269"/>
    <w:rsid w:val="009D0317"/>
    <w:rsid w:val="009D0994"/>
    <w:rsid w:val="009D1182"/>
    <w:rsid w:val="009D2CF8"/>
    <w:rsid w:val="009D3BE8"/>
    <w:rsid w:val="009D4F1D"/>
    <w:rsid w:val="009E16A4"/>
    <w:rsid w:val="009E4200"/>
    <w:rsid w:val="009E466B"/>
    <w:rsid w:val="009E63D6"/>
    <w:rsid w:val="009E6BE8"/>
    <w:rsid w:val="009E7918"/>
    <w:rsid w:val="009F32D2"/>
    <w:rsid w:val="009F3A61"/>
    <w:rsid w:val="009F4802"/>
    <w:rsid w:val="009F4F59"/>
    <w:rsid w:val="00A00FDA"/>
    <w:rsid w:val="00A01540"/>
    <w:rsid w:val="00A024E8"/>
    <w:rsid w:val="00A0261B"/>
    <w:rsid w:val="00A04811"/>
    <w:rsid w:val="00A07604"/>
    <w:rsid w:val="00A10ABD"/>
    <w:rsid w:val="00A10B8B"/>
    <w:rsid w:val="00A11CF1"/>
    <w:rsid w:val="00A125BC"/>
    <w:rsid w:val="00A13314"/>
    <w:rsid w:val="00A13BC3"/>
    <w:rsid w:val="00A16DCA"/>
    <w:rsid w:val="00A22480"/>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6113"/>
    <w:rsid w:val="00AA63D1"/>
    <w:rsid w:val="00AA700B"/>
    <w:rsid w:val="00AA7427"/>
    <w:rsid w:val="00AB004C"/>
    <w:rsid w:val="00AB4307"/>
    <w:rsid w:val="00AB4B2E"/>
    <w:rsid w:val="00AB74B5"/>
    <w:rsid w:val="00AC24C1"/>
    <w:rsid w:val="00AC251F"/>
    <w:rsid w:val="00AC2DE6"/>
    <w:rsid w:val="00AC4C2E"/>
    <w:rsid w:val="00AC7628"/>
    <w:rsid w:val="00AC7ACC"/>
    <w:rsid w:val="00AD167D"/>
    <w:rsid w:val="00AD2178"/>
    <w:rsid w:val="00AD5849"/>
    <w:rsid w:val="00AD5887"/>
    <w:rsid w:val="00AD59D7"/>
    <w:rsid w:val="00AD6254"/>
    <w:rsid w:val="00AD6363"/>
    <w:rsid w:val="00AE1E84"/>
    <w:rsid w:val="00AE3181"/>
    <w:rsid w:val="00AE3D2E"/>
    <w:rsid w:val="00AE45A6"/>
    <w:rsid w:val="00AE7505"/>
    <w:rsid w:val="00AF00B3"/>
    <w:rsid w:val="00AF4BDF"/>
    <w:rsid w:val="00AF6BFA"/>
    <w:rsid w:val="00AF7C2B"/>
    <w:rsid w:val="00B02315"/>
    <w:rsid w:val="00B02D49"/>
    <w:rsid w:val="00B0712C"/>
    <w:rsid w:val="00B07C40"/>
    <w:rsid w:val="00B119AD"/>
    <w:rsid w:val="00B12E27"/>
    <w:rsid w:val="00B137E0"/>
    <w:rsid w:val="00B145B6"/>
    <w:rsid w:val="00B15262"/>
    <w:rsid w:val="00B15988"/>
    <w:rsid w:val="00B17BE5"/>
    <w:rsid w:val="00B20C72"/>
    <w:rsid w:val="00B222DF"/>
    <w:rsid w:val="00B23734"/>
    <w:rsid w:val="00B24B36"/>
    <w:rsid w:val="00B24BE2"/>
    <w:rsid w:val="00B25541"/>
    <w:rsid w:val="00B31EF2"/>
    <w:rsid w:val="00B418C6"/>
    <w:rsid w:val="00B43130"/>
    <w:rsid w:val="00B4471E"/>
    <w:rsid w:val="00B47727"/>
    <w:rsid w:val="00B50A70"/>
    <w:rsid w:val="00B51392"/>
    <w:rsid w:val="00B5480B"/>
    <w:rsid w:val="00B56E02"/>
    <w:rsid w:val="00B57A6A"/>
    <w:rsid w:val="00B60211"/>
    <w:rsid w:val="00B63432"/>
    <w:rsid w:val="00B63CE8"/>
    <w:rsid w:val="00B64B7B"/>
    <w:rsid w:val="00B6539E"/>
    <w:rsid w:val="00B660A2"/>
    <w:rsid w:val="00B66D07"/>
    <w:rsid w:val="00B67FDD"/>
    <w:rsid w:val="00B72A4C"/>
    <w:rsid w:val="00B73256"/>
    <w:rsid w:val="00B73596"/>
    <w:rsid w:val="00B744B0"/>
    <w:rsid w:val="00B74CB7"/>
    <w:rsid w:val="00B766B2"/>
    <w:rsid w:val="00B76F46"/>
    <w:rsid w:val="00B81840"/>
    <w:rsid w:val="00B81B99"/>
    <w:rsid w:val="00B90177"/>
    <w:rsid w:val="00B90E41"/>
    <w:rsid w:val="00B93992"/>
    <w:rsid w:val="00B94132"/>
    <w:rsid w:val="00B956C8"/>
    <w:rsid w:val="00B967BC"/>
    <w:rsid w:val="00BA0286"/>
    <w:rsid w:val="00BA0FAB"/>
    <w:rsid w:val="00BA2FCF"/>
    <w:rsid w:val="00BA4EDF"/>
    <w:rsid w:val="00BB11DE"/>
    <w:rsid w:val="00BB2B2D"/>
    <w:rsid w:val="00BB2F9D"/>
    <w:rsid w:val="00BB4908"/>
    <w:rsid w:val="00BB5208"/>
    <w:rsid w:val="00BB5448"/>
    <w:rsid w:val="00BB5698"/>
    <w:rsid w:val="00BB64C9"/>
    <w:rsid w:val="00BB72D3"/>
    <w:rsid w:val="00BC2F65"/>
    <w:rsid w:val="00BC4D0F"/>
    <w:rsid w:val="00BC5A55"/>
    <w:rsid w:val="00BC7CE6"/>
    <w:rsid w:val="00BD1039"/>
    <w:rsid w:val="00BD180F"/>
    <w:rsid w:val="00BD1C7F"/>
    <w:rsid w:val="00BD65ED"/>
    <w:rsid w:val="00BE0E21"/>
    <w:rsid w:val="00BE13B4"/>
    <w:rsid w:val="00BE3113"/>
    <w:rsid w:val="00BE35C3"/>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772D"/>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DB1"/>
    <w:rsid w:val="00C5185F"/>
    <w:rsid w:val="00C522BD"/>
    <w:rsid w:val="00C57060"/>
    <w:rsid w:val="00C6097A"/>
    <w:rsid w:val="00C60B4E"/>
    <w:rsid w:val="00C60EF5"/>
    <w:rsid w:val="00C618D7"/>
    <w:rsid w:val="00C63359"/>
    <w:rsid w:val="00C648A3"/>
    <w:rsid w:val="00C6555A"/>
    <w:rsid w:val="00C669FE"/>
    <w:rsid w:val="00C706C4"/>
    <w:rsid w:val="00C72AAB"/>
    <w:rsid w:val="00C73998"/>
    <w:rsid w:val="00C75A4F"/>
    <w:rsid w:val="00C77403"/>
    <w:rsid w:val="00C77883"/>
    <w:rsid w:val="00C83BAA"/>
    <w:rsid w:val="00C84504"/>
    <w:rsid w:val="00C86D96"/>
    <w:rsid w:val="00C91503"/>
    <w:rsid w:val="00C91604"/>
    <w:rsid w:val="00C92302"/>
    <w:rsid w:val="00C925D9"/>
    <w:rsid w:val="00C94411"/>
    <w:rsid w:val="00C966CE"/>
    <w:rsid w:val="00C96A7C"/>
    <w:rsid w:val="00C97433"/>
    <w:rsid w:val="00C97F01"/>
    <w:rsid w:val="00CA13BC"/>
    <w:rsid w:val="00CA1C38"/>
    <w:rsid w:val="00CA229D"/>
    <w:rsid w:val="00CA28E6"/>
    <w:rsid w:val="00CA64C8"/>
    <w:rsid w:val="00CA666C"/>
    <w:rsid w:val="00CA78C3"/>
    <w:rsid w:val="00CB1673"/>
    <w:rsid w:val="00CB24D8"/>
    <w:rsid w:val="00CB347F"/>
    <w:rsid w:val="00CB4B5B"/>
    <w:rsid w:val="00CC23C7"/>
    <w:rsid w:val="00CC7887"/>
    <w:rsid w:val="00CC7DFE"/>
    <w:rsid w:val="00CD07BA"/>
    <w:rsid w:val="00CD0D31"/>
    <w:rsid w:val="00CD1A13"/>
    <w:rsid w:val="00CD26A5"/>
    <w:rsid w:val="00CD749F"/>
    <w:rsid w:val="00CE0228"/>
    <w:rsid w:val="00CE0D62"/>
    <w:rsid w:val="00CE4C4F"/>
    <w:rsid w:val="00CE5597"/>
    <w:rsid w:val="00CF06DE"/>
    <w:rsid w:val="00CF3D1F"/>
    <w:rsid w:val="00CF3D25"/>
    <w:rsid w:val="00CF5C8F"/>
    <w:rsid w:val="00CF6C9C"/>
    <w:rsid w:val="00D000AD"/>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3B2D"/>
    <w:rsid w:val="00D346EA"/>
    <w:rsid w:val="00D363B9"/>
    <w:rsid w:val="00D417A8"/>
    <w:rsid w:val="00D41E1E"/>
    <w:rsid w:val="00D43DE9"/>
    <w:rsid w:val="00D46FFC"/>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311B"/>
    <w:rsid w:val="00D76254"/>
    <w:rsid w:val="00D803B0"/>
    <w:rsid w:val="00D841A1"/>
    <w:rsid w:val="00D85C5A"/>
    <w:rsid w:val="00D86618"/>
    <w:rsid w:val="00D873A2"/>
    <w:rsid w:val="00D91C12"/>
    <w:rsid w:val="00D920EC"/>
    <w:rsid w:val="00D92296"/>
    <w:rsid w:val="00D94242"/>
    <w:rsid w:val="00D95163"/>
    <w:rsid w:val="00D95889"/>
    <w:rsid w:val="00D959FD"/>
    <w:rsid w:val="00D96611"/>
    <w:rsid w:val="00DA1E04"/>
    <w:rsid w:val="00DA36F4"/>
    <w:rsid w:val="00DA57C8"/>
    <w:rsid w:val="00DA5EEF"/>
    <w:rsid w:val="00DB0171"/>
    <w:rsid w:val="00DB0E06"/>
    <w:rsid w:val="00DB0F12"/>
    <w:rsid w:val="00DB16DD"/>
    <w:rsid w:val="00DB19E4"/>
    <w:rsid w:val="00DB44F7"/>
    <w:rsid w:val="00DB58B3"/>
    <w:rsid w:val="00DB5BEB"/>
    <w:rsid w:val="00DB6D1B"/>
    <w:rsid w:val="00DC7AC5"/>
    <w:rsid w:val="00DD10E8"/>
    <w:rsid w:val="00DD22BA"/>
    <w:rsid w:val="00DD48B5"/>
    <w:rsid w:val="00DD6002"/>
    <w:rsid w:val="00DD613E"/>
    <w:rsid w:val="00DD6404"/>
    <w:rsid w:val="00DE1D2C"/>
    <w:rsid w:val="00DE1F95"/>
    <w:rsid w:val="00DE533F"/>
    <w:rsid w:val="00DE615F"/>
    <w:rsid w:val="00DE79EB"/>
    <w:rsid w:val="00DF2175"/>
    <w:rsid w:val="00DF2251"/>
    <w:rsid w:val="00DF3C7D"/>
    <w:rsid w:val="00DF3E7D"/>
    <w:rsid w:val="00DF4F00"/>
    <w:rsid w:val="00E00EB5"/>
    <w:rsid w:val="00E02386"/>
    <w:rsid w:val="00E02CAD"/>
    <w:rsid w:val="00E02D90"/>
    <w:rsid w:val="00E041E3"/>
    <w:rsid w:val="00E05026"/>
    <w:rsid w:val="00E1073C"/>
    <w:rsid w:val="00E11935"/>
    <w:rsid w:val="00E15C2B"/>
    <w:rsid w:val="00E15D94"/>
    <w:rsid w:val="00E228BD"/>
    <w:rsid w:val="00E24BB9"/>
    <w:rsid w:val="00E24CAF"/>
    <w:rsid w:val="00E25E7E"/>
    <w:rsid w:val="00E27EEB"/>
    <w:rsid w:val="00E30429"/>
    <w:rsid w:val="00E3113E"/>
    <w:rsid w:val="00E32D2F"/>
    <w:rsid w:val="00E32D91"/>
    <w:rsid w:val="00E3303D"/>
    <w:rsid w:val="00E3330D"/>
    <w:rsid w:val="00E3380E"/>
    <w:rsid w:val="00E35A59"/>
    <w:rsid w:val="00E36449"/>
    <w:rsid w:val="00E36603"/>
    <w:rsid w:val="00E403C9"/>
    <w:rsid w:val="00E4137F"/>
    <w:rsid w:val="00E41665"/>
    <w:rsid w:val="00E42C7D"/>
    <w:rsid w:val="00E43D96"/>
    <w:rsid w:val="00E50E9E"/>
    <w:rsid w:val="00E52397"/>
    <w:rsid w:val="00E53290"/>
    <w:rsid w:val="00E538BC"/>
    <w:rsid w:val="00E53E6C"/>
    <w:rsid w:val="00E56187"/>
    <w:rsid w:val="00E609FA"/>
    <w:rsid w:val="00E61505"/>
    <w:rsid w:val="00E61F61"/>
    <w:rsid w:val="00E654AF"/>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4C74"/>
    <w:rsid w:val="00E95C9C"/>
    <w:rsid w:val="00E9659E"/>
    <w:rsid w:val="00EA3240"/>
    <w:rsid w:val="00EA4D78"/>
    <w:rsid w:val="00EA52A4"/>
    <w:rsid w:val="00EA71C7"/>
    <w:rsid w:val="00EB333D"/>
    <w:rsid w:val="00EB4349"/>
    <w:rsid w:val="00EC1AE9"/>
    <w:rsid w:val="00EC2557"/>
    <w:rsid w:val="00ED0E69"/>
    <w:rsid w:val="00ED3817"/>
    <w:rsid w:val="00ED684D"/>
    <w:rsid w:val="00ED7406"/>
    <w:rsid w:val="00EE0229"/>
    <w:rsid w:val="00EE2AC3"/>
    <w:rsid w:val="00EE3892"/>
    <w:rsid w:val="00EE531A"/>
    <w:rsid w:val="00EE5B16"/>
    <w:rsid w:val="00EE5FA4"/>
    <w:rsid w:val="00EF05AE"/>
    <w:rsid w:val="00EF1674"/>
    <w:rsid w:val="00EF20F7"/>
    <w:rsid w:val="00EF3E32"/>
    <w:rsid w:val="00EF5D06"/>
    <w:rsid w:val="00EF6F38"/>
    <w:rsid w:val="00F00086"/>
    <w:rsid w:val="00F00410"/>
    <w:rsid w:val="00F00AA3"/>
    <w:rsid w:val="00F0303C"/>
    <w:rsid w:val="00F031D9"/>
    <w:rsid w:val="00F05CB7"/>
    <w:rsid w:val="00F05FA0"/>
    <w:rsid w:val="00F10CC8"/>
    <w:rsid w:val="00F10CE1"/>
    <w:rsid w:val="00F11EE7"/>
    <w:rsid w:val="00F13144"/>
    <w:rsid w:val="00F20282"/>
    <w:rsid w:val="00F205CA"/>
    <w:rsid w:val="00F22A4F"/>
    <w:rsid w:val="00F232E5"/>
    <w:rsid w:val="00F26009"/>
    <w:rsid w:val="00F37627"/>
    <w:rsid w:val="00F40EC5"/>
    <w:rsid w:val="00F41D93"/>
    <w:rsid w:val="00F4252A"/>
    <w:rsid w:val="00F44259"/>
    <w:rsid w:val="00F460D9"/>
    <w:rsid w:val="00F46C85"/>
    <w:rsid w:val="00F509A5"/>
    <w:rsid w:val="00F50B89"/>
    <w:rsid w:val="00F52CE9"/>
    <w:rsid w:val="00F53322"/>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CDA"/>
    <w:rsid w:val="00F8245D"/>
    <w:rsid w:val="00F84C86"/>
    <w:rsid w:val="00F9021F"/>
    <w:rsid w:val="00F92C46"/>
    <w:rsid w:val="00F96EC0"/>
    <w:rsid w:val="00FA190D"/>
    <w:rsid w:val="00FA2605"/>
    <w:rsid w:val="00FA2D04"/>
    <w:rsid w:val="00FA31F3"/>
    <w:rsid w:val="00FA65E4"/>
    <w:rsid w:val="00FA6DF2"/>
    <w:rsid w:val="00FA710B"/>
    <w:rsid w:val="00FA7D49"/>
    <w:rsid w:val="00FB0D7E"/>
    <w:rsid w:val="00FB1388"/>
    <w:rsid w:val="00FB18EA"/>
    <w:rsid w:val="00FB785E"/>
    <w:rsid w:val="00FC176D"/>
    <w:rsid w:val="00FC24E3"/>
    <w:rsid w:val="00FC2B8A"/>
    <w:rsid w:val="00FC4F62"/>
    <w:rsid w:val="00FC5111"/>
    <w:rsid w:val="00FC5571"/>
    <w:rsid w:val="00FC5A9F"/>
    <w:rsid w:val="00FC5EB0"/>
    <w:rsid w:val="00FC6FB2"/>
    <w:rsid w:val="00FD1393"/>
    <w:rsid w:val="00FD3001"/>
    <w:rsid w:val="00FD5154"/>
    <w:rsid w:val="00FD5C53"/>
    <w:rsid w:val="00FD7B63"/>
    <w:rsid w:val="00FE0EF8"/>
    <w:rsid w:val="00FE364A"/>
    <w:rsid w:val="00FE4684"/>
    <w:rsid w:val="00FF10B8"/>
    <w:rsid w:val="00FF129B"/>
    <w:rsid w:val="00FF3B81"/>
    <w:rsid w:val="00FF77A8"/>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7D1DDEF5"/>
  <w15:chartTrackingRefBased/>
  <w15:docId w15:val="{743B090A-7961-434F-AB58-02E1680AF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aliases w:val="F5 List Paragraph,List Paragraph1,Dot pt,No Spacing1,List Paragraph Char Char Char,Indicator Text,Colorful List - Accent 11,Numbered Para 1,Bullet 1,Bullet Points,MAIN CONTENT,List Paragraph12,Bullet Style,List Paragraph2,Normal numbered"/>
    <w:basedOn w:val="Normal"/>
    <w:link w:val="ListParagraphChar"/>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uiPriority w:val="10"/>
    <w:qFormat/>
    <w:rsid w:val="0052348D"/>
    <w:pPr>
      <w:jc w:val="center"/>
    </w:pPr>
    <w:rPr>
      <w:b/>
      <w:szCs w:val="24"/>
      <w:lang w:val="en-US" w:eastAsia="en-US"/>
    </w:rPr>
  </w:style>
  <w:style w:type="character" w:customStyle="1" w:styleId="TitleChar">
    <w:name w:val="Title Char"/>
    <w:basedOn w:val="DefaultParagraphFont"/>
    <w:link w:val="Title"/>
    <w:uiPriority w:val="10"/>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paragraph" w:customStyle="1" w:styleId="xxmsonormal">
    <w:name w:val="x_xmsonormal"/>
    <w:basedOn w:val="Normal"/>
    <w:rsid w:val="00C92302"/>
    <w:rPr>
      <w:rFonts w:ascii="Calibri" w:eastAsiaTheme="minorHAnsi" w:hAnsi="Calibri" w:cs="Calibri"/>
      <w:sz w:val="22"/>
    </w:rPr>
  </w:style>
  <w:style w:type="table" w:customStyle="1" w:styleId="TableGrid">
    <w:name w:val="TableGrid"/>
    <w:rsid w:val="00322740"/>
    <w:pPr>
      <w:spacing w:after="0" w:line="240" w:lineRule="auto"/>
    </w:pPr>
    <w:rPr>
      <w:rFonts w:ascii="Calibri" w:hAnsi="Calibri" w:cs="Times New Roman"/>
      <w:lang w:eastAsia="en-GB"/>
    </w:rPr>
    <w:tblPr>
      <w:tblCellMar>
        <w:top w:w="0" w:type="dxa"/>
        <w:left w:w="0" w:type="dxa"/>
        <w:bottom w:w="0" w:type="dxa"/>
        <w:right w:w="0" w:type="dxa"/>
      </w:tblCellMar>
    </w:tblPr>
  </w:style>
  <w:style w:type="paragraph" w:styleId="FootnoteText">
    <w:name w:val="footnote text"/>
    <w:basedOn w:val="Normal"/>
    <w:link w:val="FootnoteTextChar"/>
    <w:uiPriority w:val="99"/>
    <w:rsid w:val="00AC7ACC"/>
    <w:rPr>
      <w:rFonts w:cs="Times New Roman"/>
      <w:szCs w:val="20"/>
      <w:lang w:eastAsia="en-US"/>
    </w:rPr>
  </w:style>
  <w:style w:type="character" w:customStyle="1" w:styleId="FootnoteTextChar">
    <w:name w:val="Footnote Text Char"/>
    <w:basedOn w:val="DefaultParagraphFont"/>
    <w:link w:val="FootnoteText"/>
    <w:uiPriority w:val="99"/>
    <w:rsid w:val="00AC7ACC"/>
    <w:rPr>
      <w:rFonts w:ascii="Arial" w:hAnsi="Arial" w:cs="Times New Roman"/>
      <w:sz w:val="24"/>
      <w:szCs w:val="20"/>
    </w:rPr>
  </w:style>
  <w:style w:type="character" w:styleId="FootnoteReference">
    <w:name w:val="footnote reference"/>
    <w:basedOn w:val="DefaultParagraphFont"/>
    <w:uiPriority w:val="99"/>
    <w:rsid w:val="00AC7ACC"/>
    <w:rPr>
      <w:vertAlign w:val="superscript"/>
    </w:rPr>
  </w:style>
  <w:style w:type="paragraph" w:customStyle="1" w:styleId="Heading1111">
    <w:name w:val="Heading 1111"/>
    <w:basedOn w:val="ListParagraph"/>
    <w:qFormat/>
    <w:rsid w:val="00AC7ACC"/>
    <w:pPr>
      <w:numPr>
        <w:numId w:val="21"/>
      </w:numPr>
      <w:tabs>
        <w:tab w:val="left" w:pos="-1440"/>
        <w:tab w:val="left" w:pos="-720"/>
        <w:tab w:val="left" w:pos="0"/>
        <w:tab w:val="left" w:pos="1080"/>
        <w:tab w:val="left" w:pos="1440"/>
      </w:tabs>
      <w:suppressAutoHyphens/>
      <w:spacing w:before="60" w:after="60"/>
      <w:jc w:val="both"/>
    </w:pPr>
    <w:rPr>
      <w:rFonts w:ascii="Arial" w:eastAsia="Times New Roman" w:hAnsi="Arial" w:cs="Arial"/>
      <w:b/>
      <w:spacing w:val="-3"/>
      <w:szCs w:val="24"/>
      <w:lang w:eastAsia="en-US"/>
    </w:rPr>
  </w:style>
  <w:style w:type="paragraph" w:styleId="Revision">
    <w:name w:val="Revision"/>
    <w:hidden/>
    <w:uiPriority w:val="99"/>
    <w:semiHidden/>
    <w:rsid w:val="00AC7ACC"/>
    <w:pPr>
      <w:spacing w:after="0" w:line="240" w:lineRule="auto"/>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AC7ACC"/>
    <w:rPr>
      <w:sz w:val="16"/>
      <w:szCs w:val="16"/>
    </w:rPr>
  </w:style>
  <w:style w:type="paragraph" w:styleId="CommentText">
    <w:name w:val="annotation text"/>
    <w:basedOn w:val="Normal"/>
    <w:link w:val="CommentTextChar"/>
    <w:uiPriority w:val="99"/>
    <w:unhideWhenUsed/>
    <w:rsid w:val="00AC7ACC"/>
    <w:pPr>
      <w:spacing w:after="5"/>
      <w:ind w:left="10" w:right="4" w:hanging="10"/>
    </w:pPr>
    <w:rPr>
      <w:rFonts w:eastAsia="Arial"/>
      <w:color w:val="000000"/>
      <w:kern w:val="2"/>
      <w:sz w:val="20"/>
      <w:szCs w:val="20"/>
      <w14:ligatures w14:val="standardContextual"/>
    </w:rPr>
  </w:style>
  <w:style w:type="character" w:customStyle="1" w:styleId="CommentTextChar">
    <w:name w:val="Comment Text Char"/>
    <w:basedOn w:val="DefaultParagraphFont"/>
    <w:link w:val="CommentText"/>
    <w:uiPriority w:val="99"/>
    <w:rsid w:val="00AC7ACC"/>
    <w:rPr>
      <w:rFonts w:ascii="Arial" w:eastAsia="Arial" w:hAnsi="Arial"/>
      <w:color w:val="000000"/>
      <w:kern w:val="2"/>
      <w:sz w:val="20"/>
      <w:szCs w:val="20"/>
      <w:lang w:eastAsia="en-GB"/>
      <w14:ligatures w14:val="standardContextual"/>
    </w:rPr>
  </w:style>
  <w:style w:type="paragraph" w:styleId="NoSpacing">
    <w:name w:val="No Spacing"/>
    <w:uiPriority w:val="1"/>
    <w:qFormat/>
    <w:rsid w:val="002813BE"/>
    <w:pPr>
      <w:spacing w:beforeAutospacing="1" w:after="0" w:afterAutospacing="1" w:line="240" w:lineRule="auto"/>
    </w:pPr>
    <w:rPr>
      <w:rFonts w:ascii="Arial" w:hAnsi="Arial"/>
      <w:sz w:val="20"/>
      <w:szCs w:val="20"/>
    </w:rPr>
  </w:style>
  <w:style w:type="table" w:styleId="TableGrid0">
    <w:name w:val="Table Grid"/>
    <w:basedOn w:val="TableNormal"/>
    <w:uiPriority w:val="39"/>
    <w:rsid w:val="002813BE"/>
    <w:pPr>
      <w:spacing w:beforeAutospacing="1" w:after="0" w:afterAutospacing="1" w:line="240" w:lineRule="auto"/>
    </w:pPr>
    <w:rPr>
      <w:rFonts w:ascii="Arial" w:hAnsi="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rsid w:val="002813BE"/>
    <w:pPr>
      <w:spacing w:before="100" w:beforeAutospacing="1" w:after="100" w:afterAutospacing="1"/>
    </w:pPr>
    <w:rPr>
      <w:rFonts w:ascii="Arial Unicode MS" w:eastAsia="Arial Unicode MS" w:hAnsi="Arial Unicode MS" w:cs="Arial Unicode MS"/>
      <w:szCs w:val="24"/>
      <w:lang w:eastAsia="en-US"/>
    </w:rPr>
  </w:style>
  <w:style w:type="paragraph" w:customStyle="1" w:styleId="1Parties">
    <w:name w:val="(1) Parties"/>
    <w:basedOn w:val="Normal"/>
    <w:rsid w:val="002813BE"/>
    <w:pPr>
      <w:numPr>
        <w:numId w:val="37"/>
      </w:numPr>
      <w:spacing w:before="120" w:after="120" w:line="300" w:lineRule="atLeast"/>
      <w:jc w:val="both"/>
    </w:pPr>
    <w:rPr>
      <w:rFonts w:ascii="Times New Roman" w:hAnsi="Times New Roman" w:cs="Times New Roman"/>
      <w:sz w:val="22"/>
      <w:szCs w:val="20"/>
      <w:lang w:eastAsia="en-US"/>
    </w:rPr>
  </w:style>
  <w:style w:type="paragraph" w:customStyle="1" w:styleId="ABackground">
    <w:name w:val="(A) Background"/>
    <w:basedOn w:val="Normal"/>
    <w:rsid w:val="002813BE"/>
    <w:pPr>
      <w:numPr>
        <w:numId w:val="38"/>
      </w:numPr>
      <w:spacing w:before="120" w:after="120" w:line="300" w:lineRule="atLeast"/>
      <w:jc w:val="both"/>
    </w:pPr>
    <w:rPr>
      <w:rFonts w:ascii="Times New Roman" w:hAnsi="Times New Roman" w:cs="Times New Roman"/>
      <w:sz w:val="22"/>
      <w:szCs w:val="20"/>
      <w:lang w:eastAsia="en-US"/>
    </w:rPr>
  </w:style>
  <w:style w:type="paragraph" w:customStyle="1" w:styleId="1stIntroHeadings">
    <w:name w:val="1stIntroHeadings"/>
    <w:basedOn w:val="Normal"/>
    <w:next w:val="Normal"/>
    <w:rsid w:val="002813BE"/>
    <w:pPr>
      <w:tabs>
        <w:tab w:val="left" w:pos="709"/>
      </w:tabs>
      <w:spacing w:before="120" w:after="120" w:line="300" w:lineRule="atLeast"/>
      <w:jc w:val="both"/>
    </w:pPr>
    <w:rPr>
      <w:rFonts w:ascii="Times New Roman" w:hAnsi="Times New Roman" w:cs="Times New Roman"/>
      <w:b/>
      <w:smallCaps/>
      <w:szCs w:val="20"/>
      <w:lang w:eastAsia="en-US"/>
    </w:rPr>
  </w:style>
  <w:style w:type="paragraph" w:customStyle="1" w:styleId="Scha">
    <w:name w:val="Sch a)"/>
    <w:basedOn w:val="Normal"/>
    <w:rsid w:val="002813BE"/>
    <w:pPr>
      <w:numPr>
        <w:ilvl w:val="1"/>
        <w:numId w:val="37"/>
      </w:numPr>
      <w:spacing w:line="300" w:lineRule="atLeast"/>
      <w:jc w:val="both"/>
    </w:pPr>
    <w:rPr>
      <w:rFonts w:ascii="Times New Roman" w:hAnsi="Times New Roman" w:cs="Times New Roman"/>
      <w:sz w:val="22"/>
      <w:szCs w:val="20"/>
      <w:lang w:eastAsia="en-US"/>
    </w:rPr>
  </w:style>
  <w:style w:type="paragraph" w:customStyle="1" w:styleId="BackSubClause">
    <w:name w:val="BackSubClause"/>
    <w:basedOn w:val="Normal"/>
    <w:rsid w:val="002813BE"/>
    <w:pPr>
      <w:numPr>
        <w:ilvl w:val="1"/>
        <w:numId w:val="38"/>
      </w:numPr>
      <w:spacing w:line="300" w:lineRule="atLeast"/>
      <w:jc w:val="both"/>
    </w:pPr>
    <w:rPr>
      <w:rFonts w:ascii="Times New Roman" w:hAnsi="Times New Roman" w:cs="Times New Roman"/>
      <w:sz w:val="22"/>
      <w:szCs w:val="20"/>
      <w:lang w:eastAsia="en-US"/>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34"/>
    <w:qFormat/>
    <w:locked/>
    <w:rsid w:val="002813BE"/>
    <w:rPr>
      <w:rFonts w:ascii="Calibri" w:eastAsia="Calibri" w:hAnsi="Calibri" w:cs="Times New Roman"/>
      <w:sz w:val="24"/>
      <w:lang w:eastAsia="en-GB"/>
    </w:rPr>
  </w:style>
  <w:style w:type="character" w:styleId="Emphasis">
    <w:name w:val="Emphasis"/>
    <w:qFormat/>
    <w:rsid w:val="00B50A70"/>
    <w:rPr>
      <w:i/>
      <w:iCs/>
    </w:rPr>
  </w:style>
  <w:style w:type="paragraph" w:customStyle="1" w:styleId="Heading21">
    <w:name w:val="Heading 21"/>
    <w:basedOn w:val="Heading2"/>
    <w:qFormat/>
    <w:rsid w:val="00B50A70"/>
    <w:pPr>
      <w:numPr>
        <w:numId w:val="70"/>
      </w:numPr>
      <w:spacing w:before="200"/>
    </w:pPr>
    <w:rPr>
      <w:rFonts w:ascii="Calibri" w:eastAsia="MS Mincho" w:hAnsi="Calibri" w:cs="Times New Roman"/>
      <w:bCs/>
      <w:color w:val="000000"/>
      <w:lang w:eastAsia="en-US"/>
    </w:rPr>
  </w:style>
  <w:style w:type="character" w:customStyle="1" w:styleId="ent-postcode">
    <w:name w:val="ent-postcode"/>
    <w:basedOn w:val="DefaultParagraphFont"/>
    <w:rsid w:val="001D6A57"/>
  </w:style>
  <w:style w:type="paragraph" w:styleId="TOCHeading">
    <w:name w:val="TOC Heading"/>
    <w:basedOn w:val="Heading1"/>
    <w:next w:val="Normal"/>
    <w:uiPriority w:val="39"/>
    <w:unhideWhenUsed/>
    <w:qFormat/>
    <w:rsid w:val="001D6A57"/>
    <w:pPr>
      <w:keepNext w:val="0"/>
      <w:keepLines w:val="0"/>
      <w:spacing w:before="0" w:after="120" w:line="259" w:lineRule="auto"/>
      <w:ind w:left="360" w:hanging="360"/>
      <w:outlineLvl w:val="9"/>
    </w:pPr>
    <w:rPr>
      <w:rFonts w:ascii="Gotham Bold" w:eastAsiaTheme="minorHAnsi" w:hAnsi="Gotham Bold" w:cstheme="minorBidi"/>
      <w:b/>
      <w:sz w:val="22"/>
      <w:szCs w:val="22"/>
      <w:lang w:val="en-US" w:eastAsia="en-US"/>
    </w:rPr>
  </w:style>
  <w:style w:type="paragraph" w:styleId="TOC1">
    <w:name w:val="toc 1"/>
    <w:basedOn w:val="Normal"/>
    <w:next w:val="Normal"/>
    <w:autoRedefine/>
    <w:uiPriority w:val="39"/>
    <w:unhideWhenUsed/>
    <w:rsid w:val="001D6A57"/>
    <w:pPr>
      <w:tabs>
        <w:tab w:val="left" w:pos="480"/>
        <w:tab w:val="right" w:leader="dot" w:pos="9016"/>
      </w:tabs>
      <w:spacing w:after="100" w:line="276" w:lineRule="auto"/>
    </w:pPr>
    <w:rPr>
      <w:rFonts w:asciiTheme="minorHAnsi" w:eastAsiaTheme="minorHAnsi" w:hAnsiTheme="minorHAnsi" w:cstheme="minorBidi"/>
      <w:sz w:val="22"/>
      <w:lang w:eastAsia="en-US"/>
    </w:rPr>
  </w:style>
  <w:style w:type="paragraph" w:styleId="TOC2">
    <w:name w:val="toc 2"/>
    <w:basedOn w:val="Normal"/>
    <w:next w:val="Normal"/>
    <w:autoRedefine/>
    <w:uiPriority w:val="39"/>
    <w:unhideWhenUsed/>
    <w:rsid w:val="001D6A57"/>
    <w:pPr>
      <w:spacing w:after="100" w:line="259" w:lineRule="auto"/>
      <w:ind w:left="220"/>
    </w:pPr>
    <w:rPr>
      <w:rFonts w:asciiTheme="minorHAnsi" w:eastAsiaTheme="minorEastAsia" w:hAnsiTheme="minorHAnsi" w:cs="Times New Roman"/>
      <w:sz w:val="22"/>
      <w:lang w:val="en-US" w:eastAsia="en-US"/>
    </w:rPr>
  </w:style>
  <w:style w:type="paragraph" w:styleId="TOC3">
    <w:name w:val="toc 3"/>
    <w:basedOn w:val="Normal"/>
    <w:next w:val="Normal"/>
    <w:autoRedefine/>
    <w:uiPriority w:val="39"/>
    <w:unhideWhenUsed/>
    <w:rsid w:val="001D6A57"/>
    <w:pPr>
      <w:spacing w:after="100" w:line="259" w:lineRule="auto"/>
      <w:ind w:left="440"/>
    </w:pPr>
    <w:rPr>
      <w:rFonts w:asciiTheme="minorHAnsi" w:eastAsiaTheme="minorEastAsia" w:hAnsiTheme="minorHAnsi"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088450912">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F27ED1FE-24F6-417B-A134-78929B007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31</Words>
  <Characters>3174</Characters>
  <Application>Microsoft Office Word</Application>
  <DocSecurity>0</DocSecurity>
  <Lines>113</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CharactersWithSpaces>
  <SharedDoc>false</SharedDoc>
  <HLinks>
    <vt:vector size="12" baseType="variant">
      <vt:variant>
        <vt:i4>4063282</vt:i4>
      </vt:variant>
      <vt:variant>
        <vt:i4>3</vt:i4>
      </vt:variant>
      <vt:variant>
        <vt:i4>0</vt:i4>
      </vt:variant>
      <vt:variant>
        <vt:i4>5</vt:i4>
      </vt:variant>
      <vt:variant>
        <vt:lpwstr>https://www.eastmidlandsrailway.co.uk/trains-stations/at-the-station/station-facilities/alf</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Tina Crookes</cp:lastModifiedBy>
  <cp:revision>4</cp:revision>
  <cp:lastPrinted>2023-08-08T12:06:00Z</cp:lastPrinted>
  <dcterms:created xsi:type="dcterms:W3CDTF">2024-06-19T19:35:00Z</dcterms:created>
  <dcterms:modified xsi:type="dcterms:W3CDTF">2024-06-1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y fmtid="{D5CDD505-2E9C-101B-9397-08002B2CF9AE}" pid="4" name="GrammarlyDocumentId">
    <vt:lpwstr>ee83cee23bf6c8166bf17819525e2cacd65244c9ad3577f947a11213296c7638</vt:lpwstr>
  </property>
</Properties>
</file>